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0BAD68" w14:textId="77777777" w:rsidR="00A77F02" w:rsidRDefault="00A77F02" w:rsidP="00862194">
      <w:pPr>
        <w:spacing w:after="0" w:line="240" w:lineRule="auto"/>
        <w:jc w:val="center"/>
        <w:rPr>
          <w:rFonts w:ascii="Baskerville Old Face" w:hAnsi="Baskerville Old Face" w:cs="Arial"/>
          <w:b/>
          <w:color w:val="003057"/>
          <w:sz w:val="44"/>
        </w:rPr>
        <w:sectPr w:rsidR="00A77F02" w:rsidSect="00B27A03">
          <w:headerReference w:type="default" r:id="rId12"/>
          <w:footerReference w:type="default" r:id="rId13"/>
          <w:headerReference w:type="first" r:id="rId14"/>
          <w:footerReference w:type="first" r:id="rId15"/>
          <w:type w:val="continuous"/>
          <w:pgSz w:w="12240" w:h="15840"/>
          <w:pgMar w:top="1440" w:right="1440" w:bottom="1440" w:left="1440" w:header="720" w:footer="432" w:gutter="0"/>
          <w:cols w:space="720"/>
          <w:formProt w:val="0"/>
          <w:titlePg/>
          <w:docGrid w:linePitch="360"/>
        </w:sectPr>
      </w:pPr>
    </w:p>
    <w:p w14:paraId="7E08713A" w14:textId="77777777" w:rsidR="00862194" w:rsidRPr="00E420CC" w:rsidRDefault="00CF2520" w:rsidP="00862194">
      <w:pPr>
        <w:spacing w:after="0" w:line="240" w:lineRule="auto"/>
        <w:jc w:val="center"/>
        <w:rPr>
          <w:rFonts w:ascii="Verdana" w:hAnsi="Verdana" w:cs="Arial"/>
          <w:b/>
          <w:color w:val="003057"/>
          <w:sz w:val="44"/>
        </w:rPr>
      </w:pPr>
      <w:r w:rsidRPr="00E420CC">
        <w:rPr>
          <w:rFonts w:ascii="Verdana" w:hAnsi="Verdana" w:cs="Arial"/>
          <w:b/>
          <w:color w:val="003057"/>
          <w:sz w:val="44"/>
        </w:rPr>
        <w:t>Design Template</w:t>
      </w:r>
    </w:p>
    <w:p w14:paraId="24ECC76A" w14:textId="77777777" w:rsidR="00B75CB2" w:rsidRPr="00095BF9" w:rsidRDefault="00B75CB2" w:rsidP="00095BF9">
      <w:pPr>
        <w:spacing w:after="0" w:line="240" w:lineRule="auto"/>
        <w:rPr>
          <w:rFonts w:ascii="Arial" w:hAnsi="Arial" w:cs="Arial"/>
          <w:sz w:val="20"/>
          <w:szCs w:val="20"/>
        </w:rPr>
      </w:pPr>
    </w:p>
    <w:tbl>
      <w:tblPr>
        <w:tblpPr w:leftFromText="187" w:rightFromText="187" w:vertAnchor="page" w:horzAnchor="margin" w:tblpXSpec="center" w:tblpY="300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476"/>
      </w:tblGrid>
      <w:tr w:rsidR="00CF2520" w14:paraId="7DFAF65D" w14:textId="77777777" w:rsidTr="00CF2520">
        <w:sdt>
          <w:sdtPr>
            <w:rPr>
              <w:color w:val="2E74B5" w:themeColor="accent1" w:themeShade="BF"/>
              <w:sz w:val="24"/>
              <w:szCs w:val="24"/>
            </w:rPr>
            <w:alias w:val="Company"/>
            <w:id w:val="13406915"/>
            <w:placeholder>
              <w:docPart w:val="5EA426F7AFAA4351A67CF0A8E12262BF"/>
            </w:placeholder>
            <w:dataBinding w:prefixMappings="xmlns:ns0='http://schemas.openxmlformats.org/officeDocument/2006/extended-properties'" w:xpath="/ns0:Properties[1]/ns0:Company[1]" w:storeItemID="{6668398D-A668-4E3E-A5EB-62B293D839F1}"/>
            <w:text/>
          </w:sdtPr>
          <w:sdtContent>
            <w:tc>
              <w:tcPr>
                <w:tcW w:w="7476" w:type="dxa"/>
                <w:tcMar>
                  <w:top w:w="216" w:type="dxa"/>
                  <w:left w:w="115" w:type="dxa"/>
                  <w:bottom w:w="216" w:type="dxa"/>
                  <w:right w:w="115" w:type="dxa"/>
                </w:tcMar>
              </w:tcPr>
              <w:p w14:paraId="2AAB0566" w14:textId="2D68F355" w:rsidR="00CF2520" w:rsidRDefault="00CF2520" w:rsidP="00CF2520">
                <w:pPr>
                  <w:pStyle w:val="NoSpacing"/>
                  <w:rPr>
                    <w:color w:val="2E74B5" w:themeColor="accent1" w:themeShade="BF"/>
                    <w:sz w:val="24"/>
                  </w:rPr>
                </w:pPr>
                <w:r>
                  <w:rPr>
                    <w:color w:val="2E74B5" w:themeColor="accent1" w:themeShade="BF"/>
                    <w:sz w:val="24"/>
                    <w:szCs w:val="24"/>
                  </w:rPr>
                  <w:t>[</w:t>
                </w:r>
                <w:r w:rsidR="00505BBD">
                  <w:rPr>
                    <w:color w:val="2E74B5" w:themeColor="accent1" w:themeShade="BF"/>
                    <w:sz w:val="24"/>
                    <w:szCs w:val="24"/>
                  </w:rPr>
                  <w:t>MJ Logistics Gaming Company</w:t>
                </w:r>
                <w:r>
                  <w:rPr>
                    <w:color w:val="2E74B5" w:themeColor="accent1" w:themeShade="BF"/>
                    <w:sz w:val="24"/>
                    <w:szCs w:val="24"/>
                  </w:rPr>
                  <w:t>]</w:t>
                </w:r>
              </w:p>
            </w:tc>
          </w:sdtContent>
        </w:sdt>
      </w:tr>
      <w:tr w:rsidR="00CF2520" w14:paraId="2DDCC325" w14:textId="77777777" w:rsidTr="00CF2520">
        <w:tc>
          <w:tcPr>
            <w:tcW w:w="7476" w:type="dxa"/>
          </w:tcPr>
          <w:sdt>
            <w:sdtPr>
              <w:rPr>
                <w:rFonts w:asciiTheme="majorHAnsi" w:eastAsiaTheme="majorEastAsia" w:hAnsiTheme="majorHAnsi" w:cstheme="majorBidi"/>
                <w:color w:val="5B9BD5" w:themeColor="accent1"/>
                <w:sz w:val="88"/>
                <w:szCs w:val="88"/>
              </w:rPr>
              <w:alias w:val="Title"/>
              <w:id w:val="13406919"/>
              <w:placeholder>
                <w:docPart w:val="6A251316090E4928B258D1F149D459BC"/>
              </w:placeholder>
              <w:dataBinding w:prefixMappings="xmlns:ns0='http://schemas.openxmlformats.org/package/2006/metadata/core-properties' xmlns:ns1='http://purl.org/dc/elements/1.1/'" w:xpath="/ns0:coreProperties[1]/ns1:title[1]" w:storeItemID="{6C3C8BC8-F283-45AE-878A-BAB7291924A1}"/>
              <w:text/>
            </w:sdtPr>
            <w:sdtContent>
              <w:p w14:paraId="1FCA4599" w14:textId="77777777" w:rsidR="00CF2520" w:rsidRDefault="00CF2520" w:rsidP="00CF2520">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Software Project Template</w:t>
                </w:r>
              </w:p>
            </w:sdtContent>
          </w:sdt>
        </w:tc>
      </w:tr>
      <w:tr w:rsidR="00CF2520" w14:paraId="2278BCB9" w14:textId="77777777" w:rsidTr="00CF2520">
        <w:sdt>
          <w:sdtPr>
            <w:rPr>
              <w:color w:val="2E74B5" w:themeColor="accent1" w:themeShade="BF"/>
              <w:sz w:val="24"/>
              <w:szCs w:val="24"/>
            </w:rPr>
            <w:alias w:val="Subtitle"/>
            <w:id w:val="13406923"/>
            <w:placeholder>
              <w:docPart w:val="18C33A2590F04869BDC38C7C71D00865"/>
            </w:placeholder>
            <w:dataBinding w:prefixMappings="xmlns:ns0='http://schemas.openxmlformats.org/package/2006/metadata/core-properties' xmlns:ns1='http://purl.org/dc/elements/1.1/'" w:xpath="/ns0:coreProperties[1]/ns1:subject[1]" w:storeItemID="{6C3C8BC8-F283-45AE-878A-BAB7291924A1}"/>
            <w:text/>
          </w:sdtPr>
          <w:sdtContent>
            <w:tc>
              <w:tcPr>
                <w:tcW w:w="7476" w:type="dxa"/>
                <w:tcMar>
                  <w:top w:w="216" w:type="dxa"/>
                  <w:left w:w="115" w:type="dxa"/>
                  <w:bottom w:w="216" w:type="dxa"/>
                  <w:right w:w="115" w:type="dxa"/>
                </w:tcMar>
              </w:tcPr>
              <w:p w14:paraId="09371DA3" w14:textId="1BA66887" w:rsidR="00CF2520" w:rsidRDefault="00CF2520" w:rsidP="00CF2520">
                <w:pPr>
                  <w:pStyle w:val="NoSpacing"/>
                  <w:rPr>
                    <w:color w:val="2E74B5" w:themeColor="accent1" w:themeShade="BF"/>
                    <w:sz w:val="24"/>
                  </w:rPr>
                </w:pPr>
                <w:r>
                  <w:rPr>
                    <w:color w:val="2E74B5" w:themeColor="accent1" w:themeShade="BF"/>
                    <w:sz w:val="24"/>
                    <w:szCs w:val="24"/>
                  </w:rPr>
                  <w:t>[</w:t>
                </w:r>
                <w:r w:rsidR="00505BBD">
                  <w:rPr>
                    <w:color w:val="2E74B5" w:themeColor="accent1" w:themeShade="BF"/>
                    <w:sz w:val="24"/>
                    <w:szCs w:val="24"/>
                  </w:rPr>
                  <w:t>BPN1: Software Solution</w:t>
                </w:r>
                <w:r>
                  <w:rPr>
                    <w:color w:val="2E74B5" w:themeColor="accent1" w:themeShade="BF"/>
                    <w:sz w:val="24"/>
                    <w:szCs w:val="24"/>
                  </w:rPr>
                  <w:t>]</w:t>
                </w:r>
              </w:p>
            </w:tc>
          </w:sdtContent>
        </w:sdt>
      </w:tr>
    </w:tbl>
    <w:tbl>
      <w:tblPr>
        <w:tblpPr w:leftFromText="187" w:rightFromText="187" w:vertAnchor="page" w:horzAnchor="margin" w:tblpXSpec="center" w:tblpY="11761"/>
        <w:tblW w:w="3857" w:type="pct"/>
        <w:tblLook w:val="04A0" w:firstRow="1" w:lastRow="0" w:firstColumn="1" w:lastColumn="0" w:noHBand="0" w:noVBand="1"/>
      </w:tblPr>
      <w:tblGrid>
        <w:gridCol w:w="7220"/>
      </w:tblGrid>
      <w:tr w:rsidR="00CF2520" w14:paraId="0B52BF14" w14:textId="77777777" w:rsidTr="00CF2520">
        <w:tc>
          <w:tcPr>
            <w:tcW w:w="7220" w:type="dxa"/>
            <w:tcMar>
              <w:top w:w="216" w:type="dxa"/>
              <w:left w:w="115" w:type="dxa"/>
              <w:bottom w:w="216" w:type="dxa"/>
              <w:right w:w="115" w:type="dxa"/>
            </w:tcMar>
          </w:tcPr>
          <w:sdt>
            <w:sdtPr>
              <w:rPr>
                <w:color w:val="5B9BD5" w:themeColor="accent1"/>
                <w:sz w:val="28"/>
                <w:szCs w:val="28"/>
              </w:rPr>
              <w:alias w:val="Author"/>
              <w:id w:val="13406928"/>
              <w:placeholder>
                <w:docPart w:val="5BC671AF45FD4E21A1D7C99768C8535D"/>
              </w:placeholder>
              <w:dataBinding w:prefixMappings="xmlns:ns0='http://schemas.openxmlformats.org/package/2006/metadata/core-properties' xmlns:ns1='http://purl.org/dc/elements/1.1/'" w:xpath="/ns0:coreProperties[1]/ns1:creator[1]" w:storeItemID="{6C3C8BC8-F283-45AE-878A-BAB7291924A1}"/>
              <w:text/>
            </w:sdtPr>
            <w:sdtContent>
              <w:p w14:paraId="0CECDC21" w14:textId="612590DC" w:rsidR="00CF2520" w:rsidRDefault="00CF2520" w:rsidP="00CF2520">
                <w:pPr>
                  <w:pStyle w:val="NoSpacing"/>
                  <w:rPr>
                    <w:color w:val="5B9BD5" w:themeColor="accent1"/>
                    <w:sz w:val="28"/>
                    <w:szCs w:val="28"/>
                  </w:rPr>
                </w:pPr>
                <w:r>
                  <w:rPr>
                    <w:color w:val="5B9BD5" w:themeColor="accent1"/>
                    <w:sz w:val="28"/>
                    <w:szCs w:val="28"/>
                  </w:rPr>
                  <w:t>[</w:t>
                </w:r>
                <w:r w:rsidR="00505BBD">
                  <w:rPr>
                    <w:color w:val="5B9BD5" w:themeColor="accent1"/>
                    <w:sz w:val="28"/>
                    <w:szCs w:val="28"/>
                  </w:rPr>
                  <w:t>Thomas Boshans</w:t>
                </w:r>
                <w:r>
                  <w:rPr>
                    <w:color w:val="5B9BD5" w:themeColor="accent1"/>
                    <w:sz w:val="28"/>
                    <w:szCs w:val="28"/>
                  </w:rPr>
                  <w:t>]</w:t>
                </w:r>
              </w:p>
            </w:sdtContent>
          </w:sdt>
          <w:sdt>
            <w:sdtPr>
              <w:rPr>
                <w:color w:val="5B9BD5" w:themeColor="accent1"/>
                <w:sz w:val="28"/>
                <w:szCs w:val="28"/>
              </w:rPr>
              <w:alias w:val="Date"/>
              <w:tag w:val="Date"/>
              <w:id w:val="13406932"/>
              <w:placeholder>
                <w:docPart w:val="1F7A9D589A5E4B4A9D8C03256AA4E890"/>
              </w:placeholder>
              <w:dataBinding w:prefixMappings="xmlns:ns0='http://schemas.microsoft.com/office/2006/coverPageProps'" w:xpath="/ns0:CoverPageProperties[1]/ns0:PublishDate[1]" w:storeItemID="{55AF091B-3C7A-41E3-B477-F2FDAA23CFDA}"/>
              <w:date w:fullDate="2025-04-15T00:00:00Z">
                <w:dateFormat w:val="M-d-yyyy"/>
                <w:lid w:val="en-US"/>
                <w:storeMappedDataAs w:val="dateTime"/>
                <w:calendar w:val="gregorian"/>
              </w:date>
            </w:sdtPr>
            <w:sdtContent>
              <w:p w14:paraId="75C58612" w14:textId="3D96D9FD" w:rsidR="00CF2520" w:rsidRDefault="00505BBD" w:rsidP="00CF2520">
                <w:pPr>
                  <w:pStyle w:val="NoSpacing"/>
                  <w:rPr>
                    <w:color w:val="5B9BD5" w:themeColor="accent1"/>
                    <w:sz w:val="28"/>
                    <w:szCs w:val="28"/>
                  </w:rPr>
                </w:pPr>
                <w:r>
                  <w:rPr>
                    <w:color w:val="5B9BD5" w:themeColor="accent1"/>
                    <w:sz w:val="28"/>
                    <w:szCs w:val="28"/>
                  </w:rPr>
                  <w:t>4-15-2025</w:t>
                </w:r>
              </w:p>
            </w:sdtContent>
          </w:sdt>
          <w:p w14:paraId="35B56790" w14:textId="273C0A02" w:rsidR="00CF2520" w:rsidRDefault="00CF2520" w:rsidP="00CF2520">
            <w:pPr>
              <w:pStyle w:val="NoSpacing"/>
              <w:rPr>
                <w:color w:val="5B9BD5" w:themeColor="accent1"/>
              </w:rPr>
            </w:pPr>
            <w:r>
              <w:rPr>
                <w:color w:val="5B9BD5" w:themeColor="accent1"/>
              </w:rPr>
              <w:t xml:space="preserve">[Version </w:t>
            </w:r>
            <w:r w:rsidR="00505BBD">
              <w:rPr>
                <w:color w:val="5B9BD5" w:themeColor="accent1"/>
              </w:rPr>
              <w:t>1</w:t>
            </w:r>
            <w:r>
              <w:rPr>
                <w:color w:val="5B9BD5" w:themeColor="accent1"/>
              </w:rPr>
              <w:t>.</w:t>
            </w:r>
            <w:r w:rsidR="00505BBD">
              <w:rPr>
                <w:color w:val="5B9BD5" w:themeColor="accent1"/>
              </w:rPr>
              <w:t>0</w:t>
            </w:r>
            <w:r>
              <w:rPr>
                <w:color w:val="5B9BD5" w:themeColor="accent1"/>
              </w:rPr>
              <w:t>]</w:t>
            </w:r>
          </w:p>
        </w:tc>
      </w:tr>
    </w:tbl>
    <w:sdt>
      <w:sdtPr>
        <w:rPr>
          <w:rFonts w:eastAsiaTheme="minorEastAsia"/>
          <w:caps/>
          <w:color w:val="FFFFFF" w:themeColor="background1"/>
          <w:spacing w:val="15"/>
        </w:rPr>
        <w:id w:val="1720092852"/>
        <w:docPartObj>
          <w:docPartGallery w:val="Cover Pages"/>
          <w:docPartUnique/>
        </w:docPartObj>
      </w:sdtPr>
      <w:sdtContent>
        <w:p w14:paraId="00792BD9" w14:textId="77777777" w:rsidR="00CF2520" w:rsidRDefault="00CF2520" w:rsidP="00CF2520"/>
        <w:p w14:paraId="4393E58B" w14:textId="77777777" w:rsidR="00CF2520" w:rsidRDefault="00CF2520" w:rsidP="00CF2520">
          <w:pPr>
            <w:pStyle w:val="Heading1"/>
          </w:pPr>
          <w:r>
            <w:br w:type="page"/>
          </w:r>
        </w:p>
      </w:sdtContent>
    </w:sdt>
    <w:sdt>
      <w:sdtPr>
        <w:rPr>
          <w:rFonts w:eastAsiaTheme="minorHAnsi"/>
          <w:caps w:val="0"/>
          <w:color w:val="auto"/>
          <w:spacing w:val="0"/>
        </w:rPr>
        <w:id w:val="1701593952"/>
        <w:docPartObj>
          <w:docPartGallery w:val="Table of Contents"/>
          <w:docPartUnique/>
        </w:docPartObj>
      </w:sdtPr>
      <w:sdtEndPr>
        <w:rPr>
          <w:b/>
          <w:bCs/>
          <w:noProof/>
        </w:rPr>
      </w:sdtEndPr>
      <w:sdtContent>
        <w:p w14:paraId="6F9CBBDA" w14:textId="7084D399" w:rsidR="0032008B" w:rsidRDefault="0032008B">
          <w:pPr>
            <w:pStyle w:val="TOCHeading"/>
          </w:pPr>
          <w:r>
            <w:t>Contents</w:t>
          </w:r>
        </w:p>
        <w:p w14:paraId="66D84DCC" w14:textId="0FF42407" w:rsidR="007C0B19" w:rsidRPr="00E9144E" w:rsidRDefault="0032008B" w:rsidP="00E9144E">
          <w:pPr>
            <w:pStyle w:val="TOC1"/>
            <w:rPr>
              <w:noProof/>
              <w:sz w:val="22"/>
              <w:szCs w:val="22"/>
            </w:rPr>
          </w:pPr>
          <w:r>
            <w:fldChar w:fldCharType="begin"/>
          </w:r>
          <w:r>
            <w:instrText xml:space="preserve"> TOC \o "1-3" \h \z \u </w:instrText>
          </w:r>
          <w:r>
            <w:fldChar w:fldCharType="separate"/>
          </w:r>
          <w:hyperlink w:anchor="_Toc117147385" w:history="1">
            <w:r w:rsidR="007C0B19" w:rsidRPr="00633552">
              <w:rPr>
                <w:rStyle w:val="Hyperlink"/>
                <w:noProof/>
                <w:sz w:val="22"/>
                <w:szCs w:val="22"/>
              </w:rPr>
              <w:t>A.</w:t>
            </w:r>
            <w:r w:rsidR="007C0B19" w:rsidRPr="00E9144E">
              <w:rPr>
                <w:noProof/>
                <w:sz w:val="22"/>
                <w:szCs w:val="22"/>
              </w:rPr>
              <w:tab/>
            </w:r>
            <w:r w:rsidR="007C0B19" w:rsidRPr="00633552">
              <w:rPr>
                <w:rStyle w:val="Hyperlink"/>
                <w:noProof/>
                <w:sz w:val="22"/>
                <w:szCs w:val="22"/>
              </w:rPr>
              <w:t>Introduction</w:t>
            </w:r>
            <w:r w:rsidR="007C0B19" w:rsidRPr="00633552">
              <w:rPr>
                <w:noProof/>
                <w:webHidden/>
                <w:sz w:val="22"/>
                <w:szCs w:val="22"/>
              </w:rPr>
              <w:tab/>
            </w:r>
            <w:r w:rsidR="007C0B19" w:rsidRPr="00633552">
              <w:rPr>
                <w:noProof/>
                <w:webHidden/>
                <w:sz w:val="22"/>
                <w:szCs w:val="22"/>
              </w:rPr>
              <w:fldChar w:fldCharType="begin"/>
            </w:r>
            <w:r w:rsidR="007C0B19" w:rsidRPr="00633552">
              <w:rPr>
                <w:noProof/>
                <w:webHidden/>
                <w:sz w:val="22"/>
                <w:szCs w:val="22"/>
              </w:rPr>
              <w:instrText xml:space="preserve"> PAGEREF _Toc117147385 \h </w:instrText>
            </w:r>
            <w:r w:rsidR="007C0B19" w:rsidRPr="00633552">
              <w:rPr>
                <w:noProof/>
                <w:webHidden/>
                <w:sz w:val="22"/>
                <w:szCs w:val="22"/>
              </w:rPr>
            </w:r>
            <w:r w:rsidR="007C0B19" w:rsidRPr="00633552">
              <w:rPr>
                <w:noProof/>
                <w:webHidden/>
                <w:sz w:val="22"/>
                <w:szCs w:val="22"/>
              </w:rPr>
              <w:fldChar w:fldCharType="separate"/>
            </w:r>
            <w:r w:rsidR="007C0B19" w:rsidRPr="00633552">
              <w:rPr>
                <w:noProof/>
                <w:webHidden/>
                <w:sz w:val="22"/>
                <w:szCs w:val="22"/>
              </w:rPr>
              <w:t>3</w:t>
            </w:r>
            <w:r w:rsidR="007C0B19" w:rsidRPr="00633552">
              <w:rPr>
                <w:noProof/>
                <w:webHidden/>
                <w:sz w:val="22"/>
                <w:szCs w:val="22"/>
              </w:rPr>
              <w:fldChar w:fldCharType="end"/>
            </w:r>
          </w:hyperlink>
        </w:p>
        <w:p w14:paraId="132D888B" w14:textId="696CC03E" w:rsidR="007C0B19" w:rsidRPr="00E9144E" w:rsidRDefault="007C0B19" w:rsidP="00E9144E">
          <w:pPr>
            <w:pStyle w:val="TOC1"/>
            <w:rPr>
              <w:noProof/>
              <w:sz w:val="22"/>
              <w:szCs w:val="22"/>
            </w:rPr>
          </w:pPr>
          <w:hyperlink w:anchor="_Toc117147386" w:history="1">
            <w:r w:rsidRPr="00633552">
              <w:rPr>
                <w:rStyle w:val="Hyperlink"/>
                <w:noProof/>
                <w:sz w:val="22"/>
                <w:szCs w:val="22"/>
              </w:rPr>
              <w:t>A1. Introduction and Purpose Statement</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86 \h </w:instrText>
            </w:r>
            <w:r w:rsidRPr="00633552">
              <w:rPr>
                <w:noProof/>
                <w:webHidden/>
                <w:sz w:val="22"/>
                <w:szCs w:val="22"/>
              </w:rPr>
            </w:r>
            <w:r w:rsidRPr="00633552">
              <w:rPr>
                <w:noProof/>
                <w:webHidden/>
                <w:sz w:val="22"/>
                <w:szCs w:val="22"/>
              </w:rPr>
              <w:fldChar w:fldCharType="separate"/>
            </w:r>
            <w:r w:rsidRPr="00633552">
              <w:rPr>
                <w:noProof/>
                <w:webHidden/>
                <w:sz w:val="22"/>
                <w:szCs w:val="22"/>
              </w:rPr>
              <w:t>3</w:t>
            </w:r>
            <w:r w:rsidRPr="00633552">
              <w:rPr>
                <w:noProof/>
                <w:webHidden/>
                <w:sz w:val="22"/>
                <w:szCs w:val="22"/>
              </w:rPr>
              <w:fldChar w:fldCharType="end"/>
            </w:r>
          </w:hyperlink>
        </w:p>
        <w:p w14:paraId="54DBF285" w14:textId="0C1803FC" w:rsidR="007C0B19" w:rsidRPr="00E9144E" w:rsidRDefault="007C0B19" w:rsidP="00E9144E">
          <w:pPr>
            <w:pStyle w:val="TOC1"/>
            <w:rPr>
              <w:noProof/>
              <w:sz w:val="22"/>
              <w:szCs w:val="22"/>
            </w:rPr>
          </w:pPr>
          <w:hyperlink w:anchor="_Toc117147387" w:history="1">
            <w:r w:rsidRPr="00633552">
              <w:rPr>
                <w:rStyle w:val="Hyperlink"/>
                <w:noProof/>
                <w:sz w:val="22"/>
                <w:szCs w:val="22"/>
              </w:rPr>
              <w:t>A2. Overview of the Problems</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87 \h </w:instrText>
            </w:r>
            <w:r w:rsidRPr="00633552">
              <w:rPr>
                <w:noProof/>
                <w:webHidden/>
                <w:sz w:val="22"/>
                <w:szCs w:val="22"/>
              </w:rPr>
            </w:r>
            <w:r w:rsidRPr="00633552">
              <w:rPr>
                <w:noProof/>
                <w:webHidden/>
                <w:sz w:val="22"/>
                <w:szCs w:val="22"/>
              </w:rPr>
              <w:fldChar w:fldCharType="separate"/>
            </w:r>
            <w:r w:rsidRPr="00633552">
              <w:rPr>
                <w:noProof/>
                <w:webHidden/>
                <w:sz w:val="22"/>
                <w:szCs w:val="22"/>
              </w:rPr>
              <w:t>3</w:t>
            </w:r>
            <w:r w:rsidRPr="00633552">
              <w:rPr>
                <w:noProof/>
                <w:webHidden/>
                <w:sz w:val="22"/>
                <w:szCs w:val="22"/>
              </w:rPr>
              <w:fldChar w:fldCharType="end"/>
            </w:r>
          </w:hyperlink>
        </w:p>
        <w:p w14:paraId="14F3B0BC" w14:textId="105D9EE2" w:rsidR="007C0B19" w:rsidRPr="00E9144E" w:rsidRDefault="007C0B19" w:rsidP="00E9144E">
          <w:pPr>
            <w:pStyle w:val="TOC1"/>
            <w:rPr>
              <w:noProof/>
              <w:sz w:val="22"/>
              <w:szCs w:val="22"/>
            </w:rPr>
          </w:pPr>
          <w:hyperlink w:anchor="_Toc117147388" w:history="1">
            <w:r w:rsidRPr="00633552">
              <w:rPr>
                <w:rStyle w:val="Hyperlink"/>
                <w:noProof/>
                <w:sz w:val="22"/>
                <w:szCs w:val="22"/>
              </w:rPr>
              <w:t>A3. Goals and Objectives</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88 \h </w:instrText>
            </w:r>
            <w:r w:rsidRPr="00633552">
              <w:rPr>
                <w:noProof/>
                <w:webHidden/>
                <w:sz w:val="22"/>
                <w:szCs w:val="22"/>
              </w:rPr>
            </w:r>
            <w:r w:rsidRPr="00633552">
              <w:rPr>
                <w:noProof/>
                <w:webHidden/>
                <w:sz w:val="22"/>
                <w:szCs w:val="22"/>
              </w:rPr>
              <w:fldChar w:fldCharType="separate"/>
            </w:r>
            <w:r w:rsidRPr="00633552">
              <w:rPr>
                <w:noProof/>
                <w:webHidden/>
                <w:sz w:val="22"/>
                <w:szCs w:val="22"/>
              </w:rPr>
              <w:t>3</w:t>
            </w:r>
            <w:r w:rsidRPr="00633552">
              <w:rPr>
                <w:noProof/>
                <w:webHidden/>
                <w:sz w:val="22"/>
                <w:szCs w:val="22"/>
              </w:rPr>
              <w:fldChar w:fldCharType="end"/>
            </w:r>
          </w:hyperlink>
        </w:p>
        <w:p w14:paraId="63CFDCA9" w14:textId="72A510C0" w:rsidR="007C0B19" w:rsidRPr="00E9144E" w:rsidRDefault="007C0B19" w:rsidP="00E9144E">
          <w:pPr>
            <w:pStyle w:val="TOC1"/>
            <w:rPr>
              <w:noProof/>
              <w:sz w:val="22"/>
              <w:szCs w:val="22"/>
            </w:rPr>
          </w:pPr>
          <w:hyperlink w:anchor="_Toc117147389" w:history="1">
            <w:r w:rsidRPr="00633552">
              <w:rPr>
                <w:rStyle w:val="Hyperlink"/>
                <w:noProof/>
                <w:sz w:val="22"/>
                <w:szCs w:val="22"/>
              </w:rPr>
              <w:t>A4. Prerequisites</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89 \h </w:instrText>
            </w:r>
            <w:r w:rsidRPr="00633552">
              <w:rPr>
                <w:noProof/>
                <w:webHidden/>
                <w:sz w:val="22"/>
                <w:szCs w:val="22"/>
              </w:rPr>
            </w:r>
            <w:r w:rsidRPr="00633552">
              <w:rPr>
                <w:noProof/>
                <w:webHidden/>
                <w:sz w:val="22"/>
                <w:szCs w:val="22"/>
              </w:rPr>
              <w:fldChar w:fldCharType="separate"/>
            </w:r>
            <w:r w:rsidRPr="00633552">
              <w:rPr>
                <w:noProof/>
                <w:webHidden/>
                <w:sz w:val="22"/>
                <w:szCs w:val="22"/>
              </w:rPr>
              <w:t>3</w:t>
            </w:r>
            <w:r w:rsidRPr="00633552">
              <w:rPr>
                <w:noProof/>
                <w:webHidden/>
                <w:sz w:val="22"/>
                <w:szCs w:val="22"/>
              </w:rPr>
              <w:fldChar w:fldCharType="end"/>
            </w:r>
          </w:hyperlink>
        </w:p>
        <w:p w14:paraId="38511A5C" w14:textId="41808EFC" w:rsidR="007C0B19" w:rsidRPr="00E9144E" w:rsidRDefault="007C0B19" w:rsidP="00E9144E">
          <w:pPr>
            <w:pStyle w:val="TOC1"/>
            <w:rPr>
              <w:noProof/>
              <w:sz w:val="22"/>
              <w:szCs w:val="22"/>
            </w:rPr>
          </w:pPr>
          <w:hyperlink w:anchor="_Toc117147390" w:history="1">
            <w:r w:rsidRPr="00633552">
              <w:rPr>
                <w:rStyle w:val="Hyperlink"/>
                <w:noProof/>
                <w:sz w:val="22"/>
                <w:szCs w:val="22"/>
              </w:rPr>
              <w:t>A5. Scope</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90 \h </w:instrText>
            </w:r>
            <w:r w:rsidRPr="00633552">
              <w:rPr>
                <w:noProof/>
                <w:webHidden/>
                <w:sz w:val="22"/>
                <w:szCs w:val="22"/>
              </w:rPr>
            </w:r>
            <w:r w:rsidRPr="00633552">
              <w:rPr>
                <w:noProof/>
                <w:webHidden/>
                <w:sz w:val="22"/>
                <w:szCs w:val="22"/>
              </w:rPr>
              <w:fldChar w:fldCharType="separate"/>
            </w:r>
            <w:r w:rsidRPr="00633552">
              <w:rPr>
                <w:noProof/>
                <w:webHidden/>
                <w:sz w:val="22"/>
                <w:szCs w:val="22"/>
              </w:rPr>
              <w:t>3</w:t>
            </w:r>
            <w:r w:rsidRPr="00633552">
              <w:rPr>
                <w:noProof/>
                <w:webHidden/>
                <w:sz w:val="22"/>
                <w:szCs w:val="22"/>
              </w:rPr>
              <w:fldChar w:fldCharType="end"/>
            </w:r>
          </w:hyperlink>
        </w:p>
        <w:p w14:paraId="1A6D0288" w14:textId="7BFA2F7C" w:rsidR="007C0B19" w:rsidRPr="00E9144E" w:rsidRDefault="007C0B19" w:rsidP="00E9144E">
          <w:pPr>
            <w:pStyle w:val="TOC1"/>
            <w:rPr>
              <w:noProof/>
              <w:sz w:val="22"/>
              <w:szCs w:val="22"/>
            </w:rPr>
          </w:pPr>
          <w:hyperlink w:anchor="_Toc117147391" w:history="1">
            <w:r w:rsidRPr="00633552">
              <w:rPr>
                <w:rStyle w:val="Hyperlink"/>
                <w:noProof/>
                <w:sz w:val="22"/>
                <w:szCs w:val="22"/>
              </w:rPr>
              <w:t>A6. Environment</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91 \h </w:instrText>
            </w:r>
            <w:r w:rsidRPr="00633552">
              <w:rPr>
                <w:noProof/>
                <w:webHidden/>
                <w:sz w:val="22"/>
                <w:szCs w:val="22"/>
              </w:rPr>
            </w:r>
            <w:r w:rsidRPr="00633552">
              <w:rPr>
                <w:noProof/>
                <w:webHidden/>
                <w:sz w:val="22"/>
                <w:szCs w:val="22"/>
              </w:rPr>
              <w:fldChar w:fldCharType="separate"/>
            </w:r>
            <w:r w:rsidRPr="00633552">
              <w:rPr>
                <w:noProof/>
                <w:webHidden/>
                <w:sz w:val="22"/>
                <w:szCs w:val="22"/>
              </w:rPr>
              <w:t>3</w:t>
            </w:r>
            <w:r w:rsidRPr="00633552">
              <w:rPr>
                <w:noProof/>
                <w:webHidden/>
                <w:sz w:val="22"/>
                <w:szCs w:val="22"/>
              </w:rPr>
              <w:fldChar w:fldCharType="end"/>
            </w:r>
          </w:hyperlink>
        </w:p>
        <w:p w14:paraId="6306DD57" w14:textId="4313451E" w:rsidR="007C0B19" w:rsidRPr="00E9144E" w:rsidRDefault="007C0B19" w:rsidP="00E9144E">
          <w:pPr>
            <w:pStyle w:val="TOC1"/>
            <w:rPr>
              <w:noProof/>
              <w:sz w:val="22"/>
              <w:szCs w:val="22"/>
            </w:rPr>
          </w:pPr>
          <w:hyperlink w:anchor="_Toc117147392" w:history="1">
            <w:r w:rsidRPr="00633552">
              <w:rPr>
                <w:rStyle w:val="Hyperlink"/>
                <w:noProof/>
                <w:sz w:val="22"/>
                <w:szCs w:val="22"/>
              </w:rPr>
              <w:t>B.</w:t>
            </w:r>
            <w:r w:rsidRPr="00E9144E">
              <w:rPr>
                <w:noProof/>
                <w:sz w:val="22"/>
                <w:szCs w:val="22"/>
              </w:rPr>
              <w:tab/>
            </w:r>
            <w:r w:rsidRPr="00633552">
              <w:rPr>
                <w:rStyle w:val="Hyperlink"/>
                <w:noProof/>
                <w:sz w:val="22"/>
                <w:szCs w:val="22"/>
              </w:rPr>
              <w:t>Requirements</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92 \h </w:instrText>
            </w:r>
            <w:r w:rsidRPr="00633552">
              <w:rPr>
                <w:noProof/>
                <w:webHidden/>
                <w:sz w:val="22"/>
                <w:szCs w:val="22"/>
              </w:rPr>
            </w:r>
            <w:r w:rsidRPr="00633552">
              <w:rPr>
                <w:noProof/>
                <w:webHidden/>
                <w:sz w:val="22"/>
                <w:szCs w:val="22"/>
              </w:rPr>
              <w:fldChar w:fldCharType="separate"/>
            </w:r>
            <w:r w:rsidRPr="00633552">
              <w:rPr>
                <w:noProof/>
                <w:webHidden/>
                <w:sz w:val="22"/>
                <w:szCs w:val="22"/>
              </w:rPr>
              <w:t>4</w:t>
            </w:r>
            <w:r w:rsidRPr="00633552">
              <w:rPr>
                <w:noProof/>
                <w:webHidden/>
                <w:sz w:val="22"/>
                <w:szCs w:val="22"/>
              </w:rPr>
              <w:fldChar w:fldCharType="end"/>
            </w:r>
          </w:hyperlink>
        </w:p>
        <w:p w14:paraId="19664CD1" w14:textId="45FD0EB6" w:rsidR="007C0B19" w:rsidRPr="00E9144E" w:rsidRDefault="007C0B19">
          <w:pPr>
            <w:pStyle w:val="TOC2"/>
            <w:tabs>
              <w:tab w:val="right" w:leader="dot" w:pos="9350"/>
            </w:tabs>
            <w:rPr>
              <w:rFonts w:eastAsiaTheme="minorEastAsia"/>
              <w:noProof/>
            </w:rPr>
          </w:pPr>
          <w:hyperlink w:anchor="_Toc117147393" w:history="1">
            <w:r w:rsidRPr="00E9144E">
              <w:rPr>
                <w:rStyle w:val="Hyperlink"/>
                <w:noProof/>
              </w:rPr>
              <w:t>Business Requirements</w:t>
            </w:r>
            <w:r w:rsidRPr="00E9144E">
              <w:rPr>
                <w:noProof/>
                <w:webHidden/>
              </w:rPr>
              <w:tab/>
            </w:r>
            <w:r w:rsidRPr="00E9144E">
              <w:rPr>
                <w:noProof/>
                <w:webHidden/>
              </w:rPr>
              <w:fldChar w:fldCharType="begin"/>
            </w:r>
            <w:r w:rsidRPr="00E9144E">
              <w:rPr>
                <w:noProof/>
                <w:webHidden/>
              </w:rPr>
              <w:instrText xml:space="preserve"> PAGEREF _Toc117147393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049DAB39" w14:textId="23C284C8" w:rsidR="007C0B19" w:rsidRPr="00E9144E" w:rsidRDefault="007C0B19">
          <w:pPr>
            <w:pStyle w:val="TOC2"/>
            <w:tabs>
              <w:tab w:val="right" w:leader="dot" w:pos="9350"/>
            </w:tabs>
            <w:rPr>
              <w:rFonts w:eastAsiaTheme="minorEastAsia"/>
              <w:noProof/>
            </w:rPr>
          </w:pPr>
          <w:hyperlink w:anchor="_Toc117147394" w:history="1">
            <w:r w:rsidRPr="00E9144E">
              <w:rPr>
                <w:rStyle w:val="Hyperlink"/>
                <w:noProof/>
              </w:rPr>
              <w:t>User Requirements</w:t>
            </w:r>
            <w:r w:rsidRPr="00E9144E">
              <w:rPr>
                <w:noProof/>
                <w:webHidden/>
              </w:rPr>
              <w:tab/>
            </w:r>
            <w:r w:rsidRPr="00E9144E">
              <w:rPr>
                <w:noProof/>
                <w:webHidden/>
              </w:rPr>
              <w:fldChar w:fldCharType="begin"/>
            </w:r>
            <w:r w:rsidRPr="00E9144E">
              <w:rPr>
                <w:noProof/>
                <w:webHidden/>
              </w:rPr>
              <w:instrText xml:space="preserve"> PAGEREF _Toc117147394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2FBE4D26" w14:textId="2760B679" w:rsidR="007C0B19" w:rsidRPr="00E9144E" w:rsidRDefault="007C0B19">
          <w:pPr>
            <w:pStyle w:val="TOC2"/>
            <w:tabs>
              <w:tab w:val="right" w:leader="dot" w:pos="9350"/>
            </w:tabs>
            <w:rPr>
              <w:rFonts w:eastAsiaTheme="minorEastAsia"/>
              <w:noProof/>
            </w:rPr>
          </w:pPr>
          <w:hyperlink w:anchor="_Toc117147395" w:history="1">
            <w:r w:rsidRPr="00E9144E">
              <w:rPr>
                <w:rStyle w:val="Hyperlink"/>
                <w:noProof/>
              </w:rPr>
              <w:t>Functional Requirements</w:t>
            </w:r>
            <w:r w:rsidRPr="00E9144E">
              <w:rPr>
                <w:noProof/>
                <w:webHidden/>
              </w:rPr>
              <w:tab/>
            </w:r>
            <w:r w:rsidRPr="00E9144E">
              <w:rPr>
                <w:noProof/>
                <w:webHidden/>
              </w:rPr>
              <w:fldChar w:fldCharType="begin"/>
            </w:r>
            <w:r w:rsidRPr="00E9144E">
              <w:rPr>
                <w:noProof/>
                <w:webHidden/>
              </w:rPr>
              <w:instrText xml:space="preserve"> PAGEREF _Toc117147395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32A2816C" w14:textId="79708ED6" w:rsidR="007C0B19" w:rsidRPr="00E9144E" w:rsidRDefault="007C0B19">
          <w:pPr>
            <w:pStyle w:val="TOC2"/>
            <w:tabs>
              <w:tab w:val="right" w:leader="dot" w:pos="9350"/>
            </w:tabs>
            <w:rPr>
              <w:rFonts w:eastAsiaTheme="minorEastAsia"/>
              <w:noProof/>
            </w:rPr>
          </w:pPr>
          <w:hyperlink w:anchor="_Toc117147396" w:history="1">
            <w:r w:rsidRPr="00E9144E">
              <w:rPr>
                <w:rStyle w:val="Hyperlink"/>
                <w:noProof/>
              </w:rPr>
              <w:t>Non</w:t>
            </w:r>
            <w:r w:rsidR="00E9144E" w:rsidRPr="00E9144E">
              <w:rPr>
                <w:rStyle w:val="Hyperlink"/>
                <w:noProof/>
              </w:rPr>
              <w:t>-</w:t>
            </w:r>
            <w:r w:rsidRPr="00E9144E">
              <w:rPr>
                <w:rStyle w:val="Hyperlink"/>
                <w:noProof/>
              </w:rPr>
              <w:t>Functional Requirements</w:t>
            </w:r>
            <w:r w:rsidRPr="00E9144E">
              <w:rPr>
                <w:noProof/>
                <w:webHidden/>
              </w:rPr>
              <w:tab/>
            </w:r>
            <w:r w:rsidRPr="00E9144E">
              <w:rPr>
                <w:noProof/>
                <w:webHidden/>
              </w:rPr>
              <w:fldChar w:fldCharType="begin"/>
            </w:r>
            <w:r w:rsidRPr="00E9144E">
              <w:rPr>
                <w:noProof/>
                <w:webHidden/>
              </w:rPr>
              <w:instrText xml:space="preserve"> PAGEREF _Toc117147396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1F4BE52D" w14:textId="2BCAA368" w:rsidR="007C0B19" w:rsidRPr="00E9144E" w:rsidRDefault="007C0B19" w:rsidP="00E9144E">
          <w:pPr>
            <w:pStyle w:val="TOC1"/>
            <w:rPr>
              <w:noProof/>
              <w:sz w:val="22"/>
              <w:szCs w:val="22"/>
            </w:rPr>
          </w:pPr>
          <w:hyperlink w:anchor="_Toc117147397" w:history="1">
            <w:r w:rsidRPr="00633552">
              <w:rPr>
                <w:rStyle w:val="Hyperlink"/>
                <w:noProof/>
                <w:sz w:val="22"/>
                <w:szCs w:val="22"/>
              </w:rPr>
              <w:t>C.</w:t>
            </w:r>
            <w:r w:rsidRPr="00E9144E">
              <w:rPr>
                <w:noProof/>
                <w:sz w:val="22"/>
                <w:szCs w:val="22"/>
              </w:rPr>
              <w:tab/>
            </w:r>
            <w:r w:rsidRPr="00633552">
              <w:rPr>
                <w:rStyle w:val="Hyperlink"/>
                <w:noProof/>
                <w:sz w:val="22"/>
                <w:szCs w:val="22"/>
              </w:rPr>
              <w:t>Software Development Methodology</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97 \h </w:instrText>
            </w:r>
            <w:r w:rsidRPr="00633552">
              <w:rPr>
                <w:noProof/>
                <w:webHidden/>
                <w:sz w:val="22"/>
                <w:szCs w:val="22"/>
              </w:rPr>
            </w:r>
            <w:r w:rsidRPr="00633552">
              <w:rPr>
                <w:noProof/>
                <w:webHidden/>
                <w:sz w:val="22"/>
                <w:szCs w:val="22"/>
              </w:rPr>
              <w:fldChar w:fldCharType="separate"/>
            </w:r>
            <w:r w:rsidRPr="00633552">
              <w:rPr>
                <w:noProof/>
                <w:webHidden/>
                <w:sz w:val="22"/>
                <w:szCs w:val="22"/>
              </w:rPr>
              <w:t>4</w:t>
            </w:r>
            <w:r w:rsidRPr="00633552">
              <w:rPr>
                <w:noProof/>
                <w:webHidden/>
                <w:sz w:val="22"/>
                <w:szCs w:val="22"/>
              </w:rPr>
              <w:fldChar w:fldCharType="end"/>
            </w:r>
          </w:hyperlink>
        </w:p>
        <w:p w14:paraId="3DA3BA20" w14:textId="47FCB55D" w:rsidR="007C0B19" w:rsidRPr="00E9144E" w:rsidRDefault="007C0B19" w:rsidP="00E9144E">
          <w:pPr>
            <w:pStyle w:val="TOC1"/>
            <w:rPr>
              <w:noProof/>
              <w:sz w:val="22"/>
              <w:szCs w:val="22"/>
            </w:rPr>
          </w:pPr>
          <w:hyperlink w:anchor="_Toc117147398" w:history="1">
            <w:r w:rsidRPr="00633552">
              <w:rPr>
                <w:rStyle w:val="Hyperlink"/>
                <w:noProof/>
                <w:sz w:val="22"/>
                <w:szCs w:val="22"/>
              </w:rPr>
              <w:t>C1</w:t>
            </w:r>
            <w:r w:rsidR="00E9144E" w:rsidRPr="00633552">
              <w:rPr>
                <w:rStyle w:val="Hyperlink"/>
                <w:noProof/>
                <w:sz w:val="22"/>
                <w:szCs w:val="22"/>
              </w:rPr>
              <w:t>.</w:t>
            </w:r>
            <w:r w:rsidRPr="00633552">
              <w:rPr>
                <w:rStyle w:val="Hyperlink"/>
                <w:noProof/>
                <w:sz w:val="22"/>
                <w:szCs w:val="22"/>
              </w:rPr>
              <w:t xml:space="preserve"> Advantages and Disadvantages</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398 \h </w:instrText>
            </w:r>
            <w:r w:rsidRPr="00633552">
              <w:rPr>
                <w:noProof/>
                <w:webHidden/>
                <w:sz w:val="22"/>
                <w:szCs w:val="22"/>
              </w:rPr>
            </w:r>
            <w:r w:rsidRPr="00633552">
              <w:rPr>
                <w:noProof/>
                <w:webHidden/>
                <w:sz w:val="22"/>
                <w:szCs w:val="22"/>
              </w:rPr>
              <w:fldChar w:fldCharType="separate"/>
            </w:r>
            <w:r w:rsidRPr="00633552">
              <w:rPr>
                <w:noProof/>
                <w:webHidden/>
                <w:sz w:val="22"/>
                <w:szCs w:val="22"/>
              </w:rPr>
              <w:t>4</w:t>
            </w:r>
            <w:r w:rsidRPr="00633552">
              <w:rPr>
                <w:noProof/>
                <w:webHidden/>
                <w:sz w:val="22"/>
                <w:szCs w:val="22"/>
              </w:rPr>
              <w:fldChar w:fldCharType="end"/>
            </w:r>
          </w:hyperlink>
        </w:p>
        <w:p w14:paraId="4D28421A" w14:textId="466DC033" w:rsidR="007C0B19" w:rsidRPr="00E9144E" w:rsidRDefault="007C0B19">
          <w:pPr>
            <w:pStyle w:val="TOC2"/>
            <w:tabs>
              <w:tab w:val="right" w:leader="dot" w:pos="9350"/>
            </w:tabs>
            <w:rPr>
              <w:rFonts w:eastAsiaTheme="minorEastAsia"/>
              <w:noProof/>
            </w:rPr>
          </w:pPr>
          <w:hyperlink w:anchor="_Toc117147399" w:history="1">
            <w:r w:rsidRPr="00E9144E">
              <w:rPr>
                <w:rStyle w:val="Hyperlink"/>
                <w:noProof/>
              </w:rPr>
              <w:t>Advantages of the Agile Method</w:t>
            </w:r>
            <w:r w:rsidRPr="00E9144E">
              <w:rPr>
                <w:noProof/>
                <w:webHidden/>
              </w:rPr>
              <w:tab/>
            </w:r>
            <w:r w:rsidRPr="00E9144E">
              <w:rPr>
                <w:noProof/>
                <w:webHidden/>
              </w:rPr>
              <w:fldChar w:fldCharType="begin"/>
            </w:r>
            <w:r w:rsidRPr="00E9144E">
              <w:rPr>
                <w:noProof/>
                <w:webHidden/>
              </w:rPr>
              <w:instrText xml:space="preserve"> PAGEREF _Toc117147399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1C7CCF8A" w14:textId="5D6D2881" w:rsidR="007C0B19" w:rsidRPr="00E9144E" w:rsidRDefault="007C0B19">
          <w:pPr>
            <w:pStyle w:val="TOC2"/>
            <w:tabs>
              <w:tab w:val="right" w:leader="dot" w:pos="9350"/>
            </w:tabs>
            <w:rPr>
              <w:rFonts w:eastAsiaTheme="minorEastAsia"/>
              <w:noProof/>
            </w:rPr>
          </w:pPr>
          <w:hyperlink w:anchor="_Toc117147400" w:history="1">
            <w:r w:rsidRPr="00E9144E">
              <w:rPr>
                <w:rStyle w:val="Hyperlink"/>
                <w:noProof/>
              </w:rPr>
              <w:t>Disadvantages of the Agile Method</w:t>
            </w:r>
            <w:r w:rsidRPr="00E9144E">
              <w:rPr>
                <w:noProof/>
                <w:webHidden/>
              </w:rPr>
              <w:tab/>
            </w:r>
            <w:r w:rsidRPr="00E9144E">
              <w:rPr>
                <w:noProof/>
                <w:webHidden/>
              </w:rPr>
              <w:fldChar w:fldCharType="begin"/>
            </w:r>
            <w:r w:rsidRPr="00E9144E">
              <w:rPr>
                <w:noProof/>
                <w:webHidden/>
              </w:rPr>
              <w:instrText xml:space="preserve"> PAGEREF _Toc117147400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7B32B0C7" w14:textId="65FDB389" w:rsidR="007C0B19" w:rsidRPr="00E9144E" w:rsidRDefault="007C0B19">
          <w:pPr>
            <w:pStyle w:val="TOC2"/>
            <w:tabs>
              <w:tab w:val="right" w:leader="dot" w:pos="9350"/>
            </w:tabs>
            <w:rPr>
              <w:rFonts w:eastAsiaTheme="minorEastAsia"/>
              <w:noProof/>
            </w:rPr>
          </w:pPr>
          <w:hyperlink w:anchor="_Toc117147401" w:history="1">
            <w:r w:rsidRPr="00E9144E">
              <w:rPr>
                <w:rStyle w:val="Hyperlink"/>
                <w:noProof/>
              </w:rPr>
              <w:t>Advantages of {A Different Method}</w:t>
            </w:r>
            <w:r w:rsidRPr="00E9144E">
              <w:rPr>
                <w:noProof/>
                <w:webHidden/>
              </w:rPr>
              <w:tab/>
            </w:r>
            <w:r w:rsidRPr="00E9144E">
              <w:rPr>
                <w:noProof/>
                <w:webHidden/>
              </w:rPr>
              <w:fldChar w:fldCharType="begin"/>
            </w:r>
            <w:r w:rsidRPr="00E9144E">
              <w:rPr>
                <w:noProof/>
                <w:webHidden/>
              </w:rPr>
              <w:instrText xml:space="preserve"> PAGEREF _Toc117147401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62B4C5B7" w14:textId="70B43502" w:rsidR="007C0B19" w:rsidRPr="00E9144E" w:rsidRDefault="007C0B19">
          <w:pPr>
            <w:pStyle w:val="TOC2"/>
            <w:tabs>
              <w:tab w:val="right" w:leader="dot" w:pos="9350"/>
            </w:tabs>
            <w:rPr>
              <w:rFonts w:eastAsiaTheme="minorEastAsia"/>
              <w:noProof/>
            </w:rPr>
          </w:pPr>
          <w:hyperlink w:anchor="_Toc117147402" w:history="1">
            <w:r w:rsidRPr="00E9144E">
              <w:rPr>
                <w:rStyle w:val="Hyperlink"/>
                <w:noProof/>
              </w:rPr>
              <w:t>Disadvantages of {A Different Method}</w:t>
            </w:r>
            <w:r w:rsidRPr="00E9144E">
              <w:rPr>
                <w:noProof/>
                <w:webHidden/>
              </w:rPr>
              <w:tab/>
            </w:r>
            <w:r w:rsidRPr="00E9144E">
              <w:rPr>
                <w:noProof/>
                <w:webHidden/>
              </w:rPr>
              <w:fldChar w:fldCharType="begin"/>
            </w:r>
            <w:r w:rsidRPr="00E9144E">
              <w:rPr>
                <w:noProof/>
                <w:webHidden/>
              </w:rPr>
              <w:instrText xml:space="preserve"> PAGEREF _Toc117147402 \h </w:instrText>
            </w:r>
            <w:r w:rsidRPr="00E9144E">
              <w:rPr>
                <w:noProof/>
                <w:webHidden/>
              </w:rPr>
            </w:r>
            <w:r w:rsidRPr="00E9144E">
              <w:rPr>
                <w:noProof/>
                <w:webHidden/>
              </w:rPr>
              <w:fldChar w:fldCharType="separate"/>
            </w:r>
            <w:r w:rsidRPr="00E9144E">
              <w:rPr>
                <w:noProof/>
                <w:webHidden/>
              </w:rPr>
              <w:t>4</w:t>
            </w:r>
            <w:r w:rsidRPr="00E9144E">
              <w:rPr>
                <w:noProof/>
                <w:webHidden/>
              </w:rPr>
              <w:fldChar w:fldCharType="end"/>
            </w:r>
          </w:hyperlink>
        </w:p>
        <w:p w14:paraId="4C11EE66" w14:textId="7587CCDF" w:rsidR="007C0B19" w:rsidRPr="00E9144E" w:rsidRDefault="007C0B19" w:rsidP="00E9144E">
          <w:pPr>
            <w:pStyle w:val="TOC1"/>
            <w:rPr>
              <w:noProof/>
              <w:sz w:val="22"/>
              <w:szCs w:val="22"/>
            </w:rPr>
          </w:pPr>
          <w:hyperlink w:anchor="_Toc117147403" w:history="1">
            <w:r w:rsidRPr="00633552">
              <w:rPr>
                <w:rStyle w:val="Hyperlink"/>
                <w:noProof/>
                <w:sz w:val="22"/>
                <w:szCs w:val="22"/>
              </w:rPr>
              <w:t>C2. Best suited</w:t>
            </w:r>
            <w:r w:rsidRPr="00633552">
              <w:rPr>
                <w:noProof/>
                <w:webHidden/>
                <w:sz w:val="22"/>
                <w:szCs w:val="22"/>
              </w:rPr>
              <w:tab/>
            </w:r>
            <w:r w:rsidRPr="00633552">
              <w:rPr>
                <w:noProof/>
                <w:webHidden/>
                <w:sz w:val="22"/>
                <w:szCs w:val="22"/>
              </w:rPr>
              <w:fldChar w:fldCharType="begin"/>
            </w:r>
            <w:r w:rsidRPr="00633552">
              <w:rPr>
                <w:noProof/>
                <w:webHidden/>
                <w:sz w:val="22"/>
                <w:szCs w:val="22"/>
              </w:rPr>
              <w:instrText xml:space="preserve"> PAGEREF _Toc117147403 \h </w:instrText>
            </w:r>
            <w:r w:rsidRPr="00633552">
              <w:rPr>
                <w:noProof/>
                <w:webHidden/>
                <w:sz w:val="22"/>
                <w:szCs w:val="22"/>
              </w:rPr>
            </w:r>
            <w:r w:rsidRPr="00633552">
              <w:rPr>
                <w:noProof/>
                <w:webHidden/>
                <w:sz w:val="22"/>
                <w:szCs w:val="22"/>
              </w:rPr>
              <w:fldChar w:fldCharType="separate"/>
            </w:r>
            <w:r w:rsidRPr="00633552">
              <w:rPr>
                <w:noProof/>
                <w:webHidden/>
                <w:sz w:val="22"/>
                <w:szCs w:val="22"/>
              </w:rPr>
              <w:t>5</w:t>
            </w:r>
            <w:r w:rsidRPr="00633552">
              <w:rPr>
                <w:noProof/>
                <w:webHidden/>
                <w:sz w:val="22"/>
                <w:szCs w:val="22"/>
              </w:rPr>
              <w:fldChar w:fldCharType="end"/>
            </w:r>
          </w:hyperlink>
        </w:p>
        <w:p w14:paraId="66F38EA0" w14:textId="3C059170" w:rsidR="007C0B19" w:rsidRPr="00E9144E" w:rsidRDefault="007C0B19" w:rsidP="00E9144E">
          <w:pPr>
            <w:pStyle w:val="TOC1"/>
            <w:rPr>
              <w:noProof/>
              <w:sz w:val="22"/>
              <w:szCs w:val="22"/>
            </w:rPr>
          </w:pPr>
          <w:hyperlink w:anchor="_Toc117147404" w:history="1">
            <w:r w:rsidRPr="000549CB">
              <w:rPr>
                <w:rStyle w:val="Hyperlink"/>
                <w:noProof/>
                <w:sz w:val="22"/>
                <w:szCs w:val="22"/>
              </w:rPr>
              <w:t>D.</w:t>
            </w:r>
            <w:r w:rsidRPr="00E9144E">
              <w:rPr>
                <w:noProof/>
                <w:sz w:val="22"/>
                <w:szCs w:val="22"/>
              </w:rPr>
              <w:tab/>
            </w:r>
            <w:r w:rsidRPr="000549CB">
              <w:rPr>
                <w:rStyle w:val="Hyperlink"/>
                <w:noProof/>
                <w:sz w:val="22"/>
                <w:szCs w:val="22"/>
              </w:rPr>
              <w:t xml:space="preserve">Create </w:t>
            </w:r>
            <w:r w:rsidR="00E9144E" w:rsidRPr="000549CB">
              <w:rPr>
                <w:rStyle w:val="Hyperlink"/>
                <w:noProof/>
                <w:sz w:val="22"/>
                <w:szCs w:val="22"/>
              </w:rPr>
              <w:t>T</w:t>
            </w:r>
            <w:r w:rsidRPr="000549CB">
              <w:rPr>
                <w:rStyle w:val="Hyperlink"/>
                <w:noProof/>
                <w:sz w:val="22"/>
                <w:szCs w:val="22"/>
              </w:rPr>
              <w:t xml:space="preserve">wo </w:t>
            </w:r>
            <w:r w:rsidR="00E9144E" w:rsidRPr="000549CB">
              <w:rPr>
                <w:rStyle w:val="Hyperlink"/>
                <w:noProof/>
                <w:sz w:val="22"/>
                <w:szCs w:val="22"/>
              </w:rPr>
              <w:t>R</w:t>
            </w:r>
            <w:r w:rsidRPr="000549CB">
              <w:rPr>
                <w:rStyle w:val="Hyperlink"/>
                <w:noProof/>
                <w:sz w:val="22"/>
                <w:szCs w:val="22"/>
              </w:rPr>
              <w:t>epresen</w:t>
            </w:r>
            <w:r w:rsidR="00E9144E" w:rsidRPr="000549CB">
              <w:rPr>
                <w:rStyle w:val="Hyperlink"/>
                <w:noProof/>
                <w:sz w:val="22"/>
                <w:szCs w:val="22"/>
              </w:rPr>
              <w:t>t</w:t>
            </w:r>
            <w:r w:rsidRPr="000549CB">
              <w:rPr>
                <w:rStyle w:val="Hyperlink"/>
                <w:noProof/>
                <w:sz w:val="22"/>
                <w:szCs w:val="22"/>
              </w:rPr>
              <w:t>ations of the Software Solution</w:t>
            </w:r>
            <w:r w:rsidRPr="000549CB">
              <w:rPr>
                <w:noProof/>
                <w:webHidden/>
                <w:sz w:val="22"/>
                <w:szCs w:val="22"/>
              </w:rPr>
              <w:tab/>
            </w:r>
            <w:r w:rsidRPr="00633552">
              <w:rPr>
                <w:noProof/>
                <w:webHidden/>
                <w:sz w:val="22"/>
                <w:szCs w:val="22"/>
              </w:rPr>
              <w:fldChar w:fldCharType="begin"/>
            </w:r>
            <w:r w:rsidRPr="000549CB">
              <w:rPr>
                <w:noProof/>
                <w:webHidden/>
                <w:sz w:val="22"/>
                <w:szCs w:val="22"/>
              </w:rPr>
              <w:instrText xml:space="preserve"> PAGEREF _Toc117147404 \h </w:instrText>
            </w:r>
            <w:r w:rsidRPr="00633552">
              <w:rPr>
                <w:noProof/>
                <w:webHidden/>
                <w:sz w:val="22"/>
                <w:szCs w:val="22"/>
              </w:rPr>
            </w:r>
            <w:r w:rsidRPr="00633552">
              <w:rPr>
                <w:noProof/>
                <w:webHidden/>
                <w:sz w:val="22"/>
                <w:szCs w:val="22"/>
              </w:rPr>
              <w:fldChar w:fldCharType="separate"/>
            </w:r>
            <w:r w:rsidRPr="000549CB">
              <w:rPr>
                <w:noProof/>
                <w:webHidden/>
                <w:sz w:val="22"/>
                <w:szCs w:val="22"/>
              </w:rPr>
              <w:t>5</w:t>
            </w:r>
            <w:r w:rsidRPr="00633552">
              <w:rPr>
                <w:noProof/>
                <w:webHidden/>
                <w:sz w:val="22"/>
                <w:szCs w:val="22"/>
              </w:rPr>
              <w:fldChar w:fldCharType="end"/>
            </w:r>
          </w:hyperlink>
        </w:p>
        <w:p w14:paraId="28B38C95" w14:textId="7F1C5A6E" w:rsidR="007C0B19" w:rsidRPr="00E9144E" w:rsidRDefault="007C0B19">
          <w:pPr>
            <w:pStyle w:val="TOC2"/>
            <w:tabs>
              <w:tab w:val="right" w:leader="dot" w:pos="9350"/>
            </w:tabs>
            <w:rPr>
              <w:rFonts w:eastAsiaTheme="minorEastAsia"/>
              <w:noProof/>
            </w:rPr>
          </w:pPr>
          <w:hyperlink w:anchor="_Toc117147405" w:history="1">
            <w:r w:rsidRPr="00E9144E">
              <w:rPr>
                <w:rStyle w:val="Hyperlink"/>
                <w:noProof/>
              </w:rPr>
              <w:t>Representation 1</w:t>
            </w:r>
            <w:r w:rsidRPr="00E9144E">
              <w:rPr>
                <w:noProof/>
                <w:webHidden/>
              </w:rPr>
              <w:tab/>
            </w:r>
            <w:r w:rsidRPr="00E9144E">
              <w:rPr>
                <w:noProof/>
                <w:webHidden/>
              </w:rPr>
              <w:fldChar w:fldCharType="begin"/>
            </w:r>
            <w:r w:rsidRPr="00E9144E">
              <w:rPr>
                <w:noProof/>
                <w:webHidden/>
              </w:rPr>
              <w:instrText xml:space="preserve"> PAGEREF _Toc117147405 \h </w:instrText>
            </w:r>
            <w:r w:rsidRPr="00E9144E">
              <w:rPr>
                <w:noProof/>
                <w:webHidden/>
              </w:rPr>
            </w:r>
            <w:r w:rsidRPr="00E9144E">
              <w:rPr>
                <w:noProof/>
                <w:webHidden/>
              </w:rPr>
              <w:fldChar w:fldCharType="separate"/>
            </w:r>
            <w:r w:rsidRPr="00E9144E">
              <w:rPr>
                <w:noProof/>
                <w:webHidden/>
              </w:rPr>
              <w:t>5</w:t>
            </w:r>
            <w:r w:rsidRPr="00E9144E">
              <w:rPr>
                <w:noProof/>
                <w:webHidden/>
              </w:rPr>
              <w:fldChar w:fldCharType="end"/>
            </w:r>
          </w:hyperlink>
        </w:p>
        <w:p w14:paraId="0B24FEA8" w14:textId="087BA692" w:rsidR="007C0B19" w:rsidRPr="00E9144E" w:rsidRDefault="007C0B19">
          <w:pPr>
            <w:pStyle w:val="TOC2"/>
            <w:tabs>
              <w:tab w:val="right" w:leader="dot" w:pos="9350"/>
            </w:tabs>
            <w:rPr>
              <w:rFonts w:eastAsiaTheme="minorEastAsia"/>
              <w:noProof/>
            </w:rPr>
          </w:pPr>
          <w:hyperlink w:anchor="_Toc117147406" w:history="1">
            <w:r w:rsidRPr="00E9144E">
              <w:rPr>
                <w:rStyle w:val="Hyperlink"/>
                <w:noProof/>
              </w:rPr>
              <w:t>Representation 2</w:t>
            </w:r>
            <w:r w:rsidRPr="00E9144E">
              <w:rPr>
                <w:noProof/>
                <w:webHidden/>
              </w:rPr>
              <w:tab/>
            </w:r>
            <w:r w:rsidRPr="00E9144E">
              <w:rPr>
                <w:noProof/>
                <w:webHidden/>
              </w:rPr>
              <w:fldChar w:fldCharType="begin"/>
            </w:r>
            <w:r w:rsidRPr="00E9144E">
              <w:rPr>
                <w:noProof/>
                <w:webHidden/>
              </w:rPr>
              <w:instrText xml:space="preserve"> PAGEREF _Toc117147406 \h </w:instrText>
            </w:r>
            <w:r w:rsidRPr="00E9144E">
              <w:rPr>
                <w:noProof/>
                <w:webHidden/>
              </w:rPr>
            </w:r>
            <w:r w:rsidRPr="00E9144E">
              <w:rPr>
                <w:noProof/>
                <w:webHidden/>
              </w:rPr>
              <w:fldChar w:fldCharType="separate"/>
            </w:r>
            <w:r w:rsidRPr="00E9144E">
              <w:rPr>
                <w:noProof/>
                <w:webHidden/>
              </w:rPr>
              <w:t>5</w:t>
            </w:r>
            <w:r w:rsidRPr="00E9144E">
              <w:rPr>
                <w:noProof/>
                <w:webHidden/>
              </w:rPr>
              <w:fldChar w:fldCharType="end"/>
            </w:r>
          </w:hyperlink>
        </w:p>
        <w:p w14:paraId="254A344C" w14:textId="29D83B4F" w:rsidR="007C0B19" w:rsidRPr="00E9144E" w:rsidRDefault="007C0B19" w:rsidP="00E9144E">
          <w:pPr>
            <w:pStyle w:val="TOC1"/>
            <w:rPr>
              <w:noProof/>
              <w:sz w:val="22"/>
              <w:szCs w:val="22"/>
            </w:rPr>
          </w:pPr>
          <w:hyperlink w:anchor="_Toc117147407" w:history="1">
            <w:r w:rsidRPr="000549CB">
              <w:rPr>
                <w:rStyle w:val="Hyperlink"/>
                <w:noProof/>
                <w:sz w:val="22"/>
                <w:szCs w:val="22"/>
              </w:rPr>
              <w:t>E.</w:t>
            </w:r>
            <w:r w:rsidRPr="00E9144E">
              <w:rPr>
                <w:noProof/>
                <w:sz w:val="22"/>
                <w:szCs w:val="22"/>
              </w:rPr>
              <w:tab/>
            </w:r>
            <w:r w:rsidRPr="000549CB">
              <w:rPr>
                <w:rStyle w:val="Hyperlink"/>
                <w:noProof/>
                <w:sz w:val="22"/>
                <w:szCs w:val="22"/>
              </w:rPr>
              <w:t>Testing</w:t>
            </w:r>
            <w:r w:rsidRPr="000549CB">
              <w:rPr>
                <w:noProof/>
                <w:webHidden/>
                <w:sz w:val="22"/>
                <w:szCs w:val="22"/>
              </w:rPr>
              <w:tab/>
            </w:r>
            <w:r w:rsidRPr="000549CB">
              <w:rPr>
                <w:noProof/>
                <w:webHidden/>
                <w:sz w:val="22"/>
                <w:szCs w:val="22"/>
              </w:rPr>
              <w:fldChar w:fldCharType="begin"/>
            </w:r>
            <w:r w:rsidRPr="000549CB">
              <w:rPr>
                <w:noProof/>
                <w:webHidden/>
                <w:sz w:val="22"/>
                <w:szCs w:val="22"/>
              </w:rPr>
              <w:instrText xml:space="preserve"> PAGEREF _Toc117147407 \h </w:instrText>
            </w:r>
            <w:r w:rsidRPr="000549CB">
              <w:rPr>
                <w:noProof/>
                <w:webHidden/>
                <w:sz w:val="22"/>
                <w:szCs w:val="22"/>
              </w:rPr>
            </w:r>
            <w:r w:rsidRPr="000549CB">
              <w:rPr>
                <w:noProof/>
                <w:webHidden/>
                <w:sz w:val="22"/>
                <w:szCs w:val="22"/>
              </w:rPr>
              <w:fldChar w:fldCharType="separate"/>
            </w:r>
            <w:r w:rsidRPr="000549CB">
              <w:rPr>
                <w:noProof/>
                <w:webHidden/>
                <w:sz w:val="22"/>
                <w:szCs w:val="22"/>
              </w:rPr>
              <w:t>6</w:t>
            </w:r>
            <w:r w:rsidRPr="000549CB">
              <w:rPr>
                <w:noProof/>
                <w:webHidden/>
                <w:sz w:val="22"/>
                <w:szCs w:val="22"/>
              </w:rPr>
              <w:fldChar w:fldCharType="end"/>
            </w:r>
          </w:hyperlink>
        </w:p>
        <w:p w14:paraId="2AC5031B" w14:textId="09E0F09C" w:rsidR="007C0B19" w:rsidRPr="00E9144E" w:rsidRDefault="007C0B19" w:rsidP="00E9144E">
          <w:pPr>
            <w:pStyle w:val="TOC1"/>
            <w:rPr>
              <w:noProof/>
              <w:sz w:val="22"/>
              <w:szCs w:val="22"/>
            </w:rPr>
          </w:pPr>
          <w:hyperlink w:anchor="_Toc117147408" w:history="1">
            <w:r w:rsidRPr="000549CB">
              <w:rPr>
                <w:rStyle w:val="Hyperlink"/>
                <w:noProof/>
                <w:sz w:val="22"/>
                <w:szCs w:val="22"/>
              </w:rPr>
              <w:t>Test Name 1</w:t>
            </w:r>
            <w:r w:rsidRPr="000549CB">
              <w:rPr>
                <w:noProof/>
                <w:webHidden/>
                <w:sz w:val="22"/>
                <w:szCs w:val="22"/>
              </w:rPr>
              <w:tab/>
            </w:r>
            <w:r w:rsidRPr="000549CB">
              <w:rPr>
                <w:noProof/>
                <w:webHidden/>
                <w:sz w:val="22"/>
                <w:szCs w:val="22"/>
              </w:rPr>
              <w:fldChar w:fldCharType="begin"/>
            </w:r>
            <w:r w:rsidRPr="000549CB">
              <w:rPr>
                <w:noProof/>
                <w:webHidden/>
                <w:sz w:val="22"/>
                <w:szCs w:val="22"/>
              </w:rPr>
              <w:instrText xml:space="preserve"> PAGEREF _Toc117147408 \h </w:instrText>
            </w:r>
            <w:r w:rsidRPr="000549CB">
              <w:rPr>
                <w:noProof/>
                <w:webHidden/>
                <w:sz w:val="22"/>
                <w:szCs w:val="22"/>
              </w:rPr>
            </w:r>
            <w:r w:rsidRPr="000549CB">
              <w:rPr>
                <w:noProof/>
                <w:webHidden/>
                <w:sz w:val="22"/>
                <w:szCs w:val="22"/>
              </w:rPr>
              <w:fldChar w:fldCharType="separate"/>
            </w:r>
            <w:r w:rsidRPr="000549CB">
              <w:rPr>
                <w:noProof/>
                <w:webHidden/>
                <w:sz w:val="22"/>
                <w:szCs w:val="22"/>
              </w:rPr>
              <w:t>6</w:t>
            </w:r>
            <w:r w:rsidRPr="000549CB">
              <w:rPr>
                <w:noProof/>
                <w:webHidden/>
                <w:sz w:val="22"/>
                <w:szCs w:val="22"/>
              </w:rPr>
              <w:fldChar w:fldCharType="end"/>
            </w:r>
          </w:hyperlink>
        </w:p>
        <w:p w14:paraId="6314DED3" w14:textId="2B184335" w:rsidR="007C0B19" w:rsidRPr="00E9144E" w:rsidRDefault="007C0B19" w:rsidP="00E9144E">
          <w:pPr>
            <w:pStyle w:val="TOC1"/>
            <w:rPr>
              <w:noProof/>
              <w:sz w:val="22"/>
              <w:szCs w:val="22"/>
            </w:rPr>
          </w:pPr>
          <w:hyperlink w:anchor="_Toc117147409" w:history="1">
            <w:r w:rsidRPr="000549CB">
              <w:rPr>
                <w:rStyle w:val="Hyperlink"/>
                <w:noProof/>
                <w:sz w:val="22"/>
                <w:szCs w:val="22"/>
              </w:rPr>
              <w:t>Test Name 2</w:t>
            </w:r>
            <w:r w:rsidRPr="000549CB">
              <w:rPr>
                <w:noProof/>
                <w:webHidden/>
                <w:sz w:val="22"/>
                <w:szCs w:val="22"/>
              </w:rPr>
              <w:tab/>
            </w:r>
            <w:r w:rsidRPr="000549CB">
              <w:rPr>
                <w:noProof/>
                <w:webHidden/>
                <w:sz w:val="22"/>
                <w:szCs w:val="22"/>
              </w:rPr>
              <w:fldChar w:fldCharType="begin"/>
            </w:r>
            <w:r w:rsidRPr="000549CB">
              <w:rPr>
                <w:noProof/>
                <w:webHidden/>
                <w:sz w:val="22"/>
                <w:szCs w:val="22"/>
              </w:rPr>
              <w:instrText xml:space="preserve"> PAGEREF _Toc117147409 \h </w:instrText>
            </w:r>
            <w:r w:rsidRPr="000549CB">
              <w:rPr>
                <w:noProof/>
                <w:webHidden/>
                <w:sz w:val="22"/>
                <w:szCs w:val="22"/>
              </w:rPr>
            </w:r>
            <w:r w:rsidRPr="000549CB">
              <w:rPr>
                <w:noProof/>
                <w:webHidden/>
                <w:sz w:val="22"/>
                <w:szCs w:val="22"/>
              </w:rPr>
              <w:fldChar w:fldCharType="separate"/>
            </w:r>
            <w:r w:rsidRPr="000549CB">
              <w:rPr>
                <w:noProof/>
                <w:webHidden/>
                <w:sz w:val="22"/>
                <w:szCs w:val="22"/>
              </w:rPr>
              <w:t>7</w:t>
            </w:r>
            <w:r w:rsidRPr="000549CB">
              <w:rPr>
                <w:noProof/>
                <w:webHidden/>
                <w:sz w:val="22"/>
                <w:szCs w:val="22"/>
              </w:rPr>
              <w:fldChar w:fldCharType="end"/>
            </w:r>
          </w:hyperlink>
        </w:p>
        <w:p w14:paraId="32B53173" w14:textId="63182D43" w:rsidR="007C0B19" w:rsidRPr="00E9144E" w:rsidRDefault="007C0B19" w:rsidP="00E9144E">
          <w:pPr>
            <w:pStyle w:val="TOC1"/>
            <w:rPr>
              <w:noProof/>
              <w:sz w:val="22"/>
              <w:szCs w:val="22"/>
            </w:rPr>
          </w:pPr>
          <w:hyperlink w:anchor="_Toc117147410" w:history="1">
            <w:r w:rsidRPr="000549CB">
              <w:rPr>
                <w:rStyle w:val="Hyperlink"/>
                <w:noProof/>
                <w:sz w:val="22"/>
                <w:szCs w:val="22"/>
              </w:rPr>
              <w:t>Test Name 3</w:t>
            </w:r>
            <w:r w:rsidRPr="000549CB">
              <w:rPr>
                <w:noProof/>
                <w:webHidden/>
                <w:sz w:val="22"/>
                <w:szCs w:val="22"/>
              </w:rPr>
              <w:tab/>
            </w:r>
            <w:r w:rsidRPr="000549CB">
              <w:rPr>
                <w:noProof/>
                <w:webHidden/>
                <w:sz w:val="22"/>
                <w:szCs w:val="22"/>
              </w:rPr>
              <w:fldChar w:fldCharType="begin"/>
            </w:r>
            <w:r w:rsidRPr="000549CB">
              <w:rPr>
                <w:noProof/>
                <w:webHidden/>
                <w:sz w:val="22"/>
                <w:szCs w:val="22"/>
              </w:rPr>
              <w:instrText xml:space="preserve"> PAGEREF _Toc117147410 \h </w:instrText>
            </w:r>
            <w:r w:rsidRPr="000549CB">
              <w:rPr>
                <w:noProof/>
                <w:webHidden/>
                <w:sz w:val="22"/>
                <w:szCs w:val="22"/>
              </w:rPr>
            </w:r>
            <w:r w:rsidRPr="000549CB">
              <w:rPr>
                <w:noProof/>
                <w:webHidden/>
                <w:sz w:val="22"/>
                <w:szCs w:val="22"/>
              </w:rPr>
              <w:fldChar w:fldCharType="separate"/>
            </w:r>
            <w:r w:rsidRPr="000549CB">
              <w:rPr>
                <w:noProof/>
                <w:webHidden/>
                <w:sz w:val="22"/>
                <w:szCs w:val="22"/>
              </w:rPr>
              <w:t>8</w:t>
            </w:r>
            <w:r w:rsidRPr="000549CB">
              <w:rPr>
                <w:noProof/>
                <w:webHidden/>
                <w:sz w:val="22"/>
                <w:szCs w:val="22"/>
              </w:rPr>
              <w:fldChar w:fldCharType="end"/>
            </w:r>
          </w:hyperlink>
        </w:p>
        <w:p w14:paraId="6C36D8B9" w14:textId="60609B5C" w:rsidR="007C0B19" w:rsidRPr="00E9144E" w:rsidRDefault="007C0B19" w:rsidP="00E9144E">
          <w:pPr>
            <w:pStyle w:val="TOC1"/>
            <w:rPr>
              <w:noProof/>
              <w:sz w:val="22"/>
              <w:szCs w:val="22"/>
            </w:rPr>
          </w:pPr>
          <w:hyperlink w:anchor="_Toc117147411" w:history="1">
            <w:r w:rsidRPr="000549CB">
              <w:rPr>
                <w:rStyle w:val="Hyperlink"/>
                <w:noProof/>
                <w:sz w:val="22"/>
                <w:szCs w:val="22"/>
              </w:rPr>
              <w:t>F.</w:t>
            </w:r>
            <w:r w:rsidRPr="00E9144E">
              <w:rPr>
                <w:noProof/>
                <w:sz w:val="22"/>
                <w:szCs w:val="22"/>
              </w:rPr>
              <w:tab/>
            </w:r>
            <w:r w:rsidRPr="000549CB">
              <w:rPr>
                <w:rStyle w:val="Hyperlink"/>
                <w:noProof/>
                <w:sz w:val="22"/>
                <w:szCs w:val="22"/>
              </w:rPr>
              <w:t>Sources</w:t>
            </w:r>
            <w:r w:rsidRPr="000549CB">
              <w:rPr>
                <w:noProof/>
                <w:webHidden/>
                <w:sz w:val="22"/>
                <w:szCs w:val="22"/>
              </w:rPr>
              <w:tab/>
            </w:r>
            <w:r w:rsidRPr="000549CB">
              <w:rPr>
                <w:noProof/>
                <w:webHidden/>
                <w:sz w:val="22"/>
                <w:szCs w:val="22"/>
              </w:rPr>
              <w:fldChar w:fldCharType="begin"/>
            </w:r>
            <w:r w:rsidRPr="000549CB">
              <w:rPr>
                <w:noProof/>
                <w:webHidden/>
                <w:sz w:val="22"/>
                <w:szCs w:val="22"/>
              </w:rPr>
              <w:instrText xml:space="preserve"> PAGEREF _Toc117147411 \h </w:instrText>
            </w:r>
            <w:r w:rsidRPr="000549CB">
              <w:rPr>
                <w:noProof/>
                <w:webHidden/>
                <w:sz w:val="22"/>
                <w:szCs w:val="22"/>
              </w:rPr>
            </w:r>
            <w:r w:rsidRPr="000549CB">
              <w:rPr>
                <w:noProof/>
                <w:webHidden/>
                <w:sz w:val="22"/>
                <w:szCs w:val="22"/>
              </w:rPr>
              <w:fldChar w:fldCharType="separate"/>
            </w:r>
            <w:r w:rsidRPr="000549CB">
              <w:rPr>
                <w:noProof/>
                <w:webHidden/>
                <w:sz w:val="22"/>
                <w:szCs w:val="22"/>
              </w:rPr>
              <w:t>8</w:t>
            </w:r>
            <w:r w:rsidRPr="000549CB">
              <w:rPr>
                <w:noProof/>
                <w:webHidden/>
                <w:sz w:val="22"/>
                <w:szCs w:val="22"/>
              </w:rPr>
              <w:fldChar w:fldCharType="end"/>
            </w:r>
          </w:hyperlink>
        </w:p>
        <w:p w14:paraId="6ADF953A" w14:textId="0F252A25" w:rsidR="0032008B" w:rsidRDefault="0032008B">
          <w:r>
            <w:rPr>
              <w:b/>
              <w:bCs/>
              <w:noProof/>
            </w:rPr>
            <w:fldChar w:fldCharType="end"/>
          </w:r>
        </w:p>
      </w:sdtContent>
    </w:sdt>
    <w:p w14:paraId="7E74205F" w14:textId="77777777" w:rsidR="00CF2520" w:rsidRDefault="00CF2520" w:rsidP="00CF2520">
      <w:pPr>
        <w:rPr>
          <w:rFonts w:asciiTheme="majorHAnsi" w:eastAsiaTheme="majorEastAsia" w:hAnsiTheme="majorHAnsi" w:cstheme="majorBidi"/>
          <w:color w:val="2E74B5" w:themeColor="accent1" w:themeShade="BF"/>
          <w:sz w:val="32"/>
          <w:szCs w:val="32"/>
        </w:rPr>
      </w:pPr>
      <w:r>
        <w:br w:type="page"/>
      </w:r>
    </w:p>
    <w:p w14:paraId="480AD9CB" w14:textId="77777777" w:rsidR="00CF2520" w:rsidRDefault="00CF2520" w:rsidP="00CF2520">
      <w:pPr>
        <w:pStyle w:val="Heading1"/>
        <w:numPr>
          <w:ilvl w:val="0"/>
          <w:numId w:val="1"/>
        </w:numPr>
      </w:pPr>
      <w:bookmarkStart w:id="0" w:name="_Toc117147385"/>
      <w:r>
        <w:lastRenderedPageBreak/>
        <w:t>Introduction</w:t>
      </w:r>
      <w:bookmarkEnd w:id="0"/>
    </w:p>
    <w:p w14:paraId="5E1DD1D2" w14:textId="3CA94BA1" w:rsidR="00CF2520" w:rsidRDefault="00282F41" w:rsidP="00E03FF4">
      <w:pPr>
        <w:pStyle w:val="Heading1"/>
        <w:ind w:left="360"/>
      </w:pPr>
      <w:bookmarkStart w:id="1" w:name="_Toc117147386"/>
      <w:r>
        <w:t xml:space="preserve">A1. </w:t>
      </w:r>
      <w:r w:rsidR="00163F29">
        <w:t xml:space="preserve">Introduction and </w:t>
      </w:r>
      <w:r w:rsidR="00CF2520">
        <w:t>P</w:t>
      </w:r>
      <w:r w:rsidR="003A149E">
        <w:t>u</w:t>
      </w:r>
      <w:r w:rsidR="00CF2520">
        <w:t>rpose Statement</w:t>
      </w:r>
      <w:bookmarkEnd w:id="1"/>
    </w:p>
    <w:p w14:paraId="40447E46" w14:textId="380B9ECB" w:rsidR="00505BBD" w:rsidRDefault="00505BBD" w:rsidP="00505BBD">
      <w:bookmarkStart w:id="2" w:name="_Toc117147387"/>
      <w:r>
        <w:t>The purpose of this proposal is to present a software solution for the MJ Logistics Gaming Company, that addresses current customer relationship management (CRM) challenges. The project, titled BPN1: Software Solution, outlines the design of a centralized, web</w:t>
      </w:r>
      <w:r>
        <w:t xml:space="preserve"> </w:t>
      </w:r>
      <w:r>
        <w:t>based CRM system aimed at improving business process efficiency, data integration, and user experience. This system will replace fragmented legacy tools, offering a scalable and secure platform that enhances reporting, customer tracking, and activity management capabilities.</w:t>
      </w:r>
    </w:p>
    <w:p w14:paraId="67DF51B5" w14:textId="45C74671" w:rsidR="00CF2520" w:rsidRDefault="00282F41" w:rsidP="00E03FF4">
      <w:pPr>
        <w:pStyle w:val="Heading1"/>
        <w:ind w:left="360"/>
      </w:pPr>
      <w:r>
        <w:t xml:space="preserve">A2. </w:t>
      </w:r>
      <w:r w:rsidR="00CF2520">
        <w:t xml:space="preserve">Overview of </w:t>
      </w:r>
      <w:r w:rsidR="003A149E">
        <w:t>the Problems</w:t>
      </w:r>
      <w:bookmarkEnd w:id="2"/>
    </w:p>
    <w:p w14:paraId="0E2F8258" w14:textId="4F2A2FED" w:rsidR="00505BBD" w:rsidRDefault="00505BBD" w:rsidP="00505BBD">
      <w:bookmarkStart w:id="3" w:name="_Toc117147388"/>
      <w:r>
        <w:t xml:space="preserve">MJ Logistics currently operates with a mix of disconnected tools, including spreadsheets and legacy databases spread across multiple departments and locations. This approach leads to inefficiencies in communication, limited visibility into customer interactions, inconsistent data, and a lack of scalable solutions to support a growing team. As the company has seen a 42% increase in sales over the last two years, it is essential to streamline operations and centralize client data to maintain growth and </w:t>
      </w:r>
      <w:r>
        <w:t>a competitive</w:t>
      </w:r>
      <w:r>
        <w:t xml:space="preserve"> edge.</w:t>
      </w:r>
    </w:p>
    <w:p w14:paraId="47210018" w14:textId="08E6268F" w:rsidR="00CF2520" w:rsidRDefault="00282F41" w:rsidP="00E03FF4">
      <w:pPr>
        <w:pStyle w:val="Heading1"/>
        <w:ind w:left="360"/>
      </w:pPr>
      <w:r>
        <w:t>A3.</w:t>
      </w:r>
      <w:r w:rsidR="00CF2520">
        <w:t xml:space="preserve"> Goals and Objectives</w:t>
      </w:r>
      <w:bookmarkEnd w:id="3"/>
    </w:p>
    <w:p w14:paraId="4877DE10" w14:textId="77777777" w:rsidR="00505BBD" w:rsidRDefault="00505BBD" w:rsidP="00505BBD">
      <w:bookmarkStart w:id="4" w:name="_Toc117147389"/>
      <w:r>
        <w:t>- Centralize all customer and business contact information into a unified CRM platform.</w:t>
      </w:r>
      <w:r>
        <w:br/>
        <w:t>- Enable customizable reporting and dashboards for stakeholders across departments.</w:t>
      </w:r>
      <w:r>
        <w:br/>
        <w:t>- Support secure, role-based access controls for on-site and remote employees.</w:t>
      </w:r>
      <w:r>
        <w:br/>
        <w:t>- Improve sales tracking, order management, and communication workflows.</w:t>
      </w:r>
      <w:r>
        <w:br/>
        <w:t>- Provide integration with Microsoft Outlook for meeting and activity tracking.</w:t>
      </w:r>
      <w:r>
        <w:br/>
        <w:t>- Ensure system scalability and security in accordance with data protection laws.</w:t>
      </w:r>
    </w:p>
    <w:p w14:paraId="1597B925" w14:textId="3A9AFFC3" w:rsidR="00CF2520" w:rsidRDefault="00505BBD" w:rsidP="00E03FF4">
      <w:pPr>
        <w:pStyle w:val="Heading1"/>
        <w:ind w:left="360"/>
      </w:pPr>
      <w:r>
        <w:t xml:space="preserve"> </w:t>
      </w:r>
      <w:r w:rsidR="00282F41">
        <w:t xml:space="preserve">A4. </w:t>
      </w:r>
      <w:r w:rsidR="00CF2520">
        <w:t>Prerequisites</w:t>
      </w:r>
      <w:bookmarkEnd w:id="4"/>
    </w:p>
    <w:p w14:paraId="24079810" w14:textId="4A264479" w:rsidR="00CF2520" w:rsidRPr="00D86944" w:rsidRDefault="008235B8" w:rsidP="00CF2520">
      <w:r>
        <w:t>List the prerequisites, their descriptions</w:t>
      </w:r>
      <w:r w:rsidR="00A37F00">
        <w:t>, and future completion dates</w:t>
      </w:r>
      <w:r w:rsidR="00CF2520">
        <w:t xml:space="preserve">. Be sure to be clear and concise for all listed prerequisites. </w:t>
      </w:r>
      <w:r w:rsidR="00A37F00">
        <w:t>(You may add lines for additional prerequisites if needed</w:t>
      </w:r>
      <w:r w:rsidR="00581883">
        <w:t>.</w:t>
      </w:r>
      <w:r w:rsidR="00A37F00">
        <w:t>)</w:t>
      </w:r>
    </w:p>
    <w:tbl>
      <w:tblPr>
        <w:tblStyle w:val="TableGrid"/>
        <w:tblW w:w="0" w:type="auto"/>
        <w:tblLook w:val="04A0" w:firstRow="1" w:lastRow="0" w:firstColumn="1" w:lastColumn="0" w:noHBand="0" w:noVBand="1"/>
      </w:tblPr>
      <w:tblGrid>
        <w:gridCol w:w="918"/>
        <w:gridCol w:w="1369"/>
        <w:gridCol w:w="5718"/>
        <w:gridCol w:w="1345"/>
      </w:tblGrid>
      <w:tr w:rsidR="00CF2520" w14:paraId="6056A090" w14:textId="77777777" w:rsidTr="00D119DA">
        <w:tc>
          <w:tcPr>
            <w:tcW w:w="918" w:type="dxa"/>
            <w:shd w:val="clear" w:color="auto" w:fill="323E4F" w:themeFill="text2" w:themeFillShade="BF"/>
          </w:tcPr>
          <w:p w14:paraId="52616A2A" w14:textId="77777777" w:rsidR="00CF2520" w:rsidRPr="00970E96" w:rsidRDefault="00CF2520" w:rsidP="00D119DA">
            <w:pPr>
              <w:rPr>
                <w:color w:val="FFFFFF" w:themeColor="background1"/>
              </w:rPr>
            </w:pPr>
            <w:r w:rsidRPr="00970E96">
              <w:rPr>
                <w:color w:val="FFFFFF" w:themeColor="background1"/>
              </w:rPr>
              <w:t>Number</w:t>
            </w:r>
          </w:p>
        </w:tc>
        <w:tc>
          <w:tcPr>
            <w:tcW w:w="1369" w:type="dxa"/>
            <w:shd w:val="clear" w:color="auto" w:fill="323E4F" w:themeFill="text2" w:themeFillShade="BF"/>
          </w:tcPr>
          <w:p w14:paraId="7E32AA9D" w14:textId="77777777" w:rsidR="00CF2520" w:rsidRPr="00970E96" w:rsidRDefault="00CF2520" w:rsidP="00D119DA">
            <w:pPr>
              <w:rPr>
                <w:color w:val="FFFFFF" w:themeColor="background1"/>
              </w:rPr>
            </w:pPr>
            <w:r w:rsidRPr="00970E96">
              <w:rPr>
                <w:color w:val="FFFFFF" w:themeColor="background1"/>
              </w:rPr>
              <w:t>Prerequisite</w:t>
            </w:r>
          </w:p>
        </w:tc>
        <w:tc>
          <w:tcPr>
            <w:tcW w:w="5718" w:type="dxa"/>
            <w:shd w:val="clear" w:color="auto" w:fill="323E4F" w:themeFill="text2" w:themeFillShade="BF"/>
          </w:tcPr>
          <w:p w14:paraId="78C855AC" w14:textId="77777777" w:rsidR="00CF2520" w:rsidRPr="00970E96" w:rsidRDefault="00CF2520" w:rsidP="00D119DA">
            <w:pPr>
              <w:rPr>
                <w:color w:val="FFFFFF" w:themeColor="background1"/>
              </w:rPr>
            </w:pPr>
            <w:r w:rsidRPr="00970E96">
              <w:rPr>
                <w:color w:val="FFFFFF" w:themeColor="background1"/>
              </w:rPr>
              <w:t>Description</w:t>
            </w:r>
          </w:p>
        </w:tc>
        <w:tc>
          <w:tcPr>
            <w:tcW w:w="1345" w:type="dxa"/>
            <w:shd w:val="clear" w:color="auto" w:fill="323E4F" w:themeFill="text2" w:themeFillShade="BF"/>
          </w:tcPr>
          <w:p w14:paraId="388BA571" w14:textId="77777777" w:rsidR="00CF2520" w:rsidRPr="00970E96" w:rsidRDefault="00CF2520" w:rsidP="00D119DA">
            <w:pPr>
              <w:rPr>
                <w:color w:val="FFFFFF" w:themeColor="background1"/>
              </w:rPr>
            </w:pPr>
            <w:r w:rsidRPr="00970E96">
              <w:rPr>
                <w:color w:val="FFFFFF" w:themeColor="background1"/>
              </w:rPr>
              <w:t>Completion Date</w:t>
            </w:r>
          </w:p>
        </w:tc>
      </w:tr>
      <w:tr w:rsidR="00CF2520" w14:paraId="52639098" w14:textId="77777777" w:rsidTr="00D119DA">
        <w:tc>
          <w:tcPr>
            <w:tcW w:w="918" w:type="dxa"/>
            <w:shd w:val="clear" w:color="auto" w:fill="ACB9CA" w:themeFill="text2" w:themeFillTint="66"/>
          </w:tcPr>
          <w:p w14:paraId="765A9D36" w14:textId="6752A245" w:rsidR="00CF2520" w:rsidRDefault="00505BBD" w:rsidP="00D119DA">
            <w:pPr>
              <w:jc w:val="center"/>
            </w:pPr>
            <w:r>
              <w:t>1</w:t>
            </w:r>
          </w:p>
        </w:tc>
        <w:tc>
          <w:tcPr>
            <w:tcW w:w="1369" w:type="dxa"/>
            <w:shd w:val="clear" w:color="auto" w:fill="ACB9CA" w:themeFill="text2" w:themeFillTint="66"/>
          </w:tcPr>
          <w:p w14:paraId="0D4E05D9" w14:textId="051E1202" w:rsidR="00CF2520" w:rsidRDefault="00505BBD" w:rsidP="00D119DA">
            <w:r>
              <w:t>Stakeholder Approval</w:t>
            </w:r>
          </w:p>
        </w:tc>
        <w:tc>
          <w:tcPr>
            <w:tcW w:w="5718" w:type="dxa"/>
            <w:shd w:val="clear" w:color="auto" w:fill="ACB9CA" w:themeFill="text2" w:themeFillTint="66"/>
          </w:tcPr>
          <w:p w14:paraId="05431899" w14:textId="643BC839" w:rsidR="00CF2520" w:rsidRDefault="00505BBD" w:rsidP="00D119DA">
            <w:r>
              <w:t>Final approval from executive leadership and department heads.</w:t>
            </w:r>
          </w:p>
        </w:tc>
        <w:tc>
          <w:tcPr>
            <w:tcW w:w="1345" w:type="dxa"/>
            <w:shd w:val="clear" w:color="auto" w:fill="ACB9CA" w:themeFill="text2" w:themeFillTint="66"/>
          </w:tcPr>
          <w:p w14:paraId="7A1352FC" w14:textId="15FF7AFE" w:rsidR="00CF2520" w:rsidRDefault="00505BBD" w:rsidP="00D119DA">
            <w:r>
              <w:t>May 2025</w:t>
            </w:r>
          </w:p>
        </w:tc>
      </w:tr>
      <w:tr w:rsidR="00CF2520" w14:paraId="1DEDF5B8" w14:textId="77777777" w:rsidTr="00D119DA">
        <w:tc>
          <w:tcPr>
            <w:tcW w:w="918" w:type="dxa"/>
            <w:shd w:val="clear" w:color="auto" w:fill="FFFFFF" w:themeFill="background1"/>
          </w:tcPr>
          <w:p w14:paraId="50AF0B95" w14:textId="68282760" w:rsidR="00CF2520" w:rsidRDefault="00505BBD" w:rsidP="00D119DA">
            <w:pPr>
              <w:jc w:val="center"/>
            </w:pPr>
            <w:r>
              <w:t>2</w:t>
            </w:r>
          </w:p>
        </w:tc>
        <w:tc>
          <w:tcPr>
            <w:tcW w:w="1369" w:type="dxa"/>
            <w:shd w:val="clear" w:color="auto" w:fill="FFFFFF" w:themeFill="background1"/>
          </w:tcPr>
          <w:p w14:paraId="665C3056" w14:textId="6579B4C4" w:rsidR="00CF2520" w:rsidRDefault="00505BBD" w:rsidP="00D119DA">
            <w:r>
              <w:t>Product Evaluation</w:t>
            </w:r>
          </w:p>
        </w:tc>
        <w:tc>
          <w:tcPr>
            <w:tcW w:w="5718" w:type="dxa"/>
            <w:shd w:val="clear" w:color="auto" w:fill="FFFFFF" w:themeFill="background1"/>
          </w:tcPr>
          <w:p w14:paraId="79B751F1" w14:textId="75F0BADD" w:rsidR="00CF2520" w:rsidRDefault="00505BBD" w:rsidP="00D119DA">
            <w:r>
              <w:t>Analysis of COTS and custom built options.</w:t>
            </w:r>
          </w:p>
        </w:tc>
        <w:tc>
          <w:tcPr>
            <w:tcW w:w="1345" w:type="dxa"/>
            <w:shd w:val="clear" w:color="auto" w:fill="FFFFFF" w:themeFill="background1"/>
          </w:tcPr>
          <w:p w14:paraId="08CF90AD" w14:textId="234DA2B2" w:rsidR="00CF2520" w:rsidRDefault="00505BBD" w:rsidP="00D119DA">
            <w:r>
              <w:t>May 2025</w:t>
            </w:r>
          </w:p>
        </w:tc>
      </w:tr>
      <w:tr w:rsidR="00CF2520" w14:paraId="174D371C" w14:textId="77777777" w:rsidTr="00D119DA">
        <w:tc>
          <w:tcPr>
            <w:tcW w:w="918" w:type="dxa"/>
            <w:shd w:val="clear" w:color="auto" w:fill="ACB9CA" w:themeFill="text2" w:themeFillTint="66"/>
          </w:tcPr>
          <w:p w14:paraId="4CF86883" w14:textId="677B86CF" w:rsidR="00CF2520" w:rsidRDefault="00505BBD" w:rsidP="00D119DA">
            <w:pPr>
              <w:jc w:val="center"/>
            </w:pPr>
            <w:r>
              <w:t>3</w:t>
            </w:r>
          </w:p>
        </w:tc>
        <w:tc>
          <w:tcPr>
            <w:tcW w:w="1369" w:type="dxa"/>
            <w:shd w:val="clear" w:color="auto" w:fill="ACB9CA" w:themeFill="text2" w:themeFillTint="66"/>
          </w:tcPr>
          <w:p w14:paraId="70CE4D2B" w14:textId="77FB116F" w:rsidR="00CF2520" w:rsidRDefault="00505BBD" w:rsidP="00D119DA">
            <w:r>
              <w:t>Infrastructure Setup</w:t>
            </w:r>
          </w:p>
        </w:tc>
        <w:tc>
          <w:tcPr>
            <w:tcW w:w="5718" w:type="dxa"/>
            <w:shd w:val="clear" w:color="auto" w:fill="ACB9CA" w:themeFill="text2" w:themeFillTint="66"/>
          </w:tcPr>
          <w:p w14:paraId="357353D2" w14:textId="49947549" w:rsidR="00CF2520" w:rsidRDefault="00505BBD" w:rsidP="00D119DA">
            <w:r>
              <w:t>Prepare hosting environment and security protocols.</w:t>
            </w:r>
          </w:p>
        </w:tc>
        <w:tc>
          <w:tcPr>
            <w:tcW w:w="1345" w:type="dxa"/>
            <w:shd w:val="clear" w:color="auto" w:fill="ACB9CA" w:themeFill="text2" w:themeFillTint="66"/>
          </w:tcPr>
          <w:p w14:paraId="24637A07" w14:textId="0BE9309E" w:rsidR="00CF2520" w:rsidRDefault="00505BBD" w:rsidP="00D119DA">
            <w:r>
              <w:t>June 2025</w:t>
            </w:r>
          </w:p>
        </w:tc>
      </w:tr>
      <w:tr w:rsidR="00CF2520" w14:paraId="0B12AE7A" w14:textId="77777777" w:rsidTr="00D119DA">
        <w:tc>
          <w:tcPr>
            <w:tcW w:w="918" w:type="dxa"/>
            <w:shd w:val="clear" w:color="auto" w:fill="FFFFFF" w:themeFill="background1"/>
          </w:tcPr>
          <w:p w14:paraId="0847FB7A" w14:textId="08EF937C" w:rsidR="00CF2520" w:rsidRDefault="00505BBD" w:rsidP="00D119DA">
            <w:pPr>
              <w:jc w:val="center"/>
            </w:pPr>
            <w:r>
              <w:t>4</w:t>
            </w:r>
          </w:p>
        </w:tc>
        <w:tc>
          <w:tcPr>
            <w:tcW w:w="1369" w:type="dxa"/>
            <w:shd w:val="clear" w:color="auto" w:fill="FFFFFF" w:themeFill="background1"/>
          </w:tcPr>
          <w:p w14:paraId="4C8723AD" w14:textId="21F296D1" w:rsidR="00CF2520" w:rsidRDefault="00505BBD" w:rsidP="00D119DA">
            <w:r>
              <w:t>Training Program</w:t>
            </w:r>
          </w:p>
        </w:tc>
        <w:tc>
          <w:tcPr>
            <w:tcW w:w="5718" w:type="dxa"/>
            <w:shd w:val="clear" w:color="auto" w:fill="FFFFFF" w:themeFill="background1"/>
          </w:tcPr>
          <w:p w14:paraId="77709210" w14:textId="0CAFCE0E" w:rsidR="00CF2520" w:rsidRDefault="00505BBD" w:rsidP="00D119DA">
            <w:r>
              <w:t>Develop training guides for end users and admins.</w:t>
            </w:r>
          </w:p>
        </w:tc>
        <w:tc>
          <w:tcPr>
            <w:tcW w:w="1345" w:type="dxa"/>
            <w:shd w:val="clear" w:color="auto" w:fill="FFFFFF" w:themeFill="background1"/>
          </w:tcPr>
          <w:p w14:paraId="34A0776F" w14:textId="0C186B42" w:rsidR="00CF2520" w:rsidRDefault="00505BBD" w:rsidP="00D119DA">
            <w:r>
              <w:t>June 2025</w:t>
            </w:r>
          </w:p>
        </w:tc>
      </w:tr>
    </w:tbl>
    <w:p w14:paraId="66BC26EE" w14:textId="0366FF9E" w:rsidR="00CF2520" w:rsidRDefault="00505BBD" w:rsidP="00CF2520">
      <w:r>
        <w:tab/>
      </w:r>
      <w:r>
        <w:tab/>
      </w:r>
      <w:r>
        <w:tab/>
      </w:r>
      <w:r>
        <w:tab/>
      </w:r>
      <w:r>
        <w:tab/>
      </w:r>
      <w:r>
        <w:tab/>
      </w:r>
      <w:r>
        <w:tab/>
      </w:r>
      <w:r>
        <w:tab/>
      </w:r>
      <w:r>
        <w:tab/>
      </w:r>
      <w:r>
        <w:tab/>
      </w:r>
      <w:r>
        <w:tab/>
      </w:r>
      <w:r>
        <w:tab/>
      </w:r>
      <w:r>
        <w:tab/>
      </w:r>
      <w:r>
        <w:tab/>
      </w:r>
      <w:r>
        <w:tab/>
      </w:r>
      <w:r>
        <w:tab/>
      </w:r>
      <w:r>
        <w:tab/>
      </w:r>
      <w:r>
        <w:tab/>
      </w:r>
    </w:p>
    <w:p w14:paraId="138DFC5C" w14:textId="77777777" w:rsidR="00505BBD" w:rsidRDefault="00505BBD" w:rsidP="00CF2520"/>
    <w:p w14:paraId="5B2E6388" w14:textId="4941CDBA" w:rsidR="00CF2520" w:rsidRDefault="00282F41" w:rsidP="00E03FF4">
      <w:pPr>
        <w:pStyle w:val="Heading1"/>
        <w:ind w:left="360"/>
      </w:pPr>
      <w:bookmarkStart w:id="5" w:name="_Toc117147390"/>
      <w:r>
        <w:lastRenderedPageBreak/>
        <w:t xml:space="preserve">A5. </w:t>
      </w:r>
      <w:r w:rsidR="00CF2520">
        <w:t>Scope</w:t>
      </w:r>
      <w:bookmarkEnd w:id="5"/>
    </w:p>
    <w:p w14:paraId="4D2E72F5" w14:textId="0C15858A" w:rsidR="00505BBD" w:rsidRDefault="00505BBD" w:rsidP="00505BBD">
      <w:bookmarkStart w:id="6" w:name="_Toc117147391"/>
      <w:r>
        <w:t>The proposed CRM system will support contact management, sales tracking, ticketing, activity logging, order processing, and reporting. It will include features such as role</w:t>
      </w:r>
      <w:r>
        <w:t xml:space="preserve"> </w:t>
      </w:r>
      <w:r>
        <w:t>based access, real</w:t>
      </w:r>
      <w:r>
        <w:t xml:space="preserve"> </w:t>
      </w:r>
      <w:r>
        <w:t>time updates, and integration with Microsoft Outlook. The solution does not cover marketing automation tools, customer</w:t>
      </w:r>
      <w:r>
        <w:t xml:space="preserve"> </w:t>
      </w:r>
      <w:r>
        <w:t>facing mobile app development, or store</w:t>
      </w:r>
      <w:r>
        <w:t xml:space="preserve"> </w:t>
      </w:r>
      <w:r>
        <w:t>front functionalities at this stage.</w:t>
      </w:r>
    </w:p>
    <w:p w14:paraId="1BAC2730" w14:textId="7C7E21D9" w:rsidR="00CF2520" w:rsidRDefault="00282F41" w:rsidP="00E03FF4">
      <w:pPr>
        <w:pStyle w:val="Heading1"/>
        <w:ind w:left="360"/>
      </w:pPr>
      <w:r>
        <w:t xml:space="preserve">A6. </w:t>
      </w:r>
      <w:r w:rsidR="00CF2520">
        <w:t>Environment</w:t>
      </w:r>
      <w:bookmarkEnd w:id="6"/>
    </w:p>
    <w:p w14:paraId="4A587FD7" w14:textId="152F7275" w:rsidR="00505BBD" w:rsidRDefault="00505BBD" w:rsidP="00505BBD">
      <w:r>
        <w:t>The system will utilize a web-based front-end accessible from modern browsers (Chrome, Firefox, Edge, Safari) and mobile devices (Android/iOS). The back</w:t>
      </w:r>
      <w:r>
        <w:t xml:space="preserve"> </w:t>
      </w:r>
      <w:r>
        <w:t>end will support RESTful APIs and integrate with Microsoft Active Directory and Exchange. The infrastructure will be hosted either on-premises or on a secure cloud platform, depending on vendor evaluation.</w:t>
      </w:r>
    </w:p>
    <w:p w14:paraId="50E3F96E" w14:textId="77777777" w:rsidR="00CF2520" w:rsidRDefault="00CF2520" w:rsidP="00CF2520"/>
    <w:p w14:paraId="54E4CEC5" w14:textId="77777777" w:rsidR="00CF2520" w:rsidRDefault="00CF2520" w:rsidP="00CF2520">
      <w:r>
        <w:br w:type="page"/>
      </w:r>
    </w:p>
    <w:p w14:paraId="68DD454A" w14:textId="77777777" w:rsidR="00CF2520" w:rsidRPr="00AF6DB0" w:rsidRDefault="00CF2520" w:rsidP="00CF2520">
      <w:pPr>
        <w:pStyle w:val="Heading1"/>
        <w:numPr>
          <w:ilvl w:val="0"/>
          <w:numId w:val="1"/>
        </w:numPr>
      </w:pPr>
      <w:bookmarkStart w:id="7" w:name="_Toc117147392"/>
      <w:r w:rsidRPr="00AF6DB0">
        <w:lastRenderedPageBreak/>
        <w:t>Requirements</w:t>
      </w:r>
      <w:bookmarkEnd w:id="7"/>
    </w:p>
    <w:p w14:paraId="527FB4F9" w14:textId="0DE582C9" w:rsidR="00C92450" w:rsidRDefault="00F5529F" w:rsidP="00CF2520">
      <w:r>
        <w:t xml:space="preserve">In the </w:t>
      </w:r>
      <w:r w:rsidR="002E243E">
        <w:t>subsections</w:t>
      </w:r>
      <w:r w:rsidR="00E9144E">
        <w:t xml:space="preserve"> below</w:t>
      </w:r>
      <w:r>
        <w:t xml:space="preserve">, explain your four distinct requirements, one for each subsection. </w:t>
      </w:r>
    </w:p>
    <w:p w14:paraId="2ED8F45A" w14:textId="30824DB8" w:rsidR="00CF2520" w:rsidRDefault="00CF2520" w:rsidP="00CF2520">
      <w:pPr>
        <w:rPr>
          <w:i/>
        </w:rPr>
      </w:pPr>
      <w:r w:rsidRPr="006B3DE9">
        <w:rPr>
          <w:i/>
        </w:rPr>
        <w:t xml:space="preserve">Note: All requirements must be in your own words and </w:t>
      </w:r>
      <w:r w:rsidR="00E9144E">
        <w:rPr>
          <w:i/>
        </w:rPr>
        <w:t xml:space="preserve">must </w:t>
      </w:r>
      <w:r w:rsidRPr="006B3DE9">
        <w:rPr>
          <w:i/>
        </w:rPr>
        <w:t xml:space="preserve">interpret the requirements found in the </w:t>
      </w:r>
      <w:r w:rsidR="005F1961">
        <w:rPr>
          <w:i/>
        </w:rPr>
        <w:t>“</w:t>
      </w:r>
      <w:r>
        <w:rPr>
          <w:i/>
        </w:rPr>
        <w:t>CRM Requirements</w:t>
      </w:r>
      <w:r w:rsidR="005F1961">
        <w:rPr>
          <w:i/>
        </w:rPr>
        <w:t>”</w:t>
      </w:r>
      <w:r>
        <w:rPr>
          <w:i/>
        </w:rPr>
        <w:t xml:space="preserve"> </w:t>
      </w:r>
      <w:r w:rsidR="00E9144E">
        <w:rPr>
          <w:i/>
        </w:rPr>
        <w:t>supporting document</w:t>
      </w:r>
      <w:r w:rsidRPr="006B3DE9">
        <w:rPr>
          <w:i/>
        </w:rPr>
        <w:t>. Please do not copy and paste word for word from the requi</w:t>
      </w:r>
      <w:r>
        <w:rPr>
          <w:i/>
        </w:rPr>
        <w:t xml:space="preserve">rements in the </w:t>
      </w:r>
      <w:r w:rsidR="005F1961">
        <w:rPr>
          <w:i/>
        </w:rPr>
        <w:t>“</w:t>
      </w:r>
      <w:r>
        <w:rPr>
          <w:i/>
        </w:rPr>
        <w:t>CRM Requirements</w:t>
      </w:r>
      <w:r w:rsidR="005F1961">
        <w:rPr>
          <w:i/>
        </w:rPr>
        <w:t>”</w:t>
      </w:r>
      <w:r>
        <w:rPr>
          <w:i/>
        </w:rPr>
        <w:t xml:space="preserve"> </w:t>
      </w:r>
      <w:r w:rsidR="00E9144E">
        <w:rPr>
          <w:i/>
        </w:rPr>
        <w:t>supporting document</w:t>
      </w:r>
      <w:r w:rsidRPr="006B3DE9">
        <w:rPr>
          <w:i/>
        </w:rPr>
        <w:t xml:space="preserve">. </w:t>
      </w:r>
    </w:p>
    <w:p w14:paraId="5422F19E" w14:textId="2285AA08" w:rsidR="00CF2520" w:rsidRPr="00477915" w:rsidRDefault="00CF2520" w:rsidP="00481121">
      <w:pPr>
        <w:pStyle w:val="Heading2"/>
        <w:ind w:left="450"/>
      </w:pPr>
      <w:bookmarkStart w:id="8" w:name="_Toc117147393"/>
      <w:r w:rsidRPr="00477915">
        <w:t>Business Requirements</w:t>
      </w:r>
      <w:bookmarkEnd w:id="8"/>
    </w:p>
    <w:p w14:paraId="4716CA5D" w14:textId="77777777" w:rsidR="009B13C5" w:rsidRDefault="009B13C5" w:rsidP="009B13C5">
      <w:pPr>
        <w:ind w:left="450"/>
      </w:pPr>
      <w:bookmarkStart w:id="9" w:name="_Toc117147394"/>
      <w:r>
        <w:t>The CRM solution must support robust reporting features that allow users to generate, filter, and export both predefined and custom reports. These reports should accommodate executive-level summaries as well as detailed views filtered by department, date range, and user-defined parameters. This business requirement addresses MJ Logistics’ need for real-time insight into sales performance, stakeholder engagement, and operational efficiency.</w:t>
      </w:r>
    </w:p>
    <w:p w14:paraId="0EBE2E74" w14:textId="37B98A40" w:rsidR="00CF2520" w:rsidRPr="00477915" w:rsidRDefault="00CF2520" w:rsidP="00481121">
      <w:pPr>
        <w:pStyle w:val="Heading2"/>
        <w:ind w:left="450"/>
        <w:rPr>
          <w:sz w:val="22"/>
          <w:szCs w:val="22"/>
        </w:rPr>
      </w:pPr>
      <w:r w:rsidRPr="00477915">
        <w:t>User Requirements</w:t>
      </w:r>
      <w:bookmarkEnd w:id="9"/>
    </w:p>
    <w:p w14:paraId="0379B972" w14:textId="77777777" w:rsidR="009B13C5" w:rsidRDefault="009B13C5" w:rsidP="009B13C5">
      <w:pPr>
        <w:ind w:left="450"/>
      </w:pPr>
      <w:bookmarkStart w:id="10" w:name="_Toc117147395"/>
      <w:r>
        <w:t>The system must provide seamless access for users operating across various platforms and devices. This includes support for major browsers such as Chrome, Firefox, Safari, and Edge, as well as mobile operating systems like Android and iOS. Given MJ Logistics' distributed workforce and increasing remote operations, this user requirement ensures consistent access to the CRM across all user environments.</w:t>
      </w:r>
    </w:p>
    <w:p w14:paraId="3C8BDAA3" w14:textId="63F99C27" w:rsidR="00CF2520" w:rsidRPr="00AF6DB0" w:rsidRDefault="00CF2520" w:rsidP="00481121">
      <w:pPr>
        <w:pStyle w:val="Heading2"/>
        <w:ind w:left="450"/>
      </w:pPr>
      <w:r w:rsidRPr="00AF6DB0">
        <w:t>Functional Requirements</w:t>
      </w:r>
      <w:bookmarkEnd w:id="10"/>
      <w:r w:rsidRPr="00AF6DB0">
        <w:t xml:space="preserve"> </w:t>
      </w:r>
    </w:p>
    <w:p w14:paraId="0E5C40E5" w14:textId="77777777" w:rsidR="009B13C5" w:rsidRDefault="009B13C5" w:rsidP="009B13C5">
      <w:pPr>
        <w:ind w:left="450"/>
      </w:pPr>
      <w:bookmarkStart w:id="11" w:name="_Toc117147396"/>
      <w:r>
        <w:t>The CRM must include a comprehensive ticketing module that tracks all interactions with clients or partners. Each ticket should log contact information, the nature of the inquiry, timestamps, assigned staff, and a history of follow-ups. The system must automatically associate these records with relevant contacts and generate audit trails to support accountability and service quality.</w:t>
      </w:r>
    </w:p>
    <w:p w14:paraId="6D547D3E" w14:textId="2DB92FAE" w:rsidR="00CF2520" w:rsidRPr="00AF6DB0" w:rsidRDefault="00CF2520" w:rsidP="00481121">
      <w:pPr>
        <w:pStyle w:val="Heading2"/>
        <w:ind w:left="450"/>
      </w:pPr>
      <w:r w:rsidRPr="00AF6DB0">
        <w:t>Non</w:t>
      </w:r>
      <w:r w:rsidR="00E9144E">
        <w:t>-</w:t>
      </w:r>
      <w:r w:rsidRPr="00AF6DB0">
        <w:t>Functional Requirements</w:t>
      </w:r>
      <w:bookmarkEnd w:id="11"/>
      <w:r w:rsidRPr="00AF6DB0">
        <w:t xml:space="preserve"> </w:t>
      </w:r>
    </w:p>
    <w:p w14:paraId="38E01AB8" w14:textId="60B331ED" w:rsidR="00CF2520" w:rsidRDefault="009B13C5" w:rsidP="009B13C5">
      <w:pPr>
        <w:ind w:left="450"/>
      </w:pPr>
      <w:r>
        <w:t>The system must enforce strong data governance through permissions and audit logging. It should support both soft and hard delete functions, where soft deletes hide records from standard views and hard deletes permanently remove data with appropriate authorization. The system must also maintain version control and allow for rollback of entries where needed, supporting long-term record accuracy and regulatory compliance.</w:t>
      </w:r>
    </w:p>
    <w:p w14:paraId="742C3FCA" w14:textId="77777777" w:rsidR="009B13C5" w:rsidRDefault="009B13C5" w:rsidP="009B13C5">
      <w:pPr>
        <w:ind w:left="450"/>
      </w:pPr>
    </w:p>
    <w:p w14:paraId="08F7CD87" w14:textId="77777777" w:rsidR="009B13C5" w:rsidRDefault="009B13C5" w:rsidP="009B13C5">
      <w:pPr>
        <w:ind w:left="450"/>
      </w:pPr>
    </w:p>
    <w:p w14:paraId="027CAA4A" w14:textId="77777777" w:rsidR="009B13C5" w:rsidRDefault="009B13C5" w:rsidP="009B13C5">
      <w:pPr>
        <w:ind w:left="450"/>
      </w:pPr>
    </w:p>
    <w:p w14:paraId="4BABB34C" w14:textId="77777777" w:rsidR="009B13C5" w:rsidRDefault="009B13C5" w:rsidP="009B13C5">
      <w:pPr>
        <w:ind w:left="450"/>
      </w:pPr>
    </w:p>
    <w:p w14:paraId="0422145F" w14:textId="77777777" w:rsidR="009B13C5" w:rsidRDefault="009B13C5" w:rsidP="009B13C5">
      <w:pPr>
        <w:ind w:left="450"/>
      </w:pPr>
    </w:p>
    <w:p w14:paraId="5BEF55E9" w14:textId="77777777" w:rsidR="009B13C5" w:rsidRDefault="009B13C5" w:rsidP="009B13C5">
      <w:pPr>
        <w:ind w:left="450"/>
      </w:pPr>
    </w:p>
    <w:p w14:paraId="1CDF4CEF" w14:textId="77777777" w:rsidR="009B13C5" w:rsidRPr="009B13C5" w:rsidRDefault="009B13C5" w:rsidP="009B13C5">
      <w:pPr>
        <w:ind w:left="450"/>
      </w:pPr>
    </w:p>
    <w:p w14:paraId="086DD4DF" w14:textId="010E586F" w:rsidR="00CF2520" w:rsidRPr="00EF7FBE" w:rsidRDefault="0005266E" w:rsidP="00CF2520">
      <w:pPr>
        <w:pStyle w:val="Heading1"/>
        <w:numPr>
          <w:ilvl w:val="0"/>
          <w:numId w:val="1"/>
        </w:numPr>
      </w:pPr>
      <w:bookmarkStart w:id="12" w:name="_Toc117147397"/>
      <w:r>
        <w:lastRenderedPageBreak/>
        <w:t>So</w:t>
      </w:r>
      <w:r w:rsidR="007C0B19">
        <w:t>ft</w:t>
      </w:r>
      <w:r>
        <w:t>ware Development Methodology</w:t>
      </w:r>
      <w:bookmarkEnd w:id="12"/>
    </w:p>
    <w:p w14:paraId="788C222F" w14:textId="5E89C6CF" w:rsidR="00CF2520" w:rsidRPr="00EF7FBE" w:rsidRDefault="00CF2520" w:rsidP="00CF2520">
      <w:r>
        <w:t xml:space="preserve">Examine the </w:t>
      </w:r>
      <w:r w:rsidR="0063718C">
        <w:t>Agile</w:t>
      </w:r>
      <w:r>
        <w:t xml:space="preserve"> methodology and compare it to other software development methodologies. </w:t>
      </w:r>
    </w:p>
    <w:p w14:paraId="3308679A" w14:textId="4B5D5980" w:rsidR="00CF2520" w:rsidRDefault="00CF2520" w:rsidP="00CF2520">
      <w:pPr>
        <w:rPr>
          <w:i/>
        </w:rPr>
      </w:pPr>
      <w:r w:rsidRPr="006B3DE9">
        <w:rPr>
          <w:i/>
        </w:rPr>
        <w:t>Note: All subsections are required.</w:t>
      </w:r>
      <w:r>
        <w:rPr>
          <w:i/>
        </w:rPr>
        <w:t xml:space="preserve"> Refer to the requirements section and rubric </w:t>
      </w:r>
      <w:r w:rsidR="00AA644B">
        <w:rPr>
          <w:i/>
        </w:rPr>
        <w:t xml:space="preserve">section of the assessment </w:t>
      </w:r>
      <w:r>
        <w:rPr>
          <w:i/>
        </w:rPr>
        <w:t>for additional information.</w:t>
      </w:r>
    </w:p>
    <w:p w14:paraId="74D4D776" w14:textId="11EC59B3" w:rsidR="00690B30" w:rsidRPr="00527C23" w:rsidRDefault="00690B30" w:rsidP="00527C23">
      <w:pPr>
        <w:pStyle w:val="Heading1"/>
      </w:pPr>
      <w:bookmarkStart w:id="13" w:name="_Toc117147398"/>
      <w:r>
        <w:t>C1</w:t>
      </w:r>
      <w:r w:rsidR="00E9144E">
        <w:t>.</w:t>
      </w:r>
      <w:r w:rsidR="00407D40">
        <w:t xml:space="preserve"> Advantages and Disadvantages</w:t>
      </w:r>
      <w:bookmarkEnd w:id="13"/>
    </w:p>
    <w:p w14:paraId="647B429B" w14:textId="54934334" w:rsidR="00CF2520" w:rsidRPr="0005266E" w:rsidRDefault="0005266E" w:rsidP="00BB7EF6">
      <w:pPr>
        <w:pStyle w:val="Heading2"/>
        <w:ind w:left="540"/>
      </w:pPr>
      <w:bookmarkStart w:id="14" w:name="_Toc117147399"/>
      <w:r w:rsidRPr="0005266E">
        <w:t>Advantages of the Agile Method</w:t>
      </w:r>
      <w:bookmarkEnd w:id="14"/>
    </w:p>
    <w:p w14:paraId="67B70EF8" w14:textId="49FEC194" w:rsidR="00CF2520" w:rsidRPr="00EF7FBE" w:rsidRDefault="009B13C5" w:rsidP="00BB7EF6">
      <w:pPr>
        <w:tabs>
          <w:tab w:val="left" w:pos="450"/>
        </w:tabs>
        <w:ind w:left="540"/>
      </w:pPr>
      <w:r>
        <w:t xml:space="preserve">Agile supports frequent stakeholder feedback through sprints and iteration reviews, helping align </w:t>
      </w:r>
      <w:r>
        <w:t>CRM</w:t>
      </w:r>
      <w:r>
        <w:t xml:space="preserve"> development with evolving company needs</w:t>
      </w:r>
      <w:r>
        <w:t xml:space="preserve">. </w:t>
      </w:r>
      <w:r>
        <w:t>Agile reduces the risk of project failure by delivering working features early, allowing issues to be caught before major investment.</w:t>
      </w:r>
      <w:r>
        <w:t xml:space="preserve"> </w:t>
      </w:r>
      <w:r>
        <w:t>Agile allows teams to adapt to changing priorities, which is essential for MJ Logistics as its CRM needs may grow or shift during development.</w:t>
      </w:r>
    </w:p>
    <w:p w14:paraId="74C6380D" w14:textId="30860240" w:rsidR="00CF2520" w:rsidRPr="0005266E" w:rsidRDefault="0005266E" w:rsidP="00BB7EF6">
      <w:pPr>
        <w:pStyle w:val="Heading2"/>
        <w:ind w:left="540"/>
      </w:pPr>
      <w:bookmarkStart w:id="15" w:name="_Toc117147400"/>
      <w:r w:rsidRPr="0005266E">
        <w:t>Disadvantages of the Agile Method</w:t>
      </w:r>
      <w:bookmarkEnd w:id="15"/>
    </w:p>
    <w:p w14:paraId="73614381" w14:textId="20633CE6" w:rsidR="00CF2520" w:rsidRDefault="009B13C5" w:rsidP="00BB7EF6">
      <w:pPr>
        <w:tabs>
          <w:tab w:val="left" w:pos="450"/>
        </w:tabs>
        <w:ind w:left="540"/>
      </w:pPr>
      <w:r>
        <w:t>Agile requires active and ongoing participation from stakeholders, which can be difficult for busy departments.</w:t>
      </w:r>
      <w:r>
        <w:t xml:space="preserve"> </w:t>
      </w:r>
      <w:r>
        <w:t>Without strict boundaries, Agile can lead to scope creep as new feature requests emerge mid-development.</w:t>
      </w:r>
      <w:r>
        <w:t xml:space="preserve"> </w:t>
      </w:r>
      <w:r>
        <w:t>Agile's flexibility may make it harder to forecast budgets and delivery timelines, especially early in the project.</w:t>
      </w:r>
    </w:p>
    <w:p w14:paraId="3425E0A6" w14:textId="027448BC" w:rsidR="0082684E" w:rsidRPr="00BB7EF6" w:rsidRDefault="0005266E" w:rsidP="00BB7EF6">
      <w:pPr>
        <w:pStyle w:val="Heading2"/>
        <w:ind w:left="540"/>
      </w:pPr>
      <w:bookmarkStart w:id="16" w:name="_Toc117147401"/>
      <w:r w:rsidRPr="00BB7EF6">
        <w:t xml:space="preserve">Advantages of </w:t>
      </w:r>
      <w:bookmarkEnd w:id="16"/>
      <w:r w:rsidR="009B13C5">
        <w:t>the Waterfall method</w:t>
      </w:r>
    </w:p>
    <w:p w14:paraId="2C280923" w14:textId="5DB70046" w:rsidR="0082684E" w:rsidRPr="00EF7FBE" w:rsidRDefault="009B13C5" w:rsidP="00BB7EF6">
      <w:pPr>
        <w:tabs>
          <w:tab w:val="left" w:pos="450"/>
        </w:tabs>
        <w:ind w:left="540"/>
      </w:pPr>
      <w:r>
        <w:t>Waterfall offers a linear and structured process, making it easier to track project milestones and deadlines.</w:t>
      </w:r>
      <w:r>
        <w:t xml:space="preserve"> </w:t>
      </w:r>
      <w:r>
        <w:t>Budgets and timelines are easier to estimate and manage with fixed requirements.</w:t>
      </w:r>
      <w:r w:rsidR="00B40B6D">
        <w:t xml:space="preserve"> </w:t>
      </w:r>
      <w:r w:rsidR="00B40B6D">
        <w:t>Waterfall encourages thorough documentation, which benefits long-term maintenance and onboarding.</w:t>
      </w:r>
      <w:r w:rsidR="0082684E">
        <w:t xml:space="preserve"> </w:t>
      </w:r>
    </w:p>
    <w:p w14:paraId="16F34C79" w14:textId="02F57C1C" w:rsidR="0082684E" w:rsidRPr="00BB7EF6" w:rsidRDefault="00BB7EF6" w:rsidP="00BB7EF6">
      <w:pPr>
        <w:pStyle w:val="Heading2"/>
        <w:ind w:left="540"/>
      </w:pPr>
      <w:bookmarkStart w:id="17" w:name="_Toc117147402"/>
      <w:r w:rsidRPr="00BB7EF6">
        <w:t xml:space="preserve">Disadvantages of </w:t>
      </w:r>
      <w:bookmarkEnd w:id="17"/>
      <w:r w:rsidR="009B13C5">
        <w:t>the waterfall method</w:t>
      </w:r>
    </w:p>
    <w:p w14:paraId="3E434818" w14:textId="502171F4" w:rsidR="00407D40" w:rsidRDefault="00B40B6D" w:rsidP="00BB7EF6">
      <w:pPr>
        <w:tabs>
          <w:tab w:val="left" w:pos="450"/>
        </w:tabs>
        <w:ind w:left="540"/>
      </w:pPr>
      <w:r>
        <w:t>Waterfall is inflexible; once requirements are defined, changes are costly and difficult to implement.</w:t>
      </w:r>
      <w:r>
        <w:t xml:space="preserve"> </w:t>
      </w:r>
      <w:r>
        <w:t>Testing is delayed until after development, which increases the risk of discovering critical flaws too late.</w:t>
      </w:r>
      <w:r>
        <w:t xml:space="preserve"> </w:t>
      </w:r>
      <w:r>
        <w:t>Limited user feedback during development may result in a product that doesn’t meet actual business needs.</w:t>
      </w:r>
    </w:p>
    <w:p w14:paraId="4675D2A2" w14:textId="77777777" w:rsidR="00115E91" w:rsidRDefault="00115E91" w:rsidP="00BB7EF6">
      <w:pPr>
        <w:tabs>
          <w:tab w:val="left" w:pos="450"/>
        </w:tabs>
        <w:ind w:left="540"/>
      </w:pPr>
    </w:p>
    <w:p w14:paraId="7A435D5C" w14:textId="1CBE4117" w:rsidR="00407D40" w:rsidRPr="00EF7FBE" w:rsidRDefault="00407D40" w:rsidP="009537CD">
      <w:pPr>
        <w:pStyle w:val="Heading1"/>
      </w:pPr>
      <w:bookmarkStart w:id="18" w:name="_Toc117147403"/>
      <w:r>
        <w:t xml:space="preserve">C2. </w:t>
      </w:r>
      <w:r w:rsidR="00CE411B">
        <w:t>Best suited</w:t>
      </w:r>
      <w:bookmarkEnd w:id="18"/>
    </w:p>
    <w:p w14:paraId="1A437B54" w14:textId="77777777" w:rsidR="00982775" w:rsidRDefault="00982775" w:rsidP="00982775">
      <w:r>
        <w:t>Agile is the most suitable development methodology for MJ Logistics’ CRM project. The company's evolving business processes and need for real-time input from stakeholders make Agile’s iterative approach ideal. Agile allows MJ Logistics to prioritize modules such as contact management, ticketing, and reporting, implementing them incrementally and adjusting based on feedback. This also supports future integrations and scalability more effectively than a fixed-scope Waterfall model.</w:t>
      </w:r>
    </w:p>
    <w:p w14:paraId="2C66008D" w14:textId="65A4DAF1" w:rsidR="00CF2520" w:rsidRDefault="00CF2520" w:rsidP="00CF2520">
      <w:pPr>
        <w:rPr>
          <w:rFonts w:asciiTheme="majorHAnsi" w:eastAsiaTheme="majorEastAsia" w:hAnsiTheme="majorHAnsi" w:cstheme="majorBidi"/>
          <w:color w:val="262626" w:themeColor="text1" w:themeTint="D9"/>
          <w:sz w:val="40"/>
          <w:szCs w:val="40"/>
        </w:rPr>
      </w:pPr>
    </w:p>
    <w:p w14:paraId="602FFC69" w14:textId="5BEACAFC" w:rsidR="00CF2520" w:rsidRDefault="002B1FC8" w:rsidP="00E03FF4">
      <w:pPr>
        <w:pStyle w:val="Heading1"/>
        <w:numPr>
          <w:ilvl w:val="0"/>
          <w:numId w:val="1"/>
        </w:numPr>
      </w:pPr>
      <w:bookmarkStart w:id="19" w:name="_Toc117147404"/>
      <w:r>
        <w:lastRenderedPageBreak/>
        <w:t xml:space="preserve">Create </w:t>
      </w:r>
      <w:r w:rsidR="00D90A9D">
        <w:t>T</w:t>
      </w:r>
      <w:r>
        <w:t xml:space="preserve">wo </w:t>
      </w:r>
      <w:r w:rsidR="00D90A9D">
        <w:t>R</w:t>
      </w:r>
      <w:r>
        <w:t>epresen</w:t>
      </w:r>
      <w:r w:rsidR="00D90A9D">
        <w:t>t</w:t>
      </w:r>
      <w:r>
        <w:t xml:space="preserve">ations of the </w:t>
      </w:r>
      <w:r w:rsidR="00D90A9D">
        <w:t>S</w:t>
      </w:r>
      <w:r>
        <w:t xml:space="preserve">oftware </w:t>
      </w:r>
      <w:r w:rsidR="00D90A9D">
        <w:t>S</w:t>
      </w:r>
      <w:r>
        <w:t>olution</w:t>
      </w:r>
      <w:bookmarkEnd w:id="19"/>
    </w:p>
    <w:p w14:paraId="29BEEE78" w14:textId="17B3E9B3" w:rsidR="00CF2520" w:rsidRPr="006B3DE9" w:rsidRDefault="00CF2520" w:rsidP="00CF2520">
      <w:pPr>
        <w:rPr>
          <w:i/>
        </w:rPr>
      </w:pPr>
      <w:r w:rsidRPr="006B3DE9">
        <w:rPr>
          <w:i/>
        </w:rPr>
        <w:t xml:space="preserve">Note: </w:t>
      </w:r>
      <w:r w:rsidR="004E11C7">
        <w:rPr>
          <w:i/>
        </w:rPr>
        <w:t>You may add subsections here</w:t>
      </w:r>
      <w:r w:rsidRPr="006B3DE9">
        <w:rPr>
          <w:i/>
        </w:rPr>
        <w:t xml:space="preserve"> to fit the needs of the solution. A</w:t>
      </w:r>
      <w:r>
        <w:rPr>
          <w:i/>
        </w:rPr>
        <w:t xml:space="preserve">t least two </w:t>
      </w:r>
      <w:r w:rsidR="00380AFF">
        <w:rPr>
          <w:i/>
        </w:rPr>
        <w:t xml:space="preserve">different </w:t>
      </w:r>
      <w:r>
        <w:rPr>
          <w:i/>
        </w:rPr>
        <w:t>representations of your design</w:t>
      </w:r>
      <w:r w:rsidRPr="006B3DE9">
        <w:rPr>
          <w:i/>
        </w:rPr>
        <w:t xml:space="preserve"> need to be present. </w:t>
      </w:r>
    </w:p>
    <w:p w14:paraId="1CCF4691" w14:textId="76EDA73A" w:rsidR="00CF2520" w:rsidRDefault="00DF5A94" w:rsidP="006C35B2">
      <w:pPr>
        <w:pStyle w:val="Heading2"/>
        <w:ind w:left="450"/>
      </w:pPr>
      <w:bookmarkStart w:id="20" w:name="_Toc117147405"/>
      <w:r>
        <w:t>Representation 1</w:t>
      </w:r>
      <w:bookmarkEnd w:id="20"/>
      <w:r w:rsidR="00AC69D0">
        <w:t>: UML Class DIAGRAM</w:t>
      </w:r>
    </w:p>
    <w:p w14:paraId="12735E58" w14:textId="77777777" w:rsidR="00AC69D0" w:rsidRDefault="00AC69D0" w:rsidP="00AC69D0">
      <w:pPr>
        <w:ind w:left="450"/>
      </w:pPr>
      <w:r>
        <w:t>This UML class diagram depicts core CRM entities such as Business, Contact, Ticket, and Order. It illustrates the relationships between these entities, which are critical to the CRM’s data model. The structure allows for efficient data management and supports one-to-many relationships, making it easier to associate contacts with multiple orders or support tickets.</w:t>
      </w:r>
    </w:p>
    <w:p w14:paraId="6B73DE68" w14:textId="1EE0002C" w:rsidR="00CF2520" w:rsidRDefault="00CF2520" w:rsidP="006C35B2">
      <w:pPr>
        <w:ind w:left="450"/>
      </w:pPr>
    </w:p>
    <w:p w14:paraId="1ED9027B" w14:textId="77A29F9A" w:rsidR="007C0B19" w:rsidRDefault="00AC69D0" w:rsidP="00AC69D0">
      <w:pPr>
        <w:ind w:left="450"/>
      </w:pPr>
      <w:r>
        <w:rPr>
          <w:noProof/>
        </w:rPr>
        <w:drawing>
          <wp:inline distT="0" distB="0" distL="0" distR="0" wp14:anchorId="1933FAD3" wp14:editId="6CEE7C70">
            <wp:extent cx="5029200" cy="1669983"/>
            <wp:effectExtent l="0" t="0" r="0" b="0"/>
            <wp:docPr id="1" name="Picture 1" descr="A diagram of a contact informa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diagram of a contact information&#10;&#10;AI-generated content may be incorrect."/>
                    <pic:cNvPicPr/>
                  </pic:nvPicPr>
                  <pic:blipFill>
                    <a:blip r:embed="rId16"/>
                    <a:stretch>
                      <a:fillRect/>
                    </a:stretch>
                  </pic:blipFill>
                  <pic:spPr>
                    <a:xfrm>
                      <a:off x="0" y="0"/>
                      <a:ext cx="5029200" cy="1669983"/>
                    </a:xfrm>
                    <a:prstGeom prst="rect">
                      <a:avLst/>
                    </a:prstGeom>
                  </pic:spPr>
                </pic:pic>
              </a:graphicData>
            </a:graphic>
          </wp:inline>
        </w:drawing>
      </w:r>
    </w:p>
    <w:p w14:paraId="2EBCDAF3" w14:textId="77777777" w:rsidR="007C0B19" w:rsidRDefault="007C0B19" w:rsidP="006C35B2">
      <w:pPr>
        <w:ind w:left="450"/>
      </w:pPr>
    </w:p>
    <w:p w14:paraId="0F85D2ED" w14:textId="602956FF" w:rsidR="00CF2520" w:rsidRDefault="00243E12" w:rsidP="00ED770D">
      <w:pPr>
        <w:pStyle w:val="Heading2"/>
        <w:ind w:left="450"/>
      </w:pPr>
      <w:bookmarkStart w:id="21" w:name="_Toc117147406"/>
      <w:r>
        <w:t>Representation 2</w:t>
      </w:r>
      <w:bookmarkEnd w:id="21"/>
      <w:r w:rsidR="00AC69D0">
        <w:t>: TICKET LIFECYCLE FLOWCHART</w:t>
      </w:r>
    </w:p>
    <w:p w14:paraId="3A663205" w14:textId="7B69D63A" w:rsidR="007C0B19" w:rsidRDefault="00AC69D0" w:rsidP="00ED770D">
      <w:pPr>
        <w:ind w:left="450"/>
      </w:pPr>
      <w:r>
        <w:t>This process flowchart outlines the full lifecycle of a customer support ticket. It begins with receiving a customer inquiry and ends with resolution and closure. The flow ensures the system supports essential steps such as assignment, response, follow-up, and escalation when needed. This representation provides clarity on business logic and system flow for developers and stakeholders alike.</w:t>
      </w:r>
    </w:p>
    <w:p w14:paraId="05588FF2" w14:textId="4E3F88EB" w:rsidR="00506D2C" w:rsidRDefault="00AC69D0" w:rsidP="009F0011">
      <w:pPr>
        <w:ind w:left="450"/>
      </w:pPr>
      <w:r>
        <w:rPr>
          <w:noProof/>
        </w:rPr>
        <w:lastRenderedPageBreak/>
        <w:drawing>
          <wp:inline distT="0" distB="0" distL="0" distR="0" wp14:anchorId="5DAD5EE9" wp14:editId="4019B871">
            <wp:extent cx="5029200" cy="9190892"/>
            <wp:effectExtent l="0" t="0" r="0" b="0"/>
            <wp:docPr id="2" name="Picture 2" descr="A diagram of a customer ser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agram of a customer service&#10;&#10;AI-generated content may be incorrect."/>
                    <pic:cNvPicPr/>
                  </pic:nvPicPr>
                  <pic:blipFill>
                    <a:blip r:embed="rId17"/>
                    <a:stretch>
                      <a:fillRect/>
                    </a:stretch>
                  </pic:blipFill>
                  <pic:spPr>
                    <a:xfrm>
                      <a:off x="0" y="0"/>
                      <a:ext cx="5029200" cy="9190892"/>
                    </a:xfrm>
                    <a:prstGeom prst="rect">
                      <a:avLst/>
                    </a:prstGeom>
                  </pic:spPr>
                </pic:pic>
              </a:graphicData>
            </a:graphic>
          </wp:inline>
        </w:drawing>
      </w:r>
    </w:p>
    <w:p w14:paraId="0DE3EBF4" w14:textId="77777777" w:rsidR="00CF2520" w:rsidRDefault="00CF2520" w:rsidP="00E03FF4">
      <w:pPr>
        <w:pStyle w:val="Heading1"/>
        <w:numPr>
          <w:ilvl w:val="0"/>
          <w:numId w:val="1"/>
        </w:numPr>
      </w:pPr>
      <w:bookmarkStart w:id="22" w:name="_Toc117147407"/>
      <w:r>
        <w:lastRenderedPageBreak/>
        <w:t>Testing</w:t>
      </w:r>
      <w:bookmarkEnd w:id="22"/>
    </w:p>
    <w:p w14:paraId="4A325FED" w14:textId="223A813D" w:rsidR="00CF2520" w:rsidRPr="00775FF6" w:rsidRDefault="00CF2520" w:rsidP="00ED770D">
      <w:pPr>
        <w:pStyle w:val="Heading1"/>
        <w:ind w:left="1314"/>
      </w:pPr>
      <w:bookmarkStart w:id="23" w:name="_Toc117147408"/>
      <w:r>
        <w:t>Test Name 1</w:t>
      </w:r>
      <w:bookmarkEnd w:id="23"/>
      <w:r w:rsidR="009F0011">
        <w:t>: create and assign ticket</w:t>
      </w: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20E0AA0F" w14:textId="77777777" w:rsidTr="00D119DA">
        <w:trPr>
          <w:trHeight w:val="345"/>
        </w:trPr>
        <w:tc>
          <w:tcPr>
            <w:tcW w:w="9390" w:type="dxa"/>
          </w:tcPr>
          <w:p w14:paraId="0996D8B3" w14:textId="7677C624" w:rsidR="00CF2520" w:rsidRPr="00385322" w:rsidRDefault="00CF2520" w:rsidP="00D119DA">
            <w:r w:rsidRPr="00385322">
              <w:t>Requirement to be tested</w:t>
            </w:r>
            <w:r w:rsidR="00581883">
              <w:t>:</w:t>
            </w:r>
          </w:p>
          <w:p w14:paraId="7B03F715" w14:textId="6BC459CD" w:rsidR="00CF2520" w:rsidRPr="00385322" w:rsidRDefault="009F0011" w:rsidP="00D119DA">
            <w:r>
              <w:t>The system must allow users to create a ticket for a customer inquiry and assign it to the appropriate department team with the CRM system.</w:t>
            </w:r>
          </w:p>
          <w:p w14:paraId="622AD956" w14:textId="77777777" w:rsidR="00CF2520" w:rsidRPr="00385322" w:rsidRDefault="00CF2520" w:rsidP="00D119DA"/>
        </w:tc>
      </w:tr>
      <w:tr w:rsidR="00CF2520" w:rsidRPr="00385322" w14:paraId="609F3AEB" w14:textId="77777777" w:rsidTr="00D119DA">
        <w:trPr>
          <w:trHeight w:val="405"/>
        </w:trPr>
        <w:tc>
          <w:tcPr>
            <w:tcW w:w="9390" w:type="dxa"/>
          </w:tcPr>
          <w:p w14:paraId="65E8D7EA" w14:textId="700A1B26" w:rsidR="00CF2520" w:rsidRPr="00385322" w:rsidRDefault="00CF2520" w:rsidP="00D119DA">
            <w:r w:rsidRPr="00385322">
              <w:t xml:space="preserve">Preconditions: </w:t>
            </w:r>
            <w:r w:rsidR="005F1961">
              <w:t>C</w:t>
            </w:r>
            <w:r w:rsidRPr="00385322">
              <w:t xml:space="preserve">onditions that must be present before </w:t>
            </w:r>
            <w:r w:rsidR="00581883">
              <w:t xml:space="preserve">the </w:t>
            </w:r>
            <w:r w:rsidRPr="00385322">
              <w:t>test case can successfully run</w:t>
            </w:r>
            <w:r w:rsidR="00581883">
              <w:t>.</w:t>
            </w:r>
          </w:p>
          <w:p w14:paraId="30B01D60" w14:textId="4A829458" w:rsidR="00CF2520" w:rsidRPr="00385322" w:rsidRDefault="009F0011" w:rsidP="00D119DA">
            <w:r>
              <w:t>The user must be logged into the CRM system with appropriate permissions. The customer contact profile must already exist within the database. The user must have access to the ‘Ticketing’ module of the CRM.</w:t>
            </w:r>
          </w:p>
          <w:p w14:paraId="6F63BEE5" w14:textId="77777777" w:rsidR="00CF2520" w:rsidRPr="00385322" w:rsidRDefault="00CF2520" w:rsidP="00D119DA"/>
        </w:tc>
      </w:tr>
      <w:tr w:rsidR="00CF2520" w:rsidRPr="00385322" w14:paraId="20B96100" w14:textId="77777777" w:rsidTr="00D119DA">
        <w:trPr>
          <w:trHeight w:val="420"/>
        </w:trPr>
        <w:tc>
          <w:tcPr>
            <w:tcW w:w="9390" w:type="dxa"/>
          </w:tcPr>
          <w:p w14:paraId="57A44095" w14:textId="3654D5EB" w:rsidR="00CF2520" w:rsidRPr="00385322" w:rsidRDefault="00CF2520" w:rsidP="00D119DA">
            <w:r w:rsidRPr="00385322">
              <w:t>Steps: The steps the tester must execute to test the feature.</w:t>
            </w:r>
          </w:p>
          <w:p w14:paraId="534E6D98" w14:textId="72216589" w:rsidR="00CF2520" w:rsidRPr="00385322" w:rsidRDefault="009F0011" w:rsidP="00CF2520">
            <w:pPr>
              <w:pStyle w:val="ListParagraph"/>
              <w:numPr>
                <w:ilvl w:val="0"/>
                <w:numId w:val="3"/>
              </w:numPr>
              <w:spacing w:after="0" w:line="240" w:lineRule="auto"/>
              <w:ind w:left="0" w:firstLine="0"/>
            </w:pPr>
            <w:r>
              <w:t>Navigate to the ‘Contacts’ section of the CRM</w:t>
            </w:r>
            <w:r w:rsidR="00CF2520" w:rsidRPr="00385322">
              <w:t xml:space="preserve"> </w:t>
            </w:r>
          </w:p>
          <w:p w14:paraId="02CF356B" w14:textId="77CC9C95" w:rsidR="00CF2520" w:rsidRDefault="009F0011" w:rsidP="00CF2520">
            <w:pPr>
              <w:pStyle w:val="ListParagraph"/>
              <w:numPr>
                <w:ilvl w:val="0"/>
                <w:numId w:val="3"/>
              </w:numPr>
              <w:spacing w:after="0" w:line="240" w:lineRule="auto"/>
              <w:ind w:left="0" w:firstLine="0"/>
            </w:pPr>
            <w:r>
              <w:t>Select an existing contact profile.</w:t>
            </w:r>
          </w:p>
          <w:p w14:paraId="38958A7D" w14:textId="23835336" w:rsidR="009F0011" w:rsidRDefault="009F0011" w:rsidP="00CF2520">
            <w:pPr>
              <w:pStyle w:val="ListParagraph"/>
              <w:numPr>
                <w:ilvl w:val="0"/>
                <w:numId w:val="3"/>
              </w:numPr>
              <w:spacing w:after="0" w:line="240" w:lineRule="auto"/>
              <w:ind w:left="0" w:firstLine="0"/>
            </w:pPr>
            <w:r>
              <w:t>Click on ‘New Ticket’.</w:t>
            </w:r>
          </w:p>
          <w:p w14:paraId="4D343C98" w14:textId="1C726BC5" w:rsidR="009F0011" w:rsidRPr="00385322" w:rsidRDefault="009F0011" w:rsidP="00CF2520">
            <w:pPr>
              <w:pStyle w:val="ListParagraph"/>
              <w:numPr>
                <w:ilvl w:val="0"/>
                <w:numId w:val="3"/>
              </w:numPr>
              <w:spacing w:after="0" w:line="240" w:lineRule="auto"/>
              <w:ind w:left="0" w:firstLine="0"/>
            </w:pPr>
            <w:r>
              <w:t>Fill out the required fields: subject, inquiry description, and select the appropriate department from the dropdown.</w:t>
            </w:r>
          </w:p>
          <w:p w14:paraId="6240EB23" w14:textId="63763430" w:rsidR="00CF2520" w:rsidRPr="00385322" w:rsidRDefault="009F0011" w:rsidP="009F0011">
            <w:pPr>
              <w:pStyle w:val="ListParagraph"/>
              <w:numPr>
                <w:ilvl w:val="0"/>
                <w:numId w:val="3"/>
              </w:numPr>
              <w:spacing w:after="0" w:line="240" w:lineRule="auto"/>
              <w:ind w:left="0" w:firstLine="0"/>
            </w:pPr>
            <w:r>
              <w:t>Click ‘Submit’ to finalize the ticket.</w:t>
            </w:r>
            <w:r w:rsidR="00CF2520" w:rsidRPr="00385322">
              <w:t xml:space="preserve"> </w:t>
            </w:r>
          </w:p>
          <w:p w14:paraId="65BD0D70" w14:textId="79FC0C1D" w:rsidR="00CF2520" w:rsidRPr="00385322" w:rsidRDefault="009F0011" w:rsidP="009F0011">
            <w:pPr>
              <w:pStyle w:val="ListParagraph"/>
              <w:numPr>
                <w:ilvl w:val="0"/>
                <w:numId w:val="3"/>
              </w:numPr>
              <w:spacing w:after="0" w:line="240" w:lineRule="auto"/>
              <w:ind w:left="0" w:firstLine="0"/>
            </w:pPr>
            <w:r>
              <w:t>Navigate to the ‘Tickets’ dashboard to verify ticket assignment and visibility.</w:t>
            </w:r>
            <w:r w:rsidR="005F1961">
              <w:t xml:space="preserve"> </w:t>
            </w:r>
          </w:p>
        </w:tc>
      </w:tr>
      <w:tr w:rsidR="00CF2520" w:rsidRPr="00385322" w14:paraId="6D8A6186" w14:textId="77777777" w:rsidTr="00D119DA">
        <w:trPr>
          <w:trHeight w:val="705"/>
        </w:trPr>
        <w:tc>
          <w:tcPr>
            <w:tcW w:w="9390" w:type="dxa"/>
          </w:tcPr>
          <w:p w14:paraId="02CAF247" w14:textId="77777777" w:rsidR="00CF2520" w:rsidRPr="00385322" w:rsidRDefault="00CF2520" w:rsidP="00D119DA">
            <w:r w:rsidRPr="00385322">
              <w:t>Expected results: Expected results and any side effects such as updating a database, writing to a file, etc.</w:t>
            </w:r>
          </w:p>
          <w:p w14:paraId="3EBD46E4" w14:textId="7556B08B" w:rsidR="00CF2520" w:rsidRPr="00385322" w:rsidRDefault="009F0011" w:rsidP="00D119DA">
            <w:r>
              <w:t>A new ticket should be saved with a unique ticket ID. The ticket should automatically appear in the queue for the selected department. The system should link the ticket to the correct contact and update the contact’s activity history. A confirmation message should be displayed to the user indicating creation.</w:t>
            </w:r>
          </w:p>
          <w:p w14:paraId="7E555C0A" w14:textId="77777777" w:rsidR="00CF2520" w:rsidRPr="00385322" w:rsidRDefault="00CF2520" w:rsidP="00D119DA"/>
          <w:p w14:paraId="2BB8D9DB" w14:textId="77777777" w:rsidR="00CF2520" w:rsidRPr="00385322" w:rsidRDefault="00CF2520" w:rsidP="00D119DA"/>
        </w:tc>
      </w:tr>
      <w:tr w:rsidR="00CF2520" w:rsidRPr="00385322" w14:paraId="7B7819DE" w14:textId="77777777" w:rsidTr="00D119DA">
        <w:trPr>
          <w:trHeight w:val="2415"/>
        </w:trPr>
        <w:tc>
          <w:tcPr>
            <w:tcW w:w="9390" w:type="dxa"/>
          </w:tcPr>
          <w:p w14:paraId="70CC5002" w14:textId="30FD650F" w:rsidR="00CF2520" w:rsidRPr="00385322" w:rsidRDefault="00CF2520" w:rsidP="00D119DA">
            <w:r w:rsidRPr="00385322">
              <w:t xml:space="preserve">Pass/Fail: </w:t>
            </w:r>
            <w:r w:rsidR="00525938">
              <w:t>Explain</w:t>
            </w:r>
            <w:r w:rsidR="00227874">
              <w:t xml:space="preserve"> </w:t>
            </w:r>
            <w:r w:rsidR="00525938">
              <w:t>why</w:t>
            </w:r>
            <w:r w:rsidR="00525938" w:rsidRPr="00385322">
              <w:t xml:space="preserve"> </w:t>
            </w:r>
            <w:r w:rsidRPr="00385322">
              <w:t>the test case passed or failed. The results can be compiled and used to determine if the application is ready for delivery</w:t>
            </w:r>
            <w:r w:rsidR="00B81E6E">
              <w:t xml:space="preserve"> or </w:t>
            </w:r>
            <w:r w:rsidRPr="00385322">
              <w:t>release.</w:t>
            </w:r>
          </w:p>
          <w:p w14:paraId="08C6D589" w14:textId="457C102C" w:rsidR="00122C94" w:rsidRDefault="00122C94" w:rsidP="00D119DA">
            <w:r>
              <w:t>Pass Criteria: The ticket is created, saved to the database, assigned to the correct team, appears in the dashboard and is associated with the correct contact.</w:t>
            </w:r>
          </w:p>
          <w:p w14:paraId="1E9FEA56" w14:textId="77777777" w:rsidR="007C0B19" w:rsidRDefault="00122C94" w:rsidP="00122C94">
            <w:r>
              <w:t>Fail Criteria: The ticket is not saved, incorrectly assigned has missing fields, or does not appear in the contact’s activity log.</w:t>
            </w:r>
          </w:p>
          <w:p w14:paraId="72A3AA05" w14:textId="77777777" w:rsidR="00122C94" w:rsidRDefault="00122C94" w:rsidP="00122C94"/>
          <w:p w14:paraId="69264027" w14:textId="70B7D211" w:rsidR="00122C94" w:rsidRPr="00385322" w:rsidRDefault="00122C94" w:rsidP="00122C94"/>
        </w:tc>
      </w:tr>
    </w:tbl>
    <w:p w14:paraId="187F186E" w14:textId="5047F49A" w:rsidR="00CF2520" w:rsidRPr="00775FF6" w:rsidRDefault="00CF2520" w:rsidP="00227874">
      <w:pPr>
        <w:pStyle w:val="Heading1"/>
        <w:ind w:left="1314"/>
      </w:pPr>
      <w:bookmarkStart w:id="24" w:name="_Toc117147409"/>
      <w:r>
        <w:lastRenderedPageBreak/>
        <w:t>Test Name 2</w:t>
      </w:r>
      <w:bookmarkEnd w:id="24"/>
      <w:r w:rsidR="00122C94">
        <w:t>: View and export reports</w:t>
      </w: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56964B59" w14:textId="77777777" w:rsidTr="00E03FF4">
        <w:trPr>
          <w:trHeight w:val="1943"/>
        </w:trPr>
        <w:tc>
          <w:tcPr>
            <w:tcW w:w="9390" w:type="dxa"/>
          </w:tcPr>
          <w:p w14:paraId="5ED8F140" w14:textId="52DAF27E" w:rsidR="00CF2520" w:rsidRPr="00385322" w:rsidRDefault="00CF2520" w:rsidP="00D119DA">
            <w:r w:rsidRPr="00385322">
              <w:t>Requirement to be tested</w:t>
            </w:r>
            <w:r w:rsidR="00581883">
              <w:t>:</w:t>
            </w:r>
          </w:p>
          <w:p w14:paraId="43AC146B" w14:textId="1CA08920" w:rsidR="00CF2520" w:rsidRPr="00385322" w:rsidRDefault="00122C94" w:rsidP="00D119DA">
            <w:r>
              <w:t>The system must support custom report generation with filtering, formatting, and exporting capabilities.</w:t>
            </w:r>
          </w:p>
          <w:p w14:paraId="3B98237D" w14:textId="77777777" w:rsidR="00CF2520" w:rsidRPr="00385322" w:rsidRDefault="00CF2520" w:rsidP="00D119DA"/>
        </w:tc>
      </w:tr>
      <w:tr w:rsidR="00CF2520" w:rsidRPr="00385322" w14:paraId="222C3686" w14:textId="77777777" w:rsidTr="00E03FF4">
        <w:trPr>
          <w:trHeight w:val="2240"/>
        </w:trPr>
        <w:tc>
          <w:tcPr>
            <w:tcW w:w="9390" w:type="dxa"/>
          </w:tcPr>
          <w:p w14:paraId="5ED58679" w14:textId="4EC066C8" w:rsidR="00CF2520" w:rsidRPr="00385322" w:rsidRDefault="00CF2520" w:rsidP="00D119DA">
            <w:r w:rsidRPr="00385322">
              <w:t xml:space="preserve">Preconditions: </w:t>
            </w:r>
            <w:r w:rsidR="005F1961">
              <w:t>C</w:t>
            </w:r>
            <w:r w:rsidRPr="00385322">
              <w:t xml:space="preserve">onditions that must be present before </w:t>
            </w:r>
            <w:r w:rsidR="00581883">
              <w:t xml:space="preserve">the </w:t>
            </w:r>
            <w:r w:rsidRPr="00385322">
              <w:t>test case can successfully run</w:t>
            </w:r>
            <w:r w:rsidR="00581883">
              <w:t>.</w:t>
            </w:r>
          </w:p>
          <w:p w14:paraId="4094B470" w14:textId="68474058" w:rsidR="00CF2520" w:rsidRPr="00385322" w:rsidRDefault="00122C94" w:rsidP="00D119DA">
            <w:r>
              <w:t>The user must be logged into the system with a ‘Manager’ role. The CRM must contain populated data such as tickets, contacts, and orders across multiple departments. The report module must be enabled and accessible.</w:t>
            </w:r>
          </w:p>
          <w:p w14:paraId="23DAF66B" w14:textId="77777777" w:rsidR="00CF2520" w:rsidRPr="00385322" w:rsidRDefault="00CF2520" w:rsidP="00D119DA"/>
        </w:tc>
      </w:tr>
      <w:tr w:rsidR="00CF2520" w:rsidRPr="00385322" w14:paraId="5A64F261" w14:textId="77777777" w:rsidTr="00E03FF4">
        <w:trPr>
          <w:trHeight w:val="2150"/>
        </w:trPr>
        <w:tc>
          <w:tcPr>
            <w:tcW w:w="9390" w:type="dxa"/>
          </w:tcPr>
          <w:p w14:paraId="15346961" w14:textId="77777777" w:rsidR="00CF2520" w:rsidRPr="00385322" w:rsidRDefault="00CF2520" w:rsidP="00D119DA">
            <w:r w:rsidRPr="00385322">
              <w:t xml:space="preserve">Steps: The steps the tester must execute to test the feature. </w:t>
            </w:r>
          </w:p>
          <w:p w14:paraId="16BB78A5" w14:textId="540C5BAF" w:rsidR="00CF2520" w:rsidRPr="00385322" w:rsidRDefault="00CF2520" w:rsidP="007D0DAB">
            <w:pPr>
              <w:pStyle w:val="ListParagraph"/>
              <w:numPr>
                <w:ilvl w:val="0"/>
                <w:numId w:val="4"/>
              </w:numPr>
              <w:spacing w:after="0" w:line="240" w:lineRule="auto"/>
              <w:ind w:left="0" w:firstLine="0"/>
            </w:pPr>
            <w:r w:rsidRPr="00385322">
              <w:t xml:space="preserve"> </w:t>
            </w:r>
            <w:r w:rsidR="00122C94">
              <w:t>Navigate to the ‘Reports’ section in the CRM.</w:t>
            </w:r>
          </w:p>
          <w:p w14:paraId="31101394" w14:textId="0440CA68" w:rsidR="00CF2520" w:rsidRPr="00385322" w:rsidRDefault="00CF2520" w:rsidP="00CF2520">
            <w:pPr>
              <w:pStyle w:val="ListParagraph"/>
              <w:numPr>
                <w:ilvl w:val="0"/>
                <w:numId w:val="4"/>
              </w:numPr>
              <w:spacing w:after="0" w:line="240" w:lineRule="auto"/>
              <w:ind w:left="0" w:firstLine="0"/>
            </w:pPr>
            <w:r w:rsidRPr="00385322">
              <w:t xml:space="preserve"> </w:t>
            </w:r>
            <w:r w:rsidR="00122C94">
              <w:t>Choose the ‘Ticket Activity’ report template.</w:t>
            </w:r>
          </w:p>
          <w:p w14:paraId="50CBF31A" w14:textId="5EFDBEC8" w:rsidR="00CF2520" w:rsidRPr="00385322" w:rsidRDefault="00CF2520" w:rsidP="00CF2520">
            <w:pPr>
              <w:pStyle w:val="ListParagraph"/>
              <w:numPr>
                <w:ilvl w:val="0"/>
                <w:numId w:val="4"/>
              </w:numPr>
              <w:spacing w:after="0" w:line="240" w:lineRule="auto"/>
              <w:ind w:left="0" w:firstLine="0"/>
            </w:pPr>
            <w:r w:rsidRPr="00385322">
              <w:t xml:space="preserve"> </w:t>
            </w:r>
            <w:r w:rsidR="00122C94">
              <w:t>Apply filters for a specific department and a date range of the past 30 days.</w:t>
            </w:r>
          </w:p>
          <w:p w14:paraId="3B39FA39" w14:textId="033AC3F4" w:rsidR="00CF2520" w:rsidRPr="00385322" w:rsidRDefault="00CF2520" w:rsidP="00CF2520">
            <w:pPr>
              <w:pStyle w:val="ListParagraph"/>
              <w:numPr>
                <w:ilvl w:val="0"/>
                <w:numId w:val="4"/>
              </w:numPr>
              <w:spacing w:after="0" w:line="240" w:lineRule="auto"/>
              <w:ind w:left="0" w:firstLine="0"/>
            </w:pPr>
            <w:r w:rsidRPr="00385322">
              <w:t xml:space="preserve"> </w:t>
            </w:r>
            <w:r w:rsidR="00122C94">
              <w:t>Click ‘Generate Report’ to view filtered results.</w:t>
            </w:r>
          </w:p>
          <w:p w14:paraId="3A412503" w14:textId="61F1FEAE" w:rsidR="00CF2520" w:rsidRPr="00385322" w:rsidRDefault="00CF2520" w:rsidP="00CF2520">
            <w:pPr>
              <w:pStyle w:val="ListParagraph"/>
              <w:numPr>
                <w:ilvl w:val="0"/>
                <w:numId w:val="4"/>
              </w:numPr>
              <w:spacing w:after="0" w:line="240" w:lineRule="auto"/>
              <w:ind w:left="0" w:firstLine="0"/>
            </w:pPr>
            <w:r w:rsidRPr="00385322">
              <w:t xml:space="preserve"> </w:t>
            </w:r>
            <w:r w:rsidR="00122C94">
              <w:t>Review the data, then click ‘Export’ to download the report in CSV format.</w:t>
            </w:r>
          </w:p>
          <w:p w14:paraId="7035C8CA" w14:textId="790A6886" w:rsidR="00CF2520" w:rsidRPr="00385322" w:rsidRDefault="00122C94" w:rsidP="00CF2520">
            <w:pPr>
              <w:pStyle w:val="ListParagraph"/>
              <w:numPr>
                <w:ilvl w:val="0"/>
                <w:numId w:val="4"/>
              </w:numPr>
              <w:spacing w:after="0" w:line="240" w:lineRule="auto"/>
              <w:ind w:left="0" w:firstLine="0"/>
            </w:pPr>
            <w:r>
              <w:t>Open the CSV file and verify the accuracy of the exported data.</w:t>
            </w:r>
          </w:p>
        </w:tc>
      </w:tr>
      <w:tr w:rsidR="00CF2520" w:rsidRPr="00385322" w14:paraId="39F87609" w14:textId="77777777" w:rsidTr="00E03FF4">
        <w:trPr>
          <w:trHeight w:val="2510"/>
        </w:trPr>
        <w:tc>
          <w:tcPr>
            <w:tcW w:w="9390" w:type="dxa"/>
          </w:tcPr>
          <w:p w14:paraId="6DB35CF6" w14:textId="77777777" w:rsidR="00CF2520" w:rsidRPr="00385322" w:rsidRDefault="00CF2520" w:rsidP="00D119DA">
            <w:r w:rsidRPr="00385322">
              <w:t>Expected results: Expected results and any side effects such as updating a database, writing to a file, etc.</w:t>
            </w:r>
          </w:p>
          <w:p w14:paraId="15022E86" w14:textId="48B74793" w:rsidR="00CF2520" w:rsidRPr="00385322" w:rsidRDefault="00122C94" w:rsidP="00D119DA">
            <w:r>
              <w:t>The CRM should generate a report with the criteria applied filtered. The report displayed should include accurate fields such as ticket IS, subject, assigned department, and timestamps. The exported CSV file should exactly match the on screen data with proper formatting.</w:t>
            </w:r>
          </w:p>
          <w:p w14:paraId="0FBF868D" w14:textId="77777777" w:rsidR="00CF2520" w:rsidRPr="00385322" w:rsidRDefault="00CF2520" w:rsidP="00D119DA"/>
          <w:p w14:paraId="419987B8" w14:textId="77777777" w:rsidR="00CF2520" w:rsidRPr="00385322" w:rsidRDefault="00CF2520" w:rsidP="00D119DA"/>
        </w:tc>
      </w:tr>
      <w:tr w:rsidR="00CF2520" w:rsidRPr="00385322" w14:paraId="2636658F" w14:textId="77777777" w:rsidTr="00E03FF4">
        <w:trPr>
          <w:trHeight w:val="2600"/>
        </w:trPr>
        <w:tc>
          <w:tcPr>
            <w:tcW w:w="9390" w:type="dxa"/>
          </w:tcPr>
          <w:p w14:paraId="0BD50918" w14:textId="4763D34C" w:rsidR="00CF2520" w:rsidRPr="00385322" w:rsidRDefault="00CF2520" w:rsidP="00D119DA">
            <w:r w:rsidRPr="00385322">
              <w:t xml:space="preserve">Pass/Fail: </w:t>
            </w:r>
            <w:r w:rsidR="00CD05F7">
              <w:t>Explain why</w:t>
            </w:r>
            <w:r w:rsidRPr="00385322">
              <w:t xml:space="preserve"> the test case passed or failed. The results can be compiled and used to determine if the application is ready for delivery</w:t>
            </w:r>
            <w:r w:rsidR="00B81E6E">
              <w:t xml:space="preserve"> or </w:t>
            </w:r>
            <w:r w:rsidRPr="00385322">
              <w:t>release.</w:t>
            </w:r>
          </w:p>
          <w:p w14:paraId="4116149F" w14:textId="75631DF2" w:rsidR="00CF2520" w:rsidRDefault="00122C94" w:rsidP="00D119DA">
            <w:r>
              <w:t>Pass Criteria: If the function filters the report correctly, data is complete and correct, and the export matches the on screen report.</w:t>
            </w:r>
          </w:p>
          <w:p w14:paraId="53027B21" w14:textId="4CCE9FFE" w:rsidR="00227874" w:rsidRDefault="00122C94" w:rsidP="00D119DA">
            <w:r>
              <w:t>Fail Criteria: The export has incorrect data, filters are not applied properly, or if the file is unreadable or missing fields.</w:t>
            </w:r>
          </w:p>
          <w:p w14:paraId="5F6F3BAE" w14:textId="77777777" w:rsidR="00227874" w:rsidRDefault="00227874" w:rsidP="00D119DA"/>
          <w:p w14:paraId="06CA9EAF" w14:textId="213A94E8" w:rsidR="00227874" w:rsidRPr="00385322" w:rsidRDefault="00227874" w:rsidP="00D119DA"/>
        </w:tc>
      </w:tr>
    </w:tbl>
    <w:p w14:paraId="0F6F8614" w14:textId="25133AC8" w:rsidR="00CF2520" w:rsidRPr="00775FF6" w:rsidRDefault="00CF2520" w:rsidP="00227874">
      <w:pPr>
        <w:pStyle w:val="Heading1"/>
        <w:ind w:left="1314"/>
      </w:pPr>
      <w:bookmarkStart w:id="25" w:name="_Toc117147410"/>
      <w:r>
        <w:lastRenderedPageBreak/>
        <w:t>Test Name 3</w:t>
      </w:r>
      <w:bookmarkEnd w:id="25"/>
      <w:r w:rsidR="00465EA4">
        <w:t>: contact preferences management</w:t>
      </w:r>
    </w:p>
    <w:tbl>
      <w:tblPr>
        <w:tblW w:w="93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390"/>
      </w:tblGrid>
      <w:tr w:rsidR="00CF2520" w:rsidRPr="00385322" w14:paraId="4D621AAA" w14:textId="77777777" w:rsidTr="00E03FF4">
        <w:trPr>
          <w:trHeight w:val="1493"/>
        </w:trPr>
        <w:tc>
          <w:tcPr>
            <w:tcW w:w="9390" w:type="dxa"/>
          </w:tcPr>
          <w:p w14:paraId="447764F0" w14:textId="4633E8BD" w:rsidR="00CF2520" w:rsidRPr="00385322" w:rsidRDefault="00CF2520" w:rsidP="00D119DA">
            <w:r w:rsidRPr="00385322">
              <w:t>Requirement to be tested</w:t>
            </w:r>
            <w:r w:rsidR="00581883">
              <w:t>:</w:t>
            </w:r>
          </w:p>
          <w:p w14:paraId="33682374" w14:textId="6A751C1E" w:rsidR="00CF2520" w:rsidRPr="00385322" w:rsidRDefault="00465EA4" w:rsidP="00D119DA">
            <w:r>
              <w:t>The system must allow contacts to update their own communication preferences, including opting in or out of specific marketing channels.</w:t>
            </w:r>
          </w:p>
          <w:p w14:paraId="3D24F1EE" w14:textId="77777777" w:rsidR="00CF2520" w:rsidRPr="00385322" w:rsidRDefault="00CF2520" w:rsidP="00D119DA"/>
        </w:tc>
      </w:tr>
      <w:tr w:rsidR="00CF2520" w:rsidRPr="00385322" w14:paraId="070392B0" w14:textId="77777777" w:rsidTr="00E03FF4">
        <w:trPr>
          <w:trHeight w:val="1520"/>
        </w:trPr>
        <w:tc>
          <w:tcPr>
            <w:tcW w:w="9390" w:type="dxa"/>
          </w:tcPr>
          <w:p w14:paraId="47A5D87B" w14:textId="5BADF47B" w:rsidR="00CF2520" w:rsidRPr="00385322" w:rsidRDefault="00CF2520" w:rsidP="00D119DA">
            <w:r w:rsidRPr="00385322">
              <w:t xml:space="preserve">Preconditions: </w:t>
            </w:r>
            <w:r w:rsidR="005F1961">
              <w:t>C</w:t>
            </w:r>
            <w:r w:rsidRPr="00385322">
              <w:t>onditions that must be present before</w:t>
            </w:r>
            <w:r w:rsidR="00581883">
              <w:t xml:space="preserve"> the </w:t>
            </w:r>
            <w:r w:rsidRPr="00385322">
              <w:t>test case can successfully run</w:t>
            </w:r>
            <w:r w:rsidR="00581883">
              <w:t>.</w:t>
            </w:r>
          </w:p>
          <w:p w14:paraId="406EAFAA" w14:textId="33599008" w:rsidR="00CF2520" w:rsidRPr="00385322" w:rsidRDefault="00465EA4" w:rsidP="00D119DA">
            <w:r>
              <w:t>A user must be logged in as a contact with access to account settings. The contact must have existing preferences stored in the system.</w:t>
            </w:r>
            <w:r w:rsidR="006E597F">
              <w:t xml:space="preserve"> The contact preference system must be active and integrated with the main contact profile.</w:t>
            </w:r>
          </w:p>
          <w:p w14:paraId="7155E372" w14:textId="77777777" w:rsidR="00CF2520" w:rsidRPr="00385322" w:rsidRDefault="00CF2520" w:rsidP="00D119DA"/>
        </w:tc>
      </w:tr>
      <w:tr w:rsidR="00CF2520" w:rsidRPr="00385322" w14:paraId="103E396B" w14:textId="77777777" w:rsidTr="00E03FF4">
        <w:trPr>
          <w:trHeight w:val="2240"/>
        </w:trPr>
        <w:tc>
          <w:tcPr>
            <w:tcW w:w="9390" w:type="dxa"/>
          </w:tcPr>
          <w:p w14:paraId="2F1F3099" w14:textId="77777777" w:rsidR="00CF2520" w:rsidRPr="00385322" w:rsidRDefault="00CF2520" w:rsidP="00D119DA">
            <w:r w:rsidRPr="00385322">
              <w:t xml:space="preserve">Steps: The steps the tester must execute to test the feature. </w:t>
            </w:r>
          </w:p>
          <w:p w14:paraId="5A981C12" w14:textId="07A2FF06" w:rsidR="00CF2520" w:rsidRPr="00385322" w:rsidRDefault="00CF2520" w:rsidP="007D0DAB">
            <w:pPr>
              <w:pStyle w:val="ListParagraph"/>
              <w:numPr>
                <w:ilvl w:val="0"/>
                <w:numId w:val="5"/>
              </w:numPr>
              <w:spacing w:after="0" w:line="240" w:lineRule="auto"/>
              <w:ind w:left="0" w:firstLine="0"/>
            </w:pPr>
            <w:r w:rsidRPr="00385322">
              <w:t xml:space="preserve"> </w:t>
            </w:r>
            <w:r w:rsidR="006E597F">
              <w:t>Navigate to the ‘Account Settings’ section of the CRM.</w:t>
            </w:r>
          </w:p>
          <w:p w14:paraId="1879CB1D" w14:textId="4076240A" w:rsidR="00CF2520" w:rsidRPr="00385322" w:rsidRDefault="00CF2520" w:rsidP="00CF2520">
            <w:pPr>
              <w:pStyle w:val="ListParagraph"/>
              <w:numPr>
                <w:ilvl w:val="0"/>
                <w:numId w:val="5"/>
              </w:numPr>
              <w:spacing w:after="0" w:line="240" w:lineRule="auto"/>
              <w:ind w:left="0" w:firstLine="0"/>
            </w:pPr>
            <w:r w:rsidRPr="00385322">
              <w:t xml:space="preserve"> </w:t>
            </w:r>
            <w:r w:rsidR="006E597F">
              <w:t>Select the ‘Marketing Preferences’ tab.</w:t>
            </w:r>
          </w:p>
          <w:p w14:paraId="1371D295" w14:textId="00ACA14D" w:rsidR="00CF2520" w:rsidRPr="00385322" w:rsidRDefault="00CF2520" w:rsidP="00CF2520">
            <w:pPr>
              <w:pStyle w:val="ListParagraph"/>
              <w:numPr>
                <w:ilvl w:val="0"/>
                <w:numId w:val="5"/>
              </w:numPr>
              <w:spacing w:after="0" w:line="240" w:lineRule="auto"/>
              <w:ind w:left="0" w:firstLine="0"/>
            </w:pPr>
            <w:r w:rsidRPr="00385322">
              <w:t xml:space="preserve"> </w:t>
            </w:r>
            <w:r w:rsidR="006E597F">
              <w:t>Modify selections such as opting out of email or SMS communications.</w:t>
            </w:r>
          </w:p>
          <w:p w14:paraId="10A856B4" w14:textId="04B975E6" w:rsidR="00CF2520" w:rsidRPr="00385322" w:rsidRDefault="00CF2520" w:rsidP="00CF2520">
            <w:pPr>
              <w:pStyle w:val="ListParagraph"/>
              <w:numPr>
                <w:ilvl w:val="0"/>
                <w:numId w:val="5"/>
              </w:numPr>
              <w:spacing w:after="0" w:line="240" w:lineRule="auto"/>
              <w:ind w:left="0" w:firstLine="0"/>
            </w:pPr>
            <w:r w:rsidRPr="00385322">
              <w:t xml:space="preserve"> </w:t>
            </w:r>
            <w:r w:rsidR="006E597F">
              <w:t>Click ‘Save Preferences’.</w:t>
            </w:r>
          </w:p>
          <w:p w14:paraId="2512F030" w14:textId="1C28B446" w:rsidR="00CF2520" w:rsidRPr="00385322" w:rsidRDefault="00CF2520" w:rsidP="00CF2520">
            <w:pPr>
              <w:pStyle w:val="ListParagraph"/>
              <w:numPr>
                <w:ilvl w:val="0"/>
                <w:numId w:val="5"/>
              </w:numPr>
              <w:spacing w:after="0" w:line="240" w:lineRule="auto"/>
              <w:ind w:left="0" w:firstLine="0"/>
            </w:pPr>
            <w:r w:rsidRPr="00385322">
              <w:t xml:space="preserve"> </w:t>
            </w:r>
            <w:r w:rsidR="006E597F">
              <w:t>Refresh the page or log out and log back in.</w:t>
            </w:r>
          </w:p>
          <w:p w14:paraId="5DF74733" w14:textId="455E71FA" w:rsidR="00CF2520" w:rsidRDefault="005F1961" w:rsidP="00CF2520">
            <w:pPr>
              <w:pStyle w:val="ListParagraph"/>
              <w:numPr>
                <w:ilvl w:val="0"/>
                <w:numId w:val="5"/>
              </w:numPr>
              <w:spacing w:after="0" w:line="240" w:lineRule="auto"/>
              <w:ind w:left="0" w:firstLine="0"/>
            </w:pPr>
            <w:r>
              <w:t xml:space="preserve"> </w:t>
            </w:r>
            <w:r w:rsidR="006E597F">
              <w:t>Revisit the preferences to ensure changes were stored.</w:t>
            </w:r>
          </w:p>
          <w:p w14:paraId="62952F23" w14:textId="55B2BF37" w:rsidR="006E597F" w:rsidRPr="00385322" w:rsidRDefault="006E597F" w:rsidP="00CF2520">
            <w:pPr>
              <w:pStyle w:val="ListParagraph"/>
              <w:numPr>
                <w:ilvl w:val="0"/>
                <w:numId w:val="5"/>
              </w:numPr>
              <w:spacing w:after="0" w:line="240" w:lineRule="auto"/>
              <w:ind w:left="0" w:firstLine="0"/>
            </w:pPr>
            <w:r>
              <w:t>Simulate or verify suppression of outbound marketing to this contact.</w:t>
            </w:r>
          </w:p>
        </w:tc>
      </w:tr>
      <w:tr w:rsidR="00CF2520" w:rsidRPr="00385322" w14:paraId="0953C908" w14:textId="77777777" w:rsidTr="00D119DA">
        <w:trPr>
          <w:trHeight w:val="705"/>
        </w:trPr>
        <w:tc>
          <w:tcPr>
            <w:tcW w:w="9390" w:type="dxa"/>
          </w:tcPr>
          <w:p w14:paraId="3E2D8055" w14:textId="77777777" w:rsidR="00CF2520" w:rsidRPr="00385322" w:rsidRDefault="00CF2520" w:rsidP="00D119DA">
            <w:r w:rsidRPr="00385322">
              <w:t>Expected results: Expected results and any side effects such as updating a database, writing to a file, etc.</w:t>
            </w:r>
          </w:p>
          <w:p w14:paraId="72A11B23" w14:textId="325E2465" w:rsidR="00CF2520" w:rsidRPr="00385322" w:rsidRDefault="006E597F" w:rsidP="00D119DA">
            <w:r>
              <w:t>The updated preferences should be saved to the database immediately. The UI should reflect the new settings even after logout or refresh. The system must prevent outbound marketing messages to customers who have opted out. A timestamp or audit log should be associated with the change.</w:t>
            </w:r>
          </w:p>
          <w:p w14:paraId="299AFAE3" w14:textId="77777777" w:rsidR="00CF2520" w:rsidRPr="00385322" w:rsidRDefault="00CF2520" w:rsidP="00D119DA"/>
          <w:p w14:paraId="3997A2F8" w14:textId="77777777" w:rsidR="00CF2520" w:rsidRPr="00385322" w:rsidRDefault="00CF2520" w:rsidP="00D119DA"/>
        </w:tc>
      </w:tr>
      <w:tr w:rsidR="00CF2520" w:rsidRPr="00385322" w14:paraId="1204E0D9" w14:textId="77777777" w:rsidTr="00D119DA">
        <w:trPr>
          <w:trHeight w:val="2415"/>
        </w:trPr>
        <w:tc>
          <w:tcPr>
            <w:tcW w:w="9390" w:type="dxa"/>
          </w:tcPr>
          <w:p w14:paraId="6E53EF93" w14:textId="3B8905C6" w:rsidR="00CF2520" w:rsidRPr="00385322" w:rsidRDefault="00CF2520" w:rsidP="00D119DA">
            <w:r w:rsidRPr="00385322">
              <w:t xml:space="preserve">Pass/Fail: </w:t>
            </w:r>
            <w:r w:rsidR="00CD05F7">
              <w:t>Explain why</w:t>
            </w:r>
            <w:r w:rsidRPr="00385322">
              <w:t xml:space="preserve"> the test case passed or failed. The results can be compiled and used to determine if the application is ready for delivery</w:t>
            </w:r>
            <w:r w:rsidR="00B81E6E">
              <w:t xml:space="preserve"> or </w:t>
            </w:r>
            <w:r w:rsidRPr="00385322">
              <w:t>release.</w:t>
            </w:r>
          </w:p>
          <w:p w14:paraId="7EAE7CD9" w14:textId="51C9A366" w:rsidR="00CF2520" w:rsidRDefault="006E597F" w:rsidP="00D119DA">
            <w:r>
              <w:t>Pass Criteria: If the preferences are accurately updated, persist through user session changes, and reflect in communication filters.</w:t>
            </w:r>
          </w:p>
          <w:p w14:paraId="52A2BD4B" w14:textId="684A4510" w:rsidR="006E597F" w:rsidRDefault="006E597F" w:rsidP="00D119DA">
            <w:r>
              <w:t>Fail Criteria: If preferences reset, changes are not saved or the system continues to send communications against user preferences.</w:t>
            </w:r>
          </w:p>
          <w:p w14:paraId="05FE1955" w14:textId="77777777" w:rsidR="00227874" w:rsidRDefault="00227874" w:rsidP="00D119DA"/>
          <w:p w14:paraId="251AD908" w14:textId="06F87DC8" w:rsidR="00227874" w:rsidRPr="00385322" w:rsidRDefault="00227874" w:rsidP="00D119DA"/>
        </w:tc>
      </w:tr>
    </w:tbl>
    <w:p w14:paraId="362EF3C1" w14:textId="7674892B" w:rsidR="00095BF9" w:rsidRPr="00B75CB2" w:rsidRDefault="00095BF9">
      <w:pPr>
        <w:rPr>
          <w:rFonts w:ascii="Verdana" w:hAnsi="Verdana" w:cs="Arial"/>
          <w:sz w:val="20"/>
          <w:szCs w:val="20"/>
        </w:rPr>
      </w:pPr>
    </w:p>
    <w:sectPr w:rsidR="00095BF9" w:rsidRPr="00B75CB2" w:rsidSect="00A77F02">
      <w:type w:val="continuous"/>
      <w:pgSz w:w="12240" w:h="15840"/>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C6E801" w14:textId="77777777" w:rsidR="00F01378" w:rsidRDefault="00F01378" w:rsidP="00862194">
      <w:pPr>
        <w:spacing w:after="0" w:line="240" w:lineRule="auto"/>
      </w:pPr>
      <w:r>
        <w:separator/>
      </w:r>
    </w:p>
  </w:endnote>
  <w:endnote w:type="continuationSeparator" w:id="0">
    <w:p w14:paraId="7119B1E1" w14:textId="77777777" w:rsidR="00F01378" w:rsidRDefault="00F01378" w:rsidP="00862194">
      <w:pPr>
        <w:spacing w:after="0" w:line="240" w:lineRule="auto"/>
      </w:pPr>
      <w:r>
        <w:continuationSeparator/>
      </w:r>
    </w:p>
  </w:endnote>
  <w:endnote w:type="continuationNotice" w:id="1">
    <w:p w14:paraId="3E79FFE2" w14:textId="77777777" w:rsidR="00F01378" w:rsidRDefault="00F0137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EEB8777" w14:textId="77777777" w:rsidR="00D119DA" w:rsidRDefault="00D119DA" w:rsidP="00A1563C">
        <w:pPr>
          <w:pStyle w:val="Footer"/>
          <w:ind w:left="-360"/>
          <w:jc w:val="center"/>
        </w:pPr>
        <w:r>
          <w:rPr>
            <w:noProof/>
          </w:rPr>
          <w:drawing>
            <wp:inline distT="0" distB="0" distL="0" distR="0" wp14:anchorId="6BAC17DE" wp14:editId="441C8ACC">
              <wp:extent cx="4326262" cy="4806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7CB8A2B0" w14:textId="300A0211" w:rsidR="00D119DA" w:rsidRPr="00C44C87" w:rsidRDefault="00D119DA"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2</w:t>
        </w:r>
        <w:r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5937662"/>
      <w:docPartObj>
        <w:docPartGallery w:val="Page Numbers (Bottom of Page)"/>
        <w:docPartUnique/>
      </w:docPartObj>
    </w:sdtPr>
    <w:sdtEndPr>
      <w:rPr>
        <w:rFonts w:ascii="Verdana" w:hAnsi="Verdana" w:cs="Arial"/>
        <w:noProof/>
        <w:color w:val="97999B"/>
        <w:spacing w:val="20"/>
        <w:sz w:val="18"/>
      </w:rPr>
    </w:sdtEndPr>
    <w:sdtContent>
      <w:p w14:paraId="09C7CE34" w14:textId="77777777" w:rsidR="00D119DA" w:rsidRDefault="00D119DA" w:rsidP="00B27A03">
        <w:pPr>
          <w:pStyle w:val="Footer"/>
          <w:ind w:left="-360"/>
          <w:jc w:val="center"/>
        </w:pPr>
        <w:r>
          <w:rPr>
            <w:noProof/>
          </w:rPr>
          <w:drawing>
            <wp:inline distT="0" distB="0" distL="0" distR="0" wp14:anchorId="1605845C" wp14:editId="6CB38580">
              <wp:extent cx="4326262" cy="48069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WGU-AcademicLogo_Natl_RGB_Long_8-15.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4361362" cy="484596"/>
                      </a:xfrm>
                      <a:prstGeom prst="rect">
                        <a:avLst/>
                      </a:prstGeom>
                    </pic:spPr>
                  </pic:pic>
                </a:graphicData>
              </a:graphic>
            </wp:inline>
          </w:drawing>
        </w:r>
      </w:p>
      <w:p w14:paraId="513E4501" w14:textId="0588FB0A" w:rsidR="00D119DA" w:rsidRPr="00C44C87" w:rsidRDefault="00D119DA"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E03FF4">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3EA550" w14:textId="77777777" w:rsidR="00F01378" w:rsidRDefault="00F01378" w:rsidP="00862194">
      <w:pPr>
        <w:spacing w:after="0" w:line="240" w:lineRule="auto"/>
      </w:pPr>
      <w:r>
        <w:separator/>
      </w:r>
    </w:p>
  </w:footnote>
  <w:footnote w:type="continuationSeparator" w:id="0">
    <w:p w14:paraId="5B848DEE" w14:textId="77777777" w:rsidR="00F01378" w:rsidRDefault="00F01378" w:rsidP="00862194">
      <w:pPr>
        <w:spacing w:after="0" w:line="240" w:lineRule="auto"/>
      </w:pPr>
      <w:r>
        <w:continuationSeparator/>
      </w:r>
    </w:p>
  </w:footnote>
  <w:footnote w:type="continuationNotice" w:id="1">
    <w:p w14:paraId="1D223A9E" w14:textId="77777777" w:rsidR="00F01378" w:rsidRDefault="00F0137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60C8EF" w14:textId="23B6AFB7" w:rsidR="00D119DA" w:rsidRPr="00A77F02" w:rsidRDefault="00DC1C86">
    <w:pPr>
      <w:pStyle w:val="Header"/>
      <w:rPr>
        <w:rFonts w:ascii="Verdana" w:eastAsiaTheme="majorEastAsia" w:hAnsi="Verdana" w:cstheme="majorBidi"/>
        <w:sz w:val="20"/>
        <w:szCs w:val="20"/>
      </w:rPr>
    </w:pPr>
    <w:r>
      <w:rPr>
        <w:rFonts w:ascii="Verdana" w:eastAsiaTheme="majorEastAsia" w:hAnsi="Verdana" w:cstheme="majorBidi"/>
        <w:i/>
        <w:sz w:val="20"/>
        <w:szCs w:val="20"/>
      </w:rPr>
      <w:t>BPN1</w:t>
    </w:r>
    <w:r w:rsidR="00D119DA">
      <w:rPr>
        <w:rFonts w:ascii="Verdana" w:eastAsiaTheme="majorEastAsia" w:hAnsi="Verdana" w:cstheme="majorBidi"/>
        <w:i/>
        <w:sz w:val="20"/>
        <w:szCs w:val="20"/>
      </w:rPr>
      <w:t>: Software Solution</w:t>
    </w:r>
    <w:r w:rsidR="00D119DA" w:rsidRPr="00095BF9">
      <w:rPr>
        <w:rFonts w:ascii="Verdana" w:eastAsiaTheme="majorEastAsia" w:hAnsi="Verdana" w:cstheme="majorBidi"/>
        <w:sz w:val="20"/>
        <w:szCs w:val="20"/>
      </w:rPr>
      <w:ptab w:relativeTo="margin" w:alignment="right" w:leader="none"/>
    </w:r>
    <w:r w:rsidR="00D119DA">
      <w:rPr>
        <w:rFonts w:ascii="Verdana" w:eastAsiaTheme="majorEastAsia" w:hAnsi="Verdana" w:cstheme="majorBidi"/>
        <w:sz w:val="20"/>
        <w:szCs w:val="20"/>
      </w:rPr>
      <w:t>Design Templat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DAE144" w14:textId="6E09351D" w:rsidR="00D119DA" w:rsidRDefault="00DC1C86">
    <w:pPr>
      <w:pStyle w:val="Header"/>
    </w:pPr>
    <w:r>
      <w:rPr>
        <w:rFonts w:ascii="Verdana" w:eastAsiaTheme="majorEastAsia" w:hAnsi="Verdana" w:cstheme="majorBidi"/>
        <w:i/>
        <w:sz w:val="20"/>
        <w:szCs w:val="20"/>
      </w:rPr>
      <w:t>BPN</w:t>
    </w:r>
    <w:r w:rsidR="00D119DA">
      <w:rPr>
        <w:rFonts w:ascii="Verdana" w:eastAsiaTheme="majorEastAsia" w:hAnsi="Verdana" w:cstheme="majorBidi"/>
        <w:i/>
        <w:sz w:val="20"/>
        <w:szCs w:val="20"/>
      </w:rPr>
      <w:t>1: Software Solu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D414129"/>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 w15:restartNumberingAfterBreak="0">
    <w:nsid w:val="413146A0"/>
    <w:multiLevelType w:val="hybridMultilevel"/>
    <w:tmpl w:val="C3B219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 w15:restartNumberingAfterBreak="0">
    <w:nsid w:val="523174DB"/>
    <w:multiLevelType w:val="multilevel"/>
    <w:tmpl w:val="2E9A22F2"/>
    <w:lvl w:ilvl="0">
      <w:start w:val="1"/>
      <w:numFmt w:val="upperLetter"/>
      <w:lvlText w:val="%1."/>
      <w:lvlJc w:val="left"/>
      <w:pPr>
        <w:ind w:left="450" w:hanging="360"/>
      </w:pPr>
    </w:lvl>
    <w:lvl w:ilvl="1">
      <w:start w:val="1"/>
      <w:numFmt w:val="decimal"/>
      <w:lvlText w:val="%1.%2."/>
      <w:lvlJc w:val="left"/>
      <w:pPr>
        <w:ind w:left="133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3" w15:restartNumberingAfterBreak="0">
    <w:nsid w:val="534C4CB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3353E17"/>
    <w:multiLevelType w:val="multilevel"/>
    <w:tmpl w:val="2E9A22F2"/>
    <w:lvl w:ilvl="0">
      <w:start w:val="1"/>
      <w:numFmt w:val="upperLetter"/>
      <w:lvlText w:val="%1."/>
      <w:lvlJc w:val="left"/>
      <w:pPr>
        <w:ind w:left="450" w:hanging="360"/>
      </w:pPr>
    </w:lvl>
    <w:lvl w:ilvl="1">
      <w:start w:val="1"/>
      <w:numFmt w:val="decimal"/>
      <w:lvlText w:val="%1.%2."/>
      <w:lvlJc w:val="left"/>
      <w:pPr>
        <w:ind w:left="882" w:hanging="432"/>
      </w:pPr>
    </w:lvl>
    <w:lvl w:ilvl="2">
      <w:start w:val="1"/>
      <w:numFmt w:val="decimal"/>
      <w:lvlText w:val="%1.%2.%3."/>
      <w:lvlJc w:val="left"/>
      <w:pPr>
        <w:ind w:left="1314" w:hanging="504"/>
      </w:pPr>
    </w:lvl>
    <w:lvl w:ilvl="3">
      <w:start w:val="1"/>
      <w:numFmt w:val="decimal"/>
      <w:lvlText w:val="%1.%2.%3.%4."/>
      <w:lvlJc w:val="left"/>
      <w:pPr>
        <w:ind w:left="1818" w:hanging="648"/>
      </w:pPr>
    </w:lvl>
    <w:lvl w:ilvl="4">
      <w:start w:val="1"/>
      <w:numFmt w:val="decimal"/>
      <w:lvlText w:val="%1.%2.%3.%4.%5."/>
      <w:lvlJc w:val="left"/>
      <w:pPr>
        <w:ind w:left="2322" w:hanging="792"/>
      </w:pPr>
    </w:lvl>
    <w:lvl w:ilvl="5">
      <w:start w:val="1"/>
      <w:numFmt w:val="decimal"/>
      <w:lvlText w:val="%1.%2.%3.%4.%5.%6."/>
      <w:lvlJc w:val="left"/>
      <w:pPr>
        <w:ind w:left="2826" w:hanging="936"/>
      </w:pPr>
    </w:lvl>
    <w:lvl w:ilvl="6">
      <w:start w:val="1"/>
      <w:numFmt w:val="decimal"/>
      <w:lvlText w:val="%1.%2.%3.%4.%5.%6.%7."/>
      <w:lvlJc w:val="left"/>
      <w:pPr>
        <w:ind w:left="3330" w:hanging="1080"/>
      </w:pPr>
    </w:lvl>
    <w:lvl w:ilvl="7">
      <w:start w:val="1"/>
      <w:numFmt w:val="decimal"/>
      <w:lvlText w:val="%1.%2.%3.%4.%5.%6.%7.%8."/>
      <w:lvlJc w:val="left"/>
      <w:pPr>
        <w:ind w:left="3834" w:hanging="1224"/>
      </w:pPr>
    </w:lvl>
    <w:lvl w:ilvl="8">
      <w:start w:val="1"/>
      <w:numFmt w:val="decimal"/>
      <w:lvlText w:val="%1.%2.%3.%4.%5.%6.%7.%8.%9."/>
      <w:lvlJc w:val="left"/>
      <w:pPr>
        <w:ind w:left="4410" w:hanging="1440"/>
      </w:pPr>
    </w:lvl>
  </w:abstractNum>
  <w:abstractNum w:abstractNumId="5" w15:restartNumberingAfterBreak="0">
    <w:nsid w:val="6D06502E"/>
    <w:multiLevelType w:val="hybridMultilevel"/>
    <w:tmpl w:val="C3B219C2"/>
    <w:lvl w:ilvl="0" w:tplc="0409000F">
      <w:start w:val="1"/>
      <w:numFmt w:val="decimal"/>
      <w:lvlText w:val="%1."/>
      <w:lvlJc w:val="left"/>
      <w:pPr>
        <w:ind w:left="360" w:hanging="360"/>
      </w:pPr>
      <w:rPr>
        <w:rFonts w:cs="Times New Roman"/>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num w:numId="1" w16cid:durableId="1873640722">
    <w:abstractNumId w:val="2"/>
  </w:num>
  <w:num w:numId="2" w16cid:durableId="1108087489">
    <w:abstractNumId w:val="3"/>
  </w:num>
  <w:num w:numId="3" w16cid:durableId="92362169">
    <w:abstractNumId w:val="1"/>
  </w:num>
  <w:num w:numId="4" w16cid:durableId="2043901920">
    <w:abstractNumId w:val="5"/>
  </w:num>
  <w:num w:numId="5" w16cid:durableId="1391071971">
    <w:abstractNumId w:val="0"/>
  </w:num>
  <w:num w:numId="6" w16cid:durableId="7800262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1MLO0MDc3Nbc0MbJU0lEKTi0uzszPAykwrgUAyHGRDSwAAAA="/>
  </w:docVars>
  <w:rsids>
    <w:rsidRoot w:val="00862194"/>
    <w:rsid w:val="000106F5"/>
    <w:rsid w:val="000147D8"/>
    <w:rsid w:val="00022D1B"/>
    <w:rsid w:val="00030C3B"/>
    <w:rsid w:val="0005266E"/>
    <w:rsid w:val="000549CB"/>
    <w:rsid w:val="0006435B"/>
    <w:rsid w:val="00084421"/>
    <w:rsid w:val="000862F0"/>
    <w:rsid w:val="00087D65"/>
    <w:rsid w:val="00091719"/>
    <w:rsid w:val="00095BF9"/>
    <w:rsid w:val="000A75A5"/>
    <w:rsid w:val="000B6CFE"/>
    <w:rsid w:val="000C7076"/>
    <w:rsid w:val="000D2DCF"/>
    <w:rsid w:val="00115E91"/>
    <w:rsid w:val="00122C94"/>
    <w:rsid w:val="00127BBB"/>
    <w:rsid w:val="00134E54"/>
    <w:rsid w:val="001375B6"/>
    <w:rsid w:val="001375D9"/>
    <w:rsid w:val="00163F29"/>
    <w:rsid w:val="001822EC"/>
    <w:rsid w:val="001C11BA"/>
    <w:rsid w:val="001C4C66"/>
    <w:rsid w:val="00227874"/>
    <w:rsid w:val="00243E12"/>
    <w:rsid w:val="002538FC"/>
    <w:rsid w:val="00282F41"/>
    <w:rsid w:val="00286C4C"/>
    <w:rsid w:val="0028702F"/>
    <w:rsid w:val="002B1FC8"/>
    <w:rsid w:val="002C0743"/>
    <w:rsid w:val="002C7364"/>
    <w:rsid w:val="002E243E"/>
    <w:rsid w:val="002E49D3"/>
    <w:rsid w:val="00300618"/>
    <w:rsid w:val="003014EE"/>
    <w:rsid w:val="00310D3B"/>
    <w:rsid w:val="00311767"/>
    <w:rsid w:val="003178F2"/>
    <w:rsid w:val="0032008B"/>
    <w:rsid w:val="00352079"/>
    <w:rsid w:val="00362206"/>
    <w:rsid w:val="00375B4A"/>
    <w:rsid w:val="00376E1D"/>
    <w:rsid w:val="00380AFF"/>
    <w:rsid w:val="0039527E"/>
    <w:rsid w:val="00396F8A"/>
    <w:rsid w:val="003A149E"/>
    <w:rsid w:val="003F3E29"/>
    <w:rsid w:val="00407D40"/>
    <w:rsid w:val="004113CB"/>
    <w:rsid w:val="00440B84"/>
    <w:rsid w:val="00441726"/>
    <w:rsid w:val="00454307"/>
    <w:rsid w:val="00465EA4"/>
    <w:rsid w:val="004678E4"/>
    <w:rsid w:val="00477915"/>
    <w:rsid w:val="00481121"/>
    <w:rsid w:val="00494926"/>
    <w:rsid w:val="004A1177"/>
    <w:rsid w:val="004A6F66"/>
    <w:rsid w:val="004C62CC"/>
    <w:rsid w:val="004E11C7"/>
    <w:rsid w:val="004E3314"/>
    <w:rsid w:val="004E6F82"/>
    <w:rsid w:val="00505BBD"/>
    <w:rsid w:val="00506D2C"/>
    <w:rsid w:val="00517E50"/>
    <w:rsid w:val="00524C94"/>
    <w:rsid w:val="00525938"/>
    <w:rsid w:val="00527C23"/>
    <w:rsid w:val="005510E2"/>
    <w:rsid w:val="005579B0"/>
    <w:rsid w:val="00571BEF"/>
    <w:rsid w:val="00581883"/>
    <w:rsid w:val="00590979"/>
    <w:rsid w:val="005962A4"/>
    <w:rsid w:val="005A23FB"/>
    <w:rsid w:val="005C6389"/>
    <w:rsid w:val="005F1910"/>
    <w:rsid w:val="005F1961"/>
    <w:rsid w:val="0060582D"/>
    <w:rsid w:val="00611F68"/>
    <w:rsid w:val="00633552"/>
    <w:rsid w:val="0063718C"/>
    <w:rsid w:val="00645166"/>
    <w:rsid w:val="00647C4D"/>
    <w:rsid w:val="00670B7F"/>
    <w:rsid w:val="00673DC4"/>
    <w:rsid w:val="00690B30"/>
    <w:rsid w:val="00692B55"/>
    <w:rsid w:val="006B2640"/>
    <w:rsid w:val="006B3189"/>
    <w:rsid w:val="006C35B2"/>
    <w:rsid w:val="006D352D"/>
    <w:rsid w:val="006D6D5D"/>
    <w:rsid w:val="006E597F"/>
    <w:rsid w:val="00767141"/>
    <w:rsid w:val="00785A91"/>
    <w:rsid w:val="007A49ED"/>
    <w:rsid w:val="007B5FEE"/>
    <w:rsid w:val="007B7C85"/>
    <w:rsid w:val="007C0B19"/>
    <w:rsid w:val="007D0DAB"/>
    <w:rsid w:val="007D5152"/>
    <w:rsid w:val="007E3B5A"/>
    <w:rsid w:val="007F1B6B"/>
    <w:rsid w:val="00800D2D"/>
    <w:rsid w:val="008235B8"/>
    <w:rsid w:val="00825587"/>
    <w:rsid w:val="0082684E"/>
    <w:rsid w:val="00860B8B"/>
    <w:rsid w:val="00862194"/>
    <w:rsid w:val="008704AF"/>
    <w:rsid w:val="00886974"/>
    <w:rsid w:val="008A433C"/>
    <w:rsid w:val="008A6767"/>
    <w:rsid w:val="008B05C9"/>
    <w:rsid w:val="008C7108"/>
    <w:rsid w:val="008C759F"/>
    <w:rsid w:val="008D718A"/>
    <w:rsid w:val="008F06EC"/>
    <w:rsid w:val="008F34A7"/>
    <w:rsid w:val="00923055"/>
    <w:rsid w:val="009512DC"/>
    <w:rsid w:val="009537CD"/>
    <w:rsid w:val="00970E96"/>
    <w:rsid w:val="00982775"/>
    <w:rsid w:val="009B13C5"/>
    <w:rsid w:val="009C182B"/>
    <w:rsid w:val="009E1C79"/>
    <w:rsid w:val="009F0011"/>
    <w:rsid w:val="009F6C77"/>
    <w:rsid w:val="00A12A2F"/>
    <w:rsid w:val="00A12D04"/>
    <w:rsid w:val="00A1563C"/>
    <w:rsid w:val="00A37E64"/>
    <w:rsid w:val="00A37F00"/>
    <w:rsid w:val="00A77F02"/>
    <w:rsid w:val="00A827AD"/>
    <w:rsid w:val="00A86657"/>
    <w:rsid w:val="00A949AC"/>
    <w:rsid w:val="00AA0157"/>
    <w:rsid w:val="00AA644B"/>
    <w:rsid w:val="00AC69D0"/>
    <w:rsid w:val="00AC72F1"/>
    <w:rsid w:val="00AD2523"/>
    <w:rsid w:val="00AE4EB0"/>
    <w:rsid w:val="00AE6AFF"/>
    <w:rsid w:val="00AE7710"/>
    <w:rsid w:val="00AF5639"/>
    <w:rsid w:val="00B0462E"/>
    <w:rsid w:val="00B21831"/>
    <w:rsid w:val="00B27A03"/>
    <w:rsid w:val="00B40B6D"/>
    <w:rsid w:val="00B4310E"/>
    <w:rsid w:val="00B65CFF"/>
    <w:rsid w:val="00B734CB"/>
    <w:rsid w:val="00B75CB2"/>
    <w:rsid w:val="00B81E6E"/>
    <w:rsid w:val="00B83B04"/>
    <w:rsid w:val="00B85B8A"/>
    <w:rsid w:val="00B92712"/>
    <w:rsid w:val="00BB72FB"/>
    <w:rsid w:val="00BB7EF6"/>
    <w:rsid w:val="00BC4523"/>
    <w:rsid w:val="00BE0B49"/>
    <w:rsid w:val="00BF031D"/>
    <w:rsid w:val="00C15291"/>
    <w:rsid w:val="00C258FF"/>
    <w:rsid w:val="00C34A49"/>
    <w:rsid w:val="00C354C4"/>
    <w:rsid w:val="00C44C87"/>
    <w:rsid w:val="00C45E32"/>
    <w:rsid w:val="00C517A7"/>
    <w:rsid w:val="00C539AC"/>
    <w:rsid w:val="00C73DBA"/>
    <w:rsid w:val="00C77DEE"/>
    <w:rsid w:val="00C92450"/>
    <w:rsid w:val="00CC5A8A"/>
    <w:rsid w:val="00CD05F7"/>
    <w:rsid w:val="00CD4ECD"/>
    <w:rsid w:val="00CD623B"/>
    <w:rsid w:val="00CE411B"/>
    <w:rsid w:val="00CE5ABA"/>
    <w:rsid w:val="00CF2520"/>
    <w:rsid w:val="00CF3E90"/>
    <w:rsid w:val="00D01806"/>
    <w:rsid w:val="00D01F5D"/>
    <w:rsid w:val="00D119DA"/>
    <w:rsid w:val="00D2196C"/>
    <w:rsid w:val="00D47B80"/>
    <w:rsid w:val="00D5690F"/>
    <w:rsid w:val="00D678DF"/>
    <w:rsid w:val="00D742F3"/>
    <w:rsid w:val="00D86944"/>
    <w:rsid w:val="00D90A9D"/>
    <w:rsid w:val="00D93E99"/>
    <w:rsid w:val="00D97B3C"/>
    <w:rsid w:val="00DB72B3"/>
    <w:rsid w:val="00DC1C86"/>
    <w:rsid w:val="00DD2E02"/>
    <w:rsid w:val="00DE30E5"/>
    <w:rsid w:val="00DE32C3"/>
    <w:rsid w:val="00DE5C3E"/>
    <w:rsid w:val="00DF5A94"/>
    <w:rsid w:val="00E02B8E"/>
    <w:rsid w:val="00E03FF4"/>
    <w:rsid w:val="00E1533F"/>
    <w:rsid w:val="00E17A3F"/>
    <w:rsid w:val="00E24431"/>
    <w:rsid w:val="00E313C3"/>
    <w:rsid w:val="00E420CC"/>
    <w:rsid w:val="00E9144E"/>
    <w:rsid w:val="00EA5DD9"/>
    <w:rsid w:val="00EA7F70"/>
    <w:rsid w:val="00EC6AFB"/>
    <w:rsid w:val="00ED770D"/>
    <w:rsid w:val="00F01378"/>
    <w:rsid w:val="00F0624F"/>
    <w:rsid w:val="00F13336"/>
    <w:rsid w:val="00F13757"/>
    <w:rsid w:val="00F145DC"/>
    <w:rsid w:val="00F54778"/>
    <w:rsid w:val="00F54F92"/>
    <w:rsid w:val="00F5529F"/>
    <w:rsid w:val="00F710ED"/>
    <w:rsid w:val="00F855CC"/>
    <w:rsid w:val="00FC2A03"/>
    <w:rsid w:val="00FD3A67"/>
    <w:rsid w:val="00FD40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4FBF77"/>
  <w15:chartTrackingRefBased/>
  <w15:docId w15:val="{237132FA-B28D-434C-ADBB-1869113A5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520"/>
    <w:pPr>
      <w:pBdr>
        <w:top w:val="single" w:sz="24" w:space="0" w:color="5B9BD5" w:themeColor="accent1"/>
        <w:left w:val="single" w:sz="24" w:space="0" w:color="5B9BD5" w:themeColor="accent1"/>
        <w:bottom w:val="single" w:sz="24" w:space="0" w:color="5B9BD5" w:themeColor="accent1"/>
        <w:right w:val="single" w:sz="24" w:space="0" w:color="5B9BD5" w:themeColor="accent1"/>
      </w:pBdr>
      <w:shd w:val="clear" w:color="auto" w:fill="5B9BD5" w:themeFill="accent1"/>
      <w:spacing w:before="100" w:after="0" w:line="276" w:lineRule="auto"/>
      <w:outlineLvl w:val="0"/>
    </w:pPr>
    <w:rPr>
      <w:rFonts w:eastAsiaTheme="minorEastAsia"/>
      <w:caps/>
      <w:color w:val="FFFFFF" w:themeColor="background1"/>
      <w:spacing w:val="15"/>
    </w:rPr>
  </w:style>
  <w:style w:type="paragraph" w:styleId="Heading2">
    <w:name w:val="heading 2"/>
    <w:basedOn w:val="Normal"/>
    <w:next w:val="Normal"/>
    <w:link w:val="Heading2Char"/>
    <w:uiPriority w:val="9"/>
    <w:unhideWhenUsed/>
    <w:qFormat/>
    <w:rsid w:val="00CF2520"/>
    <w:pPr>
      <w:pBdr>
        <w:top w:val="single" w:sz="24" w:space="0" w:color="DEEAF6" w:themeColor="accent1" w:themeTint="33"/>
        <w:left w:val="single" w:sz="24" w:space="0" w:color="DEEAF6" w:themeColor="accent1" w:themeTint="33"/>
        <w:bottom w:val="single" w:sz="24" w:space="0" w:color="DEEAF6" w:themeColor="accent1" w:themeTint="33"/>
        <w:right w:val="single" w:sz="24" w:space="0" w:color="DEEAF6" w:themeColor="accent1" w:themeTint="33"/>
      </w:pBdr>
      <w:shd w:val="clear" w:color="auto" w:fill="DEEAF6" w:themeFill="accent1" w:themeFillTint="33"/>
      <w:spacing w:before="100" w:after="0" w:line="276" w:lineRule="auto"/>
      <w:outlineLvl w:val="1"/>
    </w:pPr>
    <w:rPr>
      <w:rFonts w:eastAsiaTheme="minorEastAsia"/>
      <w:caps/>
      <w:spacing w:val="1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character" w:customStyle="1" w:styleId="Heading1Char">
    <w:name w:val="Heading 1 Char"/>
    <w:basedOn w:val="DefaultParagraphFont"/>
    <w:link w:val="Heading1"/>
    <w:uiPriority w:val="9"/>
    <w:rsid w:val="00CF2520"/>
    <w:rPr>
      <w:rFonts w:eastAsiaTheme="minorEastAsia"/>
      <w:caps/>
      <w:color w:val="FFFFFF" w:themeColor="background1"/>
      <w:spacing w:val="15"/>
      <w:shd w:val="clear" w:color="auto" w:fill="5B9BD5" w:themeFill="accent1"/>
    </w:rPr>
  </w:style>
  <w:style w:type="character" w:customStyle="1" w:styleId="Heading2Char">
    <w:name w:val="Heading 2 Char"/>
    <w:basedOn w:val="DefaultParagraphFont"/>
    <w:link w:val="Heading2"/>
    <w:uiPriority w:val="9"/>
    <w:rsid w:val="00CF2520"/>
    <w:rPr>
      <w:rFonts w:eastAsiaTheme="minorEastAsia"/>
      <w:caps/>
      <w:spacing w:val="15"/>
      <w:sz w:val="20"/>
      <w:szCs w:val="20"/>
      <w:shd w:val="clear" w:color="auto" w:fill="DEEAF6" w:themeFill="accent1" w:themeFillTint="33"/>
    </w:rPr>
  </w:style>
  <w:style w:type="paragraph" w:styleId="NoSpacing">
    <w:name w:val="No Spacing"/>
    <w:link w:val="NoSpacingChar"/>
    <w:uiPriority w:val="1"/>
    <w:qFormat/>
    <w:rsid w:val="00CF2520"/>
    <w:pPr>
      <w:spacing w:before="100" w:after="0" w:line="240" w:lineRule="auto"/>
    </w:pPr>
    <w:rPr>
      <w:rFonts w:eastAsiaTheme="minorEastAsia"/>
      <w:sz w:val="20"/>
      <w:szCs w:val="20"/>
    </w:rPr>
  </w:style>
  <w:style w:type="character" w:customStyle="1" w:styleId="NoSpacingChar">
    <w:name w:val="No Spacing Char"/>
    <w:basedOn w:val="DefaultParagraphFont"/>
    <w:link w:val="NoSpacing"/>
    <w:uiPriority w:val="1"/>
    <w:rsid w:val="00CF2520"/>
    <w:rPr>
      <w:rFonts w:eastAsiaTheme="minorEastAsia"/>
      <w:sz w:val="20"/>
      <w:szCs w:val="20"/>
    </w:rPr>
  </w:style>
  <w:style w:type="paragraph" w:styleId="TOCHeading">
    <w:name w:val="TOC Heading"/>
    <w:basedOn w:val="Heading1"/>
    <w:next w:val="Normal"/>
    <w:uiPriority w:val="39"/>
    <w:unhideWhenUsed/>
    <w:qFormat/>
    <w:rsid w:val="00CF2520"/>
    <w:pPr>
      <w:outlineLvl w:val="9"/>
    </w:pPr>
  </w:style>
  <w:style w:type="paragraph" w:styleId="TOC1">
    <w:name w:val="toc 1"/>
    <w:basedOn w:val="Normal"/>
    <w:next w:val="Normal"/>
    <w:autoRedefine/>
    <w:uiPriority w:val="39"/>
    <w:unhideWhenUsed/>
    <w:rsid w:val="00E9144E"/>
    <w:pPr>
      <w:tabs>
        <w:tab w:val="left" w:pos="630"/>
        <w:tab w:val="right" w:leader="dot" w:pos="9350"/>
      </w:tabs>
      <w:spacing w:before="100" w:after="100" w:line="276" w:lineRule="auto"/>
    </w:pPr>
    <w:rPr>
      <w:rFonts w:eastAsiaTheme="minorEastAsia"/>
      <w:sz w:val="20"/>
      <w:szCs w:val="20"/>
    </w:rPr>
  </w:style>
  <w:style w:type="character" w:styleId="Hyperlink">
    <w:name w:val="Hyperlink"/>
    <w:basedOn w:val="DefaultParagraphFont"/>
    <w:uiPriority w:val="99"/>
    <w:unhideWhenUsed/>
    <w:rsid w:val="00CF2520"/>
    <w:rPr>
      <w:color w:val="0563C1" w:themeColor="hyperlink"/>
      <w:u w:val="single"/>
    </w:rPr>
  </w:style>
  <w:style w:type="paragraph" w:styleId="Caption">
    <w:name w:val="caption"/>
    <w:basedOn w:val="Normal"/>
    <w:next w:val="Normal"/>
    <w:uiPriority w:val="35"/>
    <w:unhideWhenUsed/>
    <w:qFormat/>
    <w:rsid w:val="00CF2520"/>
    <w:pPr>
      <w:spacing w:before="100" w:after="200" w:line="276" w:lineRule="auto"/>
    </w:pPr>
    <w:rPr>
      <w:rFonts w:eastAsiaTheme="minorEastAsia"/>
      <w:b/>
      <w:bCs/>
      <w:color w:val="2E74B5" w:themeColor="accent1" w:themeShade="BF"/>
      <w:sz w:val="16"/>
      <w:szCs w:val="16"/>
    </w:rPr>
  </w:style>
  <w:style w:type="paragraph" w:styleId="ListParagraph">
    <w:name w:val="List Paragraph"/>
    <w:basedOn w:val="Normal"/>
    <w:uiPriority w:val="34"/>
    <w:qFormat/>
    <w:rsid w:val="00CF2520"/>
    <w:pPr>
      <w:spacing w:before="100" w:after="200" w:line="276" w:lineRule="auto"/>
      <w:ind w:left="720"/>
      <w:contextualSpacing/>
    </w:pPr>
    <w:rPr>
      <w:rFonts w:eastAsiaTheme="minorEastAsia"/>
      <w:sz w:val="20"/>
      <w:szCs w:val="20"/>
    </w:rPr>
  </w:style>
  <w:style w:type="paragraph" w:styleId="CommentText">
    <w:name w:val="annotation text"/>
    <w:basedOn w:val="Normal"/>
    <w:link w:val="CommentTextChar"/>
    <w:uiPriority w:val="99"/>
    <w:unhideWhenUsed/>
    <w:rsid w:val="00CF2520"/>
    <w:pPr>
      <w:spacing w:before="100" w:after="200" w:line="240" w:lineRule="auto"/>
    </w:pPr>
    <w:rPr>
      <w:rFonts w:eastAsiaTheme="minorEastAsia"/>
      <w:sz w:val="20"/>
      <w:szCs w:val="20"/>
    </w:rPr>
  </w:style>
  <w:style w:type="character" w:customStyle="1" w:styleId="CommentTextChar">
    <w:name w:val="Comment Text Char"/>
    <w:basedOn w:val="DefaultParagraphFont"/>
    <w:link w:val="CommentText"/>
    <w:uiPriority w:val="99"/>
    <w:rsid w:val="00CF2520"/>
    <w:rPr>
      <w:rFonts w:eastAsiaTheme="minorEastAsia"/>
      <w:sz w:val="20"/>
      <w:szCs w:val="20"/>
    </w:rPr>
  </w:style>
  <w:style w:type="table" w:styleId="TableGrid">
    <w:name w:val="Table Grid"/>
    <w:basedOn w:val="TableNormal"/>
    <w:uiPriority w:val="39"/>
    <w:rsid w:val="00CF2520"/>
    <w:pPr>
      <w:spacing w:before="100" w:after="0" w:line="240" w:lineRule="auto"/>
    </w:pPr>
    <w:rPr>
      <w:rFonts w:eastAsiaTheme="minorEastAsi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5C3E"/>
    <w:rPr>
      <w:sz w:val="16"/>
      <w:szCs w:val="16"/>
    </w:rPr>
  </w:style>
  <w:style w:type="paragraph" w:styleId="CommentSubject">
    <w:name w:val="annotation subject"/>
    <w:basedOn w:val="CommentText"/>
    <w:next w:val="CommentText"/>
    <w:link w:val="CommentSubjectChar"/>
    <w:uiPriority w:val="99"/>
    <w:semiHidden/>
    <w:unhideWhenUsed/>
    <w:rsid w:val="00DE5C3E"/>
    <w:pPr>
      <w:spacing w:before="0" w:after="160"/>
    </w:pPr>
    <w:rPr>
      <w:rFonts w:eastAsiaTheme="minorHAnsi"/>
      <w:b/>
      <w:bCs/>
    </w:rPr>
  </w:style>
  <w:style w:type="character" w:customStyle="1" w:styleId="CommentSubjectChar">
    <w:name w:val="Comment Subject Char"/>
    <w:basedOn w:val="CommentTextChar"/>
    <w:link w:val="CommentSubject"/>
    <w:uiPriority w:val="99"/>
    <w:semiHidden/>
    <w:rsid w:val="00DE5C3E"/>
    <w:rPr>
      <w:rFonts w:eastAsiaTheme="minorEastAsia"/>
      <w:b/>
      <w:bCs/>
      <w:sz w:val="20"/>
      <w:szCs w:val="20"/>
    </w:rPr>
  </w:style>
  <w:style w:type="paragraph" w:styleId="BalloonText">
    <w:name w:val="Balloon Text"/>
    <w:basedOn w:val="Normal"/>
    <w:link w:val="BalloonTextChar"/>
    <w:uiPriority w:val="99"/>
    <w:semiHidden/>
    <w:unhideWhenUsed/>
    <w:rsid w:val="00DE5C3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E5C3E"/>
    <w:rPr>
      <w:rFonts w:ascii="Segoe UI" w:hAnsi="Segoe UI" w:cs="Segoe UI"/>
      <w:sz w:val="18"/>
      <w:szCs w:val="18"/>
    </w:rPr>
  </w:style>
  <w:style w:type="paragraph" w:styleId="TOC2">
    <w:name w:val="toc 2"/>
    <w:basedOn w:val="Normal"/>
    <w:next w:val="Normal"/>
    <w:autoRedefine/>
    <w:uiPriority w:val="39"/>
    <w:unhideWhenUsed/>
    <w:rsid w:val="00CD623B"/>
    <w:pPr>
      <w:spacing w:after="100"/>
      <w:ind w:left="220"/>
    </w:pPr>
  </w:style>
  <w:style w:type="paragraph" w:styleId="Revision">
    <w:name w:val="Revision"/>
    <w:hidden/>
    <w:uiPriority w:val="99"/>
    <w:semiHidden/>
    <w:rsid w:val="00E9144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footer2.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5EA426F7AFAA4351A67CF0A8E12262BF"/>
        <w:category>
          <w:name w:val="General"/>
          <w:gallery w:val="placeholder"/>
        </w:category>
        <w:types>
          <w:type w:val="bbPlcHdr"/>
        </w:types>
        <w:behaviors>
          <w:behavior w:val="content"/>
        </w:behaviors>
        <w:guid w:val="{551E269A-60AF-43CF-BEB9-E1905CE6E858}"/>
      </w:docPartPr>
      <w:docPartBody>
        <w:p w:rsidR="00B606DC" w:rsidRDefault="0047202C" w:rsidP="0047202C">
          <w:pPr>
            <w:pStyle w:val="5EA426F7AFAA4351A67CF0A8E12262BF"/>
          </w:pPr>
          <w:r>
            <w:rPr>
              <w:color w:val="0F4761" w:themeColor="accent1" w:themeShade="BF"/>
              <w:sz w:val="24"/>
              <w:szCs w:val="24"/>
            </w:rPr>
            <w:t>[Company name]</w:t>
          </w:r>
        </w:p>
      </w:docPartBody>
    </w:docPart>
    <w:docPart>
      <w:docPartPr>
        <w:name w:val="6A251316090E4928B258D1F149D459BC"/>
        <w:category>
          <w:name w:val="General"/>
          <w:gallery w:val="placeholder"/>
        </w:category>
        <w:types>
          <w:type w:val="bbPlcHdr"/>
        </w:types>
        <w:behaviors>
          <w:behavior w:val="content"/>
        </w:behaviors>
        <w:guid w:val="{3BFBC466-A0B3-41B2-BD31-DFFB59E8B1BB}"/>
      </w:docPartPr>
      <w:docPartBody>
        <w:p w:rsidR="00B606DC" w:rsidRDefault="0047202C" w:rsidP="0047202C">
          <w:pPr>
            <w:pStyle w:val="6A251316090E4928B258D1F149D459BC"/>
          </w:pPr>
          <w:r>
            <w:rPr>
              <w:rFonts w:asciiTheme="majorHAnsi" w:eastAsiaTheme="majorEastAsia" w:hAnsiTheme="majorHAnsi" w:cstheme="majorBidi"/>
              <w:color w:val="156082" w:themeColor="accent1"/>
              <w:sz w:val="88"/>
              <w:szCs w:val="88"/>
            </w:rPr>
            <w:t>[Document title]</w:t>
          </w:r>
        </w:p>
      </w:docPartBody>
    </w:docPart>
    <w:docPart>
      <w:docPartPr>
        <w:name w:val="18C33A2590F04869BDC38C7C71D00865"/>
        <w:category>
          <w:name w:val="General"/>
          <w:gallery w:val="placeholder"/>
        </w:category>
        <w:types>
          <w:type w:val="bbPlcHdr"/>
        </w:types>
        <w:behaviors>
          <w:behavior w:val="content"/>
        </w:behaviors>
        <w:guid w:val="{6FF3D24A-1A54-4ABA-9508-4258AB4E0CB8}"/>
      </w:docPartPr>
      <w:docPartBody>
        <w:p w:rsidR="00B606DC" w:rsidRDefault="0047202C" w:rsidP="0047202C">
          <w:pPr>
            <w:pStyle w:val="18C33A2590F04869BDC38C7C71D00865"/>
          </w:pPr>
          <w:r>
            <w:rPr>
              <w:color w:val="0F4761" w:themeColor="accent1" w:themeShade="BF"/>
              <w:sz w:val="24"/>
              <w:szCs w:val="24"/>
            </w:rPr>
            <w:t>[Document subtitle]</w:t>
          </w:r>
        </w:p>
      </w:docPartBody>
    </w:docPart>
    <w:docPart>
      <w:docPartPr>
        <w:name w:val="5BC671AF45FD4E21A1D7C99768C8535D"/>
        <w:category>
          <w:name w:val="General"/>
          <w:gallery w:val="placeholder"/>
        </w:category>
        <w:types>
          <w:type w:val="bbPlcHdr"/>
        </w:types>
        <w:behaviors>
          <w:behavior w:val="content"/>
        </w:behaviors>
        <w:guid w:val="{A81586F4-F8CE-47F9-B3FD-F6D534575CF1}"/>
      </w:docPartPr>
      <w:docPartBody>
        <w:p w:rsidR="00B606DC" w:rsidRDefault="0047202C" w:rsidP="0047202C">
          <w:pPr>
            <w:pStyle w:val="5BC671AF45FD4E21A1D7C99768C8535D"/>
          </w:pPr>
          <w:r>
            <w:rPr>
              <w:color w:val="156082" w:themeColor="accent1"/>
              <w:sz w:val="28"/>
              <w:szCs w:val="28"/>
            </w:rPr>
            <w:t>[Author name]</w:t>
          </w:r>
        </w:p>
      </w:docPartBody>
    </w:docPart>
    <w:docPart>
      <w:docPartPr>
        <w:name w:val="1F7A9D589A5E4B4A9D8C03256AA4E890"/>
        <w:category>
          <w:name w:val="General"/>
          <w:gallery w:val="placeholder"/>
        </w:category>
        <w:types>
          <w:type w:val="bbPlcHdr"/>
        </w:types>
        <w:behaviors>
          <w:behavior w:val="content"/>
        </w:behaviors>
        <w:guid w:val="{AE7480A1-3B22-433C-9CDB-078BF26F35AC}"/>
      </w:docPartPr>
      <w:docPartBody>
        <w:p w:rsidR="00B606DC" w:rsidRDefault="0047202C" w:rsidP="0047202C">
          <w:pPr>
            <w:pStyle w:val="1F7A9D589A5E4B4A9D8C03256AA4E890"/>
          </w:pPr>
          <w:r>
            <w:rPr>
              <w:color w:val="156082" w:themeColor="accent1"/>
              <w:sz w:val="28"/>
              <w:szCs w:val="28"/>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7202C"/>
    <w:rsid w:val="00057D5B"/>
    <w:rsid w:val="00066E6B"/>
    <w:rsid w:val="001C4C66"/>
    <w:rsid w:val="003749E0"/>
    <w:rsid w:val="0047202C"/>
    <w:rsid w:val="004E4522"/>
    <w:rsid w:val="0094157A"/>
    <w:rsid w:val="009714D9"/>
    <w:rsid w:val="009D2E3B"/>
    <w:rsid w:val="00A9089F"/>
    <w:rsid w:val="00B606DC"/>
    <w:rsid w:val="00C939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EA426F7AFAA4351A67CF0A8E12262BF">
    <w:name w:val="5EA426F7AFAA4351A67CF0A8E12262BF"/>
    <w:rsid w:val="0047202C"/>
  </w:style>
  <w:style w:type="paragraph" w:customStyle="1" w:styleId="6A251316090E4928B258D1F149D459BC">
    <w:name w:val="6A251316090E4928B258D1F149D459BC"/>
    <w:rsid w:val="0047202C"/>
  </w:style>
  <w:style w:type="paragraph" w:customStyle="1" w:styleId="18C33A2590F04869BDC38C7C71D00865">
    <w:name w:val="18C33A2590F04869BDC38C7C71D00865"/>
    <w:rsid w:val="0047202C"/>
  </w:style>
  <w:style w:type="paragraph" w:customStyle="1" w:styleId="5BC671AF45FD4E21A1D7C99768C8535D">
    <w:name w:val="5BC671AF45FD4E21A1D7C99768C8535D"/>
    <w:rsid w:val="0047202C"/>
  </w:style>
  <w:style w:type="paragraph" w:customStyle="1" w:styleId="1F7A9D589A5E4B4A9D8C03256AA4E890">
    <w:name w:val="1F7A9D589A5E4B4A9D8C03256AA4E890"/>
    <w:rsid w:val="004720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5-04-15T00:00:00</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Vendor xmlns="0feec74c-ecc7-44c3-9c64-3623cf89ed41">N/A</Vendor>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Assessment_x0020_Type xmlns="0feec74c-ecc7-44c3-9c64-3623cf89ed41">
      <Value>Objective</Value>
    </Assessment_x0020_Type>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lcf76f155ced4ddcb4097134ff3c332f xmlns="0feec74c-ecc7-44c3-9c64-3623cf89ed41">
      <Terms xmlns="http://schemas.microsoft.com/office/infopath/2007/PartnerControls"/>
    </lcf76f155ced4ddcb4097134ff3c332f>
    <TaxCatchAll xmlns="1f707338-ea0f-4fe5-baee-59b996692b2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45" ma:contentTypeDescription="Create a new document." ma:contentTypeScope="" ma:versionID="1b9fdb374581140854a9d0518901e886">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d4e90b57406cfd253bd268c9429fcd51"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Assessment_x0020_Type" minOccurs="0"/>
                <xsd:element ref="ns2:Step_x0020_Completed" minOccurs="0"/>
                <xsd:element ref="ns2:Performance_x0020_Steps_x0020_Completed" minOccurs="0"/>
                <xsd:element ref="ns2:Publication_x0020_Date" minOccurs="0"/>
                <xsd:element ref="ns2:Launch_x0020_Date" minOccurs="0"/>
                <xsd:element ref="ns2:Vendor"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4" nillable="true" ma:displayName="Unified Compliance Policy Properties" ma:hidden="true" ma:internalName="_ip_UnifiedCompliancePolicyProperties">
      <xsd:simpleType>
        <xsd:restriction base="dms:Note"/>
      </xsd:simpleType>
    </xsd:element>
    <xsd:element name="_ip_UnifiedCompliancePolicyUIAction" ma:index="35"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ssessment_x0020_Type" ma:index="10" nillable="true" ma:displayName="Assessment Type" ma:default="Objective" ma:description="Either for objective or performance assessments" ma:internalName="Assessment_x0020_Type" ma:readOnly="false">
      <xsd:complexType>
        <xsd:complexContent>
          <xsd:extension base="dms:MultiChoice">
            <xsd:sequence>
              <xsd:element name="Value" maxOccurs="unbounded" minOccurs="0" nillable="true">
                <xsd:simpleType>
                  <xsd:restriction base="dms:Choice">
                    <xsd:enumeration value="Objective"/>
                    <xsd:enumeration value="Performance"/>
                  </xsd:restriction>
                </xsd:simpleType>
              </xsd:element>
            </xsd:sequence>
          </xsd:extension>
        </xsd:complexContent>
      </xsd:complexType>
    </xsd:element>
    <xsd:element name="Step_x0020_Completed" ma:index="11"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2"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3" nillable="true" ma:displayName="Publication Date" ma:format="DateOnly" ma:internalName="Publication_x0020_Date" ma:readOnly="false">
      <xsd:simpleType>
        <xsd:restriction base="dms:DateTime"/>
      </xsd:simpleType>
    </xsd:element>
    <xsd:element name="Launch_x0020_Date" ma:index="14" nillable="true" ma:displayName="Launch Date" ma:format="DateOnly" ma:internalName="Launch_x0020_Date" ma:readOnly="false">
      <xsd:simpleType>
        <xsd:restriction base="dms:DateTime"/>
      </xsd:simpleType>
    </xsd:element>
    <xsd:element name="Vendor" ma:index="15" nillable="true" ma:displayName="Vendor" ma:default="N/A" ma:format="Dropdown" ma:internalName="Vendor" ma:readOnly="false">
      <xsd:simpleType>
        <xsd:union memberTypes="dms:Text">
          <xsd:simpleType>
            <xsd:restriction base="dms:Choice">
              <xsd:enumeration value="N/A"/>
              <xsd:enumeration value="In-house"/>
              <xsd:enumeration value="Caveon"/>
              <xsd:enumeration value="CMS"/>
            </xsd:restriction>
          </xsd:simpleType>
        </xsd:union>
      </xsd:simpleType>
    </xsd:element>
    <xsd:element name="Doc_x0020_Type" ma:index="16"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7" nillable="true" ma:displayName="Course code" ma:indexed="true" ma:internalName="Course_x0020_code" ma:readOnly="false">
      <xsd:simpleType>
        <xsd:restriction base="dms:Text">
          <xsd:maxLength value="255"/>
        </xsd:restriction>
      </xsd:simpleType>
    </xsd:element>
    <xsd:element name="Discipline" ma:index="18" nillable="true" ma:displayName="Discipline" ma:indexed="true" ma:internalName="Discipline" ma:readOnly="false">
      <xsd:simpleType>
        <xsd:restriction base="dms:Text">
          <xsd:maxLength value="255"/>
        </xsd:restriction>
      </xsd:simpleType>
    </xsd:element>
    <xsd:element name="Course_x0020_number" ma:index="19" nillable="true" ma:displayName="Course number" ma:indexed="true" ma:internalName="Course_x0020_number" ma:readOnly="false">
      <xsd:simpleType>
        <xsd:restriction base="dms:Text">
          <xsd:maxLength value="255"/>
        </xsd:restriction>
      </xsd:simpleType>
    </xsd:element>
    <xsd:element name="Course_x0020_title" ma:index="20"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21" nillable="true" ma:displayName="Course short name" ma:indexed="true" ma:internalName="Course_x0020_short_x0020_name" ma:readOnly="false">
      <xsd:simpleType>
        <xsd:restriction base="dms:Text">
          <xsd:maxLength value="255"/>
        </xsd:restriction>
      </xsd:simpleType>
    </xsd:element>
    <xsd:element name="d5fh" ma:index="22" nillable="true" ma:displayName="Domain" ma:internalName="d5fh" ma:readOnly="false" ma:percentage="FALSE">
      <xsd:simpleType>
        <xsd:restriction base="dms:Number"/>
      </xsd:simpleType>
    </xsd:element>
    <xsd:element name="qrac" ma:index="23" nillable="true" ma:displayName="Domain" ma:internalName="qrac" ma:readOnly="false">
      <xsd:simpleType>
        <xsd:restriction base="dms:Text"/>
      </xsd:simpleType>
    </xsd:element>
    <xsd:element name="MediaServiceMetadata" ma:index="24" nillable="true" ma:displayName="MediaServiceMetadata" ma:hidden="true" ma:internalName="MediaServiceMetadata" ma:readOnly="true">
      <xsd:simpleType>
        <xsd:restriction base="dms:Note"/>
      </xsd:simpleType>
    </xsd:element>
    <xsd:element name="MediaServiceFastMetadata" ma:index="25" nillable="true" ma:displayName="MediaServiceFastMetadata" ma:hidden="true" ma:internalName="MediaServiceFastMetadata" ma:readOnly="true">
      <xsd:simpleType>
        <xsd:restriction base="dms:Note"/>
      </xsd:simpleType>
    </xsd:element>
    <xsd:element name="MediaServiceAutoTags" ma:index="26" nillable="true" ma:displayName="MediaServiceAutoTags" ma:internalName="MediaServiceAutoTags" ma:readOnly="true">
      <xsd:simpleType>
        <xsd:restriction base="dms:Text"/>
      </xsd:simpleType>
    </xsd:element>
    <xsd:element name="MediaServiceOCR" ma:index="27" nillable="true" ma:displayName="MediaServiceOCR" ma:internalName="MediaServiceOCR" ma:readOnly="true">
      <xsd:simpleType>
        <xsd:restriction base="dms:Note">
          <xsd:maxLength value="255"/>
        </xsd:restriction>
      </xsd:simpleType>
    </xsd:element>
    <xsd:element name="MediaServiceEventHashCode" ma:index="28" nillable="true" ma:displayName="MediaServiceEventHashCode" ma:hidden="true" ma:internalName="MediaServiceEventHashCode" ma:readOnly="true">
      <xsd:simpleType>
        <xsd:restriction base="dms:Text"/>
      </xsd:simpleType>
    </xsd:element>
    <xsd:element name="MediaServiceGenerationTime" ma:index="29" nillable="true" ma:displayName="MediaServiceGenerationTime" ma:hidden="true" ma:internalName="MediaServiceGenerationTime" ma:readOnly="true">
      <xsd:simpleType>
        <xsd:restriction base="dms:Text"/>
      </xsd:simpleType>
    </xsd:element>
    <xsd:element name="MediaServiceAutoKeyPoints" ma:index="32" nillable="true" ma:displayName="MediaServiceAutoKeyPoints" ma:hidden="true" ma:internalName="MediaServiceAutoKeyPoints" ma:readOnly="true">
      <xsd:simpleType>
        <xsd:restriction base="dms:Note"/>
      </xsd:simpleType>
    </xsd:element>
    <xsd:element name="MediaServiceKeyPoints" ma:index="33" nillable="true" ma:displayName="KeyPoints" ma:internalName="MediaServiceKeyPoints" ma:readOnly="true">
      <xsd:simpleType>
        <xsd:restriction base="dms:Note">
          <xsd:maxLength value="255"/>
        </xsd:restriction>
      </xsd:simpleType>
    </xsd:element>
    <xsd:element name="AssessmentCode" ma:index="36" nillable="true" ma:displayName="Assessment Code" ma:format="Dropdown" ma:internalName="AssessmentCode">
      <xsd:simpleType>
        <xsd:restriction base="dms:Text">
          <xsd:maxLength value="255"/>
        </xsd:restriction>
      </xsd:simpleType>
    </xsd:element>
    <xsd:element name="lcf76f155ced4ddcb4097134ff3c332f" ma:index="38"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40"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3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1" nillable="true" ma:displayName="Shared With Details" ma:internalName="SharedWithDetails" ma:readOnly="true">
      <xsd:simpleType>
        <xsd:restriction base="dms:Note">
          <xsd:maxLength value="255"/>
        </xsd:restriction>
      </xsd:simpleType>
    </xsd:element>
    <xsd:element name="TaxCatchAll" ma:index="39"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E77973C-3EFF-4A22-973C-A88DE1353176}">
  <ds:schemaRefs>
    <ds:schemaRef ds:uri="http://schemas.microsoft.com/office/2006/metadata/properties"/>
    <ds:schemaRef ds:uri="http://schemas.microsoft.com/office/infopath/2007/PartnerControls"/>
    <ds:schemaRef ds:uri="0feec74c-ecc7-44c3-9c64-3623cf89ed41"/>
    <ds:schemaRef ds:uri="http://schemas.microsoft.com/sharepoint/v3"/>
    <ds:schemaRef ds:uri="1f707338-ea0f-4fe5-baee-59b996692b22"/>
  </ds:schemaRefs>
</ds:datastoreItem>
</file>

<file path=customXml/itemProps3.xml><?xml version="1.0" encoding="utf-8"?>
<ds:datastoreItem xmlns:ds="http://schemas.openxmlformats.org/officeDocument/2006/customXml" ds:itemID="{6B477300-1603-4B49-BBB9-33B0A5F080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219D01-7E60-4B0D-A06F-2ACE43EE004F}">
  <ds:schemaRefs>
    <ds:schemaRef ds:uri="http://schemas.openxmlformats.org/officeDocument/2006/bibliography"/>
  </ds:schemaRefs>
</ds:datastoreItem>
</file>

<file path=customXml/itemProps5.xml><?xml version="1.0" encoding="utf-8"?>
<ds:datastoreItem xmlns:ds="http://schemas.openxmlformats.org/officeDocument/2006/customXml" ds:itemID="{366689B1-7794-494D-87E1-449905832F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39</TotalTime>
  <Pages>11</Pages>
  <Words>2441</Words>
  <Characters>13919</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Software Project Template</vt:lpstr>
    </vt:vector>
  </TitlesOfParts>
  <Company>[MJ Logistics Gaming Company]</Company>
  <LinksUpToDate>false</LinksUpToDate>
  <CharactersWithSpaces>16328</CharactersWithSpaces>
  <SharedDoc>false</SharedDoc>
  <HLinks>
    <vt:vector size="168" baseType="variant">
      <vt:variant>
        <vt:i4>2686990</vt:i4>
      </vt:variant>
      <vt:variant>
        <vt:i4>164</vt:i4>
      </vt:variant>
      <vt:variant>
        <vt:i4>0</vt:i4>
      </vt:variant>
      <vt:variant>
        <vt:i4>5</vt:i4>
      </vt:variant>
      <vt:variant>
        <vt:lpwstr/>
      </vt:variant>
      <vt:variant>
        <vt:lpwstr>_Toc7598037</vt:lpwstr>
      </vt:variant>
      <vt:variant>
        <vt:i4>2686990</vt:i4>
      </vt:variant>
      <vt:variant>
        <vt:i4>158</vt:i4>
      </vt:variant>
      <vt:variant>
        <vt:i4>0</vt:i4>
      </vt:variant>
      <vt:variant>
        <vt:i4>5</vt:i4>
      </vt:variant>
      <vt:variant>
        <vt:lpwstr/>
      </vt:variant>
      <vt:variant>
        <vt:lpwstr>_Toc7598036</vt:lpwstr>
      </vt:variant>
      <vt:variant>
        <vt:i4>2686990</vt:i4>
      </vt:variant>
      <vt:variant>
        <vt:i4>152</vt:i4>
      </vt:variant>
      <vt:variant>
        <vt:i4>0</vt:i4>
      </vt:variant>
      <vt:variant>
        <vt:i4>5</vt:i4>
      </vt:variant>
      <vt:variant>
        <vt:lpwstr/>
      </vt:variant>
      <vt:variant>
        <vt:lpwstr>_Toc7598035</vt:lpwstr>
      </vt:variant>
      <vt:variant>
        <vt:i4>2686990</vt:i4>
      </vt:variant>
      <vt:variant>
        <vt:i4>146</vt:i4>
      </vt:variant>
      <vt:variant>
        <vt:i4>0</vt:i4>
      </vt:variant>
      <vt:variant>
        <vt:i4>5</vt:i4>
      </vt:variant>
      <vt:variant>
        <vt:lpwstr/>
      </vt:variant>
      <vt:variant>
        <vt:lpwstr>_Toc7598034</vt:lpwstr>
      </vt:variant>
      <vt:variant>
        <vt:i4>2686990</vt:i4>
      </vt:variant>
      <vt:variant>
        <vt:i4>140</vt:i4>
      </vt:variant>
      <vt:variant>
        <vt:i4>0</vt:i4>
      </vt:variant>
      <vt:variant>
        <vt:i4>5</vt:i4>
      </vt:variant>
      <vt:variant>
        <vt:lpwstr/>
      </vt:variant>
      <vt:variant>
        <vt:lpwstr>_Toc7598033</vt:lpwstr>
      </vt:variant>
      <vt:variant>
        <vt:i4>2686990</vt:i4>
      </vt:variant>
      <vt:variant>
        <vt:i4>134</vt:i4>
      </vt:variant>
      <vt:variant>
        <vt:i4>0</vt:i4>
      </vt:variant>
      <vt:variant>
        <vt:i4>5</vt:i4>
      </vt:variant>
      <vt:variant>
        <vt:lpwstr/>
      </vt:variant>
      <vt:variant>
        <vt:lpwstr>_Toc7598032</vt:lpwstr>
      </vt:variant>
      <vt:variant>
        <vt:i4>2686990</vt:i4>
      </vt:variant>
      <vt:variant>
        <vt:i4>128</vt:i4>
      </vt:variant>
      <vt:variant>
        <vt:i4>0</vt:i4>
      </vt:variant>
      <vt:variant>
        <vt:i4>5</vt:i4>
      </vt:variant>
      <vt:variant>
        <vt:lpwstr/>
      </vt:variant>
      <vt:variant>
        <vt:lpwstr>_Toc7598031</vt:lpwstr>
      </vt:variant>
      <vt:variant>
        <vt:i4>2686990</vt:i4>
      </vt:variant>
      <vt:variant>
        <vt:i4>122</vt:i4>
      </vt:variant>
      <vt:variant>
        <vt:i4>0</vt:i4>
      </vt:variant>
      <vt:variant>
        <vt:i4>5</vt:i4>
      </vt:variant>
      <vt:variant>
        <vt:lpwstr/>
      </vt:variant>
      <vt:variant>
        <vt:lpwstr>_Toc7598030</vt:lpwstr>
      </vt:variant>
      <vt:variant>
        <vt:i4>2621454</vt:i4>
      </vt:variant>
      <vt:variant>
        <vt:i4>116</vt:i4>
      </vt:variant>
      <vt:variant>
        <vt:i4>0</vt:i4>
      </vt:variant>
      <vt:variant>
        <vt:i4>5</vt:i4>
      </vt:variant>
      <vt:variant>
        <vt:lpwstr/>
      </vt:variant>
      <vt:variant>
        <vt:lpwstr>_Toc7598029</vt:lpwstr>
      </vt:variant>
      <vt:variant>
        <vt:i4>2621454</vt:i4>
      </vt:variant>
      <vt:variant>
        <vt:i4>110</vt:i4>
      </vt:variant>
      <vt:variant>
        <vt:i4>0</vt:i4>
      </vt:variant>
      <vt:variant>
        <vt:i4>5</vt:i4>
      </vt:variant>
      <vt:variant>
        <vt:lpwstr/>
      </vt:variant>
      <vt:variant>
        <vt:lpwstr>_Toc7598028</vt:lpwstr>
      </vt:variant>
      <vt:variant>
        <vt:i4>2621454</vt:i4>
      </vt:variant>
      <vt:variant>
        <vt:i4>104</vt:i4>
      </vt:variant>
      <vt:variant>
        <vt:i4>0</vt:i4>
      </vt:variant>
      <vt:variant>
        <vt:i4>5</vt:i4>
      </vt:variant>
      <vt:variant>
        <vt:lpwstr/>
      </vt:variant>
      <vt:variant>
        <vt:lpwstr>_Toc7598027</vt:lpwstr>
      </vt:variant>
      <vt:variant>
        <vt:i4>2621454</vt:i4>
      </vt:variant>
      <vt:variant>
        <vt:i4>98</vt:i4>
      </vt:variant>
      <vt:variant>
        <vt:i4>0</vt:i4>
      </vt:variant>
      <vt:variant>
        <vt:i4>5</vt:i4>
      </vt:variant>
      <vt:variant>
        <vt:lpwstr/>
      </vt:variant>
      <vt:variant>
        <vt:lpwstr>_Toc7598025</vt:lpwstr>
      </vt:variant>
      <vt:variant>
        <vt:i4>2621454</vt:i4>
      </vt:variant>
      <vt:variant>
        <vt:i4>92</vt:i4>
      </vt:variant>
      <vt:variant>
        <vt:i4>0</vt:i4>
      </vt:variant>
      <vt:variant>
        <vt:i4>5</vt:i4>
      </vt:variant>
      <vt:variant>
        <vt:lpwstr/>
      </vt:variant>
      <vt:variant>
        <vt:lpwstr>_Toc7598025</vt:lpwstr>
      </vt:variant>
      <vt:variant>
        <vt:i4>2621454</vt:i4>
      </vt:variant>
      <vt:variant>
        <vt:i4>86</vt:i4>
      </vt:variant>
      <vt:variant>
        <vt:i4>0</vt:i4>
      </vt:variant>
      <vt:variant>
        <vt:i4>5</vt:i4>
      </vt:variant>
      <vt:variant>
        <vt:lpwstr/>
      </vt:variant>
      <vt:variant>
        <vt:lpwstr>_Toc7598026</vt:lpwstr>
      </vt:variant>
      <vt:variant>
        <vt:i4>2621454</vt:i4>
      </vt:variant>
      <vt:variant>
        <vt:i4>80</vt:i4>
      </vt:variant>
      <vt:variant>
        <vt:i4>0</vt:i4>
      </vt:variant>
      <vt:variant>
        <vt:i4>5</vt:i4>
      </vt:variant>
      <vt:variant>
        <vt:lpwstr/>
      </vt:variant>
      <vt:variant>
        <vt:lpwstr>_Toc7598025</vt:lpwstr>
      </vt:variant>
      <vt:variant>
        <vt:i4>2621454</vt:i4>
      </vt:variant>
      <vt:variant>
        <vt:i4>74</vt:i4>
      </vt:variant>
      <vt:variant>
        <vt:i4>0</vt:i4>
      </vt:variant>
      <vt:variant>
        <vt:i4>5</vt:i4>
      </vt:variant>
      <vt:variant>
        <vt:lpwstr/>
      </vt:variant>
      <vt:variant>
        <vt:lpwstr>_Toc7598024</vt:lpwstr>
      </vt:variant>
      <vt:variant>
        <vt:i4>2621454</vt:i4>
      </vt:variant>
      <vt:variant>
        <vt:i4>68</vt:i4>
      </vt:variant>
      <vt:variant>
        <vt:i4>0</vt:i4>
      </vt:variant>
      <vt:variant>
        <vt:i4>5</vt:i4>
      </vt:variant>
      <vt:variant>
        <vt:lpwstr/>
      </vt:variant>
      <vt:variant>
        <vt:lpwstr>_Toc7598023</vt:lpwstr>
      </vt:variant>
      <vt:variant>
        <vt:i4>2621454</vt:i4>
      </vt:variant>
      <vt:variant>
        <vt:i4>62</vt:i4>
      </vt:variant>
      <vt:variant>
        <vt:i4>0</vt:i4>
      </vt:variant>
      <vt:variant>
        <vt:i4>5</vt:i4>
      </vt:variant>
      <vt:variant>
        <vt:lpwstr/>
      </vt:variant>
      <vt:variant>
        <vt:lpwstr>_Toc7598022</vt:lpwstr>
      </vt:variant>
      <vt:variant>
        <vt:i4>2621454</vt:i4>
      </vt:variant>
      <vt:variant>
        <vt:i4>56</vt:i4>
      </vt:variant>
      <vt:variant>
        <vt:i4>0</vt:i4>
      </vt:variant>
      <vt:variant>
        <vt:i4>5</vt:i4>
      </vt:variant>
      <vt:variant>
        <vt:lpwstr/>
      </vt:variant>
      <vt:variant>
        <vt:lpwstr>_Toc7598021</vt:lpwstr>
      </vt:variant>
      <vt:variant>
        <vt:i4>2621454</vt:i4>
      </vt:variant>
      <vt:variant>
        <vt:i4>50</vt:i4>
      </vt:variant>
      <vt:variant>
        <vt:i4>0</vt:i4>
      </vt:variant>
      <vt:variant>
        <vt:i4>5</vt:i4>
      </vt:variant>
      <vt:variant>
        <vt:lpwstr/>
      </vt:variant>
      <vt:variant>
        <vt:lpwstr>_Toc7598020</vt:lpwstr>
      </vt:variant>
      <vt:variant>
        <vt:i4>2818062</vt:i4>
      </vt:variant>
      <vt:variant>
        <vt:i4>44</vt:i4>
      </vt:variant>
      <vt:variant>
        <vt:i4>0</vt:i4>
      </vt:variant>
      <vt:variant>
        <vt:i4>5</vt:i4>
      </vt:variant>
      <vt:variant>
        <vt:lpwstr/>
      </vt:variant>
      <vt:variant>
        <vt:lpwstr>_Toc7598019</vt:lpwstr>
      </vt:variant>
      <vt:variant>
        <vt:i4>2818062</vt:i4>
      </vt:variant>
      <vt:variant>
        <vt:i4>38</vt:i4>
      </vt:variant>
      <vt:variant>
        <vt:i4>0</vt:i4>
      </vt:variant>
      <vt:variant>
        <vt:i4>5</vt:i4>
      </vt:variant>
      <vt:variant>
        <vt:lpwstr/>
      </vt:variant>
      <vt:variant>
        <vt:lpwstr>_Toc7598018</vt:lpwstr>
      </vt:variant>
      <vt:variant>
        <vt:i4>2818062</vt:i4>
      </vt:variant>
      <vt:variant>
        <vt:i4>32</vt:i4>
      </vt:variant>
      <vt:variant>
        <vt:i4>0</vt:i4>
      </vt:variant>
      <vt:variant>
        <vt:i4>5</vt:i4>
      </vt:variant>
      <vt:variant>
        <vt:lpwstr/>
      </vt:variant>
      <vt:variant>
        <vt:lpwstr>_Toc7598017</vt:lpwstr>
      </vt:variant>
      <vt:variant>
        <vt:i4>2818062</vt:i4>
      </vt:variant>
      <vt:variant>
        <vt:i4>26</vt:i4>
      </vt:variant>
      <vt:variant>
        <vt:i4>0</vt:i4>
      </vt:variant>
      <vt:variant>
        <vt:i4>5</vt:i4>
      </vt:variant>
      <vt:variant>
        <vt:lpwstr/>
      </vt:variant>
      <vt:variant>
        <vt:lpwstr>_Toc7598016</vt:lpwstr>
      </vt:variant>
      <vt:variant>
        <vt:i4>2818062</vt:i4>
      </vt:variant>
      <vt:variant>
        <vt:i4>20</vt:i4>
      </vt:variant>
      <vt:variant>
        <vt:i4>0</vt:i4>
      </vt:variant>
      <vt:variant>
        <vt:i4>5</vt:i4>
      </vt:variant>
      <vt:variant>
        <vt:lpwstr/>
      </vt:variant>
      <vt:variant>
        <vt:lpwstr>_Toc7598015</vt:lpwstr>
      </vt:variant>
      <vt:variant>
        <vt:i4>2818062</vt:i4>
      </vt:variant>
      <vt:variant>
        <vt:i4>14</vt:i4>
      </vt:variant>
      <vt:variant>
        <vt:i4>0</vt:i4>
      </vt:variant>
      <vt:variant>
        <vt:i4>5</vt:i4>
      </vt:variant>
      <vt:variant>
        <vt:lpwstr/>
      </vt:variant>
      <vt:variant>
        <vt:lpwstr>_Toc7598014</vt:lpwstr>
      </vt:variant>
      <vt:variant>
        <vt:i4>2818062</vt:i4>
      </vt:variant>
      <vt:variant>
        <vt:i4>8</vt:i4>
      </vt:variant>
      <vt:variant>
        <vt:i4>0</vt:i4>
      </vt:variant>
      <vt:variant>
        <vt:i4>5</vt:i4>
      </vt:variant>
      <vt:variant>
        <vt:lpwstr/>
      </vt:variant>
      <vt:variant>
        <vt:lpwstr>_Toc7598013</vt:lpwstr>
      </vt:variant>
      <vt:variant>
        <vt:i4>2818062</vt:i4>
      </vt:variant>
      <vt:variant>
        <vt:i4>2</vt:i4>
      </vt:variant>
      <vt:variant>
        <vt:i4>0</vt:i4>
      </vt:variant>
      <vt:variant>
        <vt:i4>5</vt:i4>
      </vt:variant>
      <vt:variant>
        <vt:lpwstr/>
      </vt:variant>
      <vt:variant>
        <vt:lpwstr>_Toc75980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Project Template</dc:title>
  <dc:subject>[BPN1: Software Solution]</dc:subject>
  <dc:creator>[Thomas Boshans]</dc:creator>
  <cp:keywords/>
  <dc:description/>
  <cp:lastModifiedBy>Thomas Boshans</cp:lastModifiedBy>
  <cp:revision>149</cp:revision>
  <dcterms:created xsi:type="dcterms:W3CDTF">2019-05-03T15:26:00Z</dcterms:created>
  <dcterms:modified xsi:type="dcterms:W3CDTF">2025-04-15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GrammarlyDocumentId">
    <vt:lpwstr>dd9fc6407dbd14bd61067219545c00aa1e9752196da94d3fbcbcdb3bd8aa5f87</vt:lpwstr>
  </property>
  <property fmtid="{D5CDD505-2E9C-101B-9397-08002B2CF9AE}" pid="4" name="MediaServiceImageTags">
    <vt:lpwstr/>
  </property>
</Properties>
</file>